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color w:val="4472C4" w:themeColor="accent1"/>
          <w:sz w:val="24"/>
          <w:lang w:val="en-GB" w:eastAsia="zh-CN"/>
        </w:rPr>
        <w:id w:val="-1485775256"/>
        <w:docPartObj>
          <w:docPartGallery w:val="Cover Pages"/>
          <w:docPartUnique/>
        </w:docPartObj>
      </w:sdtPr>
      <w:sdtEndPr>
        <w:rPr>
          <w:color w:val="auto"/>
          <w:sz w:val="40"/>
          <w:szCs w:val="40"/>
        </w:rPr>
      </w:sdtEndPr>
      <w:sdtContent>
        <w:p w14:paraId="1F82EF3A" w14:textId="77777777" w:rsidR="00AA5E4B" w:rsidRPr="00511A64" w:rsidRDefault="00AA5E4B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</w:rPr>
          </w:pPr>
        </w:p>
        <w:p w14:paraId="14D47215" w14:textId="03C8449F" w:rsidR="00665813" w:rsidRPr="00511A64" w:rsidRDefault="00AA5E4B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b/>
              <w:bCs/>
              <w:sz w:val="40"/>
              <w:szCs w:val="40"/>
            </w:rPr>
          </w:pPr>
          <w:r w:rsidRPr="00511A64">
            <w:rPr>
              <w:rFonts w:ascii="Times New Roman" w:hAnsi="Times New Roman" w:cs="Times New Roman"/>
              <w:b/>
              <w:bCs/>
              <w:sz w:val="40"/>
              <w:szCs w:val="40"/>
            </w:rPr>
            <w:t>COMP4</w:t>
          </w:r>
          <w:r w:rsidR="00513DF0" w:rsidRPr="00511A64">
            <w:rPr>
              <w:rFonts w:ascii="Times New Roman" w:hAnsi="Times New Roman" w:cs="Times New Roman"/>
              <w:b/>
              <w:bCs/>
              <w:sz w:val="40"/>
              <w:szCs w:val="40"/>
            </w:rPr>
            <w:t>442</w:t>
          </w:r>
          <w:r w:rsidRPr="00511A64">
            <w:rPr>
              <w:rFonts w:ascii="Times New Roman" w:hAnsi="Times New Roman" w:cs="Times New Roman"/>
              <w:b/>
              <w:bCs/>
              <w:sz w:val="40"/>
              <w:szCs w:val="40"/>
            </w:rPr>
            <w:t xml:space="preserve"> </w:t>
          </w:r>
          <w:r w:rsidR="00513DF0" w:rsidRPr="00511A64">
            <w:rPr>
              <w:rFonts w:ascii="Times New Roman" w:hAnsi="Times New Roman" w:cs="Times New Roman"/>
              <w:b/>
              <w:bCs/>
              <w:sz w:val="40"/>
              <w:szCs w:val="40"/>
            </w:rPr>
            <w:t>Service and Cloud Computing</w:t>
          </w:r>
        </w:p>
        <w:p w14:paraId="0A5F3BBA" w14:textId="0F9F280A" w:rsidR="00665813" w:rsidRPr="00511A64" w:rsidRDefault="00665813">
          <w:pPr>
            <w:pStyle w:val="NoSpacing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</w:p>
        <w:p w14:paraId="02830233" w14:textId="4B3FDD86" w:rsidR="00665813" w:rsidRPr="00511A64" w:rsidRDefault="00665813">
          <w:pPr>
            <w:pStyle w:val="NoSpacing"/>
            <w:spacing w:before="480"/>
            <w:jc w:val="center"/>
            <w:rPr>
              <w:rFonts w:ascii="Times New Roman" w:hAnsi="Times New Roman" w:cs="Times New Roman"/>
            </w:rPr>
          </w:pPr>
        </w:p>
        <w:p w14:paraId="681CE996" w14:textId="77777777" w:rsidR="0016318A" w:rsidRPr="00511A64" w:rsidRDefault="0016318A" w:rsidP="0016318A">
          <w:pPr>
            <w:jc w:val="center"/>
            <w:rPr>
              <w:rFonts w:cs="Times New Roman"/>
            </w:rPr>
          </w:pPr>
        </w:p>
        <w:p w14:paraId="5B5EADC2" w14:textId="48C6A7C1" w:rsidR="0016318A" w:rsidRPr="00511A64" w:rsidRDefault="009B4CAE" w:rsidP="0016318A">
          <w:pPr>
            <w:jc w:val="center"/>
            <w:rPr>
              <w:rFonts w:cs="Times New Roman"/>
              <w:sz w:val="40"/>
              <w:szCs w:val="40"/>
            </w:rPr>
          </w:pPr>
          <w:r w:rsidRPr="00511A64">
            <w:rPr>
              <w:rFonts w:cs="Times New Roman"/>
              <w:sz w:val="40"/>
              <w:szCs w:val="40"/>
            </w:rPr>
            <w:t>Group Project</w:t>
          </w:r>
        </w:p>
      </w:sdtContent>
    </w:sdt>
    <w:p w14:paraId="2E963E3D" w14:textId="683BDB73" w:rsidR="00B70473" w:rsidRPr="00511A64" w:rsidRDefault="00032B75" w:rsidP="0016318A">
      <w:pPr>
        <w:rPr>
          <w:rFonts w:cs="Times New Roman"/>
        </w:rPr>
        <w:sectPr w:rsidR="00B70473" w:rsidRPr="00511A64" w:rsidSect="00665813">
          <w:footerReference w:type="default" r:id="rId11"/>
          <w:pgSz w:w="11906" w:h="16838" w:code="9"/>
          <w:pgMar w:top="1440" w:right="1797" w:bottom="1440" w:left="1797" w:header="709" w:footer="709" w:gutter="0"/>
          <w:pgNumType w:start="0"/>
          <w:cols w:space="708"/>
          <w:titlePg/>
          <w:docGrid w:linePitch="360"/>
        </w:sectPr>
      </w:pPr>
      <w:r w:rsidRPr="00511A64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D25D3F" wp14:editId="460D79A6">
                <wp:simplePos x="0" y="0"/>
                <wp:positionH relativeFrom="margin">
                  <wp:align>right</wp:align>
                </wp:positionH>
                <wp:positionV relativeFrom="page">
                  <wp:posOffset>7478395</wp:posOffset>
                </wp:positionV>
                <wp:extent cx="6553200" cy="557784"/>
                <wp:effectExtent l="0" t="0" r="0" b="889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5577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769"/>
                              <w:gridCol w:w="2769"/>
                              <w:gridCol w:w="3224"/>
                            </w:tblGrid>
                            <w:tr w:rsidR="00032B75" w14:paraId="5DA1C659" w14:textId="77777777" w:rsidTr="00032B75">
                              <w:tc>
                                <w:tcPr>
                                  <w:tcW w:w="2769" w:type="dxa"/>
                                </w:tcPr>
                                <w:p w14:paraId="3BA667A1" w14:textId="0422980B" w:rsidR="00032B75" w:rsidRP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032B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79E25750" w14:textId="53582CE9" w:rsidR="00032B75" w:rsidRP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032B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Student ID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7B3C915E" w14:textId="5EF999EA" w:rsidR="00032B75" w:rsidRP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032B7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Email</w:t>
                                  </w:r>
                                </w:p>
                              </w:tc>
                            </w:tr>
                            <w:tr w:rsidR="00032B75" w14:paraId="34A76236" w14:textId="77777777" w:rsidTr="00032B75">
                              <w:tc>
                                <w:tcPr>
                                  <w:tcW w:w="2769" w:type="dxa"/>
                                </w:tcPr>
                                <w:p w14:paraId="140591D4" w14:textId="4B3804A0" w:rsid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Cheung Sui Wing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34B828A4" w14:textId="01834ACD" w:rsid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21027547D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17FBDF04" w14:textId="624E7F1E" w:rsidR="00032B75" w:rsidRDefault="00032B7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21027547D@connect.polyu.hk</w:t>
                                  </w:r>
                                </w:p>
                              </w:tc>
                            </w:tr>
                            <w:tr w:rsidR="00032B75" w14:paraId="3BABF823" w14:textId="77777777" w:rsidTr="00032B75">
                              <w:tc>
                                <w:tcPr>
                                  <w:tcW w:w="2769" w:type="dxa"/>
                                </w:tcPr>
                                <w:p w14:paraId="22432045" w14:textId="6EBA1D70" w:rsidR="00032B75" w:rsidRDefault="000B011E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Lau Man Chun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0439CC0A" w14:textId="12F687E4" w:rsidR="00032B75" w:rsidRDefault="000B011E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21027257D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38554E5C" w14:textId="32E73A3D" w:rsidR="00032B75" w:rsidRDefault="00A566F5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21027257D@connect.polyu.hk</w:t>
                                  </w:r>
                                </w:p>
                              </w:tc>
                            </w:tr>
                            <w:tr w:rsidR="00032B75" w14:paraId="377824F0" w14:textId="77777777" w:rsidTr="00032B75">
                              <w:tc>
                                <w:tcPr>
                                  <w:tcW w:w="2769" w:type="dxa"/>
                                </w:tcPr>
                                <w:p w14:paraId="4F5B32F3" w14:textId="0267074A" w:rsidR="00032B75" w:rsidRDefault="00764DDF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wong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 xml:space="preserve"> Chun Him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78BE851E" w14:textId="3E29305A" w:rsidR="00032B75" w:rsidRDefault="00764DDF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1028468D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4005BEDE" w14:textId="6B0C34BE" w:rsidR="00032B75" w:rsidRDefault="00764DDF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1028468</w:t>
                                  </w:r>
                                  <w:r w:rsidR="00255E6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@connect.polyu.hk</w:t>
                                  </w:r>
                                </w:p>
                              </w:tc>
                            </w:tr>
                            <w:tr w:rsidR="00032B75" w14:paraId="6DFD6FF6" w14:textId="77777777" w:rsidTr="00032B75">
                              <w:tc>
                                <w:tcPr>
                                  <w:tcW w:w="2769" w:type="dxa"/>
                                </w:tcPr>
                                <w:p w14:paraId="172DE04F" w14:textId="6BF107DF" w:rsidR="00032B75" w:rsidRDefault="00770089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 w:hint="eastAsia"/>
                                      <w:sz w:val="24"/>
                                      <w:szCs w:val="24"/>
                                      <w:lang w:eastAsia="zh-TW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eastAsia="zh-TW"/>
                                    </w:rPr>
                                    <w:t>heng Chi Kit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5602F75C" w14:textId="7521D307" w:rsidR="00032B75" w:rsidRDefault="00964C4F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964C4F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21028079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2769" w:type="dxa"/>
                                </w:tcPr>
                                <w:p w14:paraId="4AD87B42" w14:textId="77A5DED3" w:rsidR="00032B75" w:rsidRDefault="00964C4F">
                                  <w:pPr>
                                    <w:pStyle w:val="NoSpacing"/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964C4F">
                                    <w:rPr>
                                      <w:rFonts w:ascii="Times New Roman" w:hAnsi="Times New Roman" w:cs="Times New Roman"/>
                                      <w:color w:val="32313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21028079</w:t>
                                  </w:r>
                                  <w:r w:rsidR="00255E60">
                                    <w:rPr>
                                      <w:rFonts w:ascii="Times New Roman" w:hAnsi="Times New Roman" w:cs="Times New Roman"/>
                                      <w:color w:val="32313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D</w:t>
                                  </w:r>
                                  <w:r w:rsidR="00BD1D50" w:rsidRPr="00964C4F">
                                    <w:rPr>
                                      <w:rFonts w:ascii="Times New Roman" w:hAnsi="Times New Roman" w:cs="Times New Roman"/>
                                      <w:color w:val="323130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@connect.polyu.hk</w:t>
                                  </w:r>
                                </w:p>
                              </w:tc>
                            </w:tr>
                          </w:tbl>
                          <w:p w14:paraId="792B8E6E" w14:textId="2993E9CA" w:rsidR="00B350A9" w:rsidRPr="00224B84" w:rsidRDefault="00B350A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D25D3F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margin-left:464.8pt;margin-top:588.85pt;width:516pt;height:43.9pt;z-index:251661312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" filled="f" stroked="f" strokeweight=".5pt">
                <v:textbox style="mso-fit-shape-to-text:t" inset="0,0,0,0"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769"/>
                        <w:gridCol w:w="2769"/>
                        <w:gridCol w:w="3224"/>
                      </w:tblGrid>
                      <w:tr w:rsidR="00032B75" w14:paraId="5DA1C659" w14:textId="77777777" w:rsidTr="00032B75">
                        <w:tc>
                          <w:tcPr>
                            <w:tcW w:w="2769" w:type="dxa"/>
                          </w:tcPr>
                          <w:p w14:paraId="3BA667A1" w14:textId="0422980B" w:rsidR="00032B75" w:rsidRP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79E25750" w14:textId="53582CE9" w:rsidR="00032B75" w:rsidRP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tudent ID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7B3C915E" w14:textId="5EF999EA" w:rsidR="00032B75" w:rsidRP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mail</w:t>
                            </w:r>
                          </w:p>
                        </w:tc>
                      </w:tr>
                      <w:tr w:rsidR="00032B75" w14:paraId="34A76236" w14:textId="77777777" w:rsidTr="00032B75">
                        <w:tc>
                          <w:tcPr>
                            <w:tcW w:w="2769" w:type="dxa"/>
                          </w:tcPr>
                          <w:p w14:paraId="140591D4" w14:textId="4B3804A0" w:rsid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heung Sui Wing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34B828A4" w14:textId="01834ACD" w:rsid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1027547D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17FBDF04" w14:textId="624E7F1E" w:rsidR="00032B75" w:rsidRDefault="00032B7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1027547D@connect.polyu.hk</w:t>
                            </w:r>
                          </w:p>
                        </w:tc>
                      </w:tr>
                      <w:tr w:rsidR="00032B75" w14:paraId="3BABF823" w14:textId="77777777" w:rsidTr="00032B75">
                        <w:tc>
                          <w:tcPr>
                            <w:tcW w:w="2769" w:type="dxa"/>
                          </w:tcPr>
                          <w:p w14:paraId="22432045" w14:textId="6EBA1D70" w:rsidR="00032B75" w:rsidRDefault="000B011E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au Man Chun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0439CC0A" w14:textId="12F687E4" w:rsidR="00032B75" w:rsidRDefault="000B011E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1027257D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38554E5C" w14:textId="32E73A3D" w:rsidR="00032B75" w:rsidRDefault="00A566F5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1027257D@connect.polyu.hk</w:t>
                            </w:r>
                          </w:p>
                        </w:tc>
                      </w:tr>
                      <w:tr w:rsidR="00032B75" w14:paraId="377824F0" w14:textId="77777777" w:rsidTr="00032B75">
                        <w:tc>
                          <w:tcPr>
                            <w:tcW w:w="2769" w:type="dxa"/>
                          </w:tcPr>
                          <w:p w14:paraId="4F5B32F3" w14:textId="0267074A" w:rsidR="00032B75" w:rsidRDefault="00764DDF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K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wong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 xml:space="preserve"> Chun Him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78BE851E" w14:textId="3E29305A" w:rsidR="00032B75" w:rsidRDefault="00764DDF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028468D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4005BEDE" w14:textId="6B0C34BE" w:rsidR="00032B75" w:rsidRDefault="00764DDF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1028468</w:t>
                            </w:r>
                            <w:r w:rsidR="00255E6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@connect.polyu.hk</w:t>
                            </w:r>
                          </w:p>
                        </w:tc>
                      </w:tr>
                      <w:tr w:rsidR="00032B75" w14:paraId="6DFD6FF6" w14:textId="77777777" w:rsidTr="00032B75">
                        <w:tc>
                          <w:tcPr>
                            <w:tcW w:w="2769" w:type="dxa"/>
                          </w:tcPr>
                          <w:p w14:paraId="172DE04F" w14:textId="6BF107DF" w:rsidR="00032B75" w:rsidRDefault="00770089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  <w:sz w:val="24"/>
                                <w:szCs w:val="24"/>
                                <w:lang w:eastAsia="zh-TW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eastAsia="zh-TW"/>
                              </w:rPr>
                              <w:t>heng Chi Kit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5602F75C" w14:textId="7521D307" w:rsidR="00032B75" w:rsidRDefault="00964C4F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64C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1028079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2769" w:type="dxa"/>
                          </w:tcPr>
                          <w:p w14:paraId="4AD87B42" w14:textId="77A5DED3" w:rsidR="00032B75" w:rsidRDefault="00964C4F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64C4F">
                              <w:rPr>
                                <w:rFonts w:ascii="Times New Roman" w:hAnsi="Times New Roman" w:cs="Times New Roman"/>
                                <w:color w:val="323130"/>
                                <w:sz w:val="24"/>
                                <w:szCs w:val="24"/>
                                <w:shd w:val="clear" w:color="auto" w:fill="FFFFFF"/>
                              </w:rPr>
                              <w:t>21028079</w:t>
                            </w:r>
                            <w:r w:rsidR="00255E60">
                              <w:rPr>
                                <w:rFonts w:ascii="Times New Roman" w:hAnsi="Times New Roman" w:cs="Times New Roman"/>
                                <w:color w:val="323130"/>
                                <w:sz w:val="24"/>
                                <w:szCs w:val="24"/>
                                <w:shd w:val="clear" w:color="auto" w:fill="FFFFFF"/>
                              </w:rPr>
                              <w:t>D</w:t>
                            </w:r>
                            <w:r w:rsidR="00BD1D50" w:rsidRPr="00964C4F">
                              <w:rPr>
                                <w:rFonts w:ascii="Times New Roman" w:hAnsi="Times New Roman" w:cs="Times New Roman"/>
                                <w:color w:val="323130"/>
                                <w:sz w:val="24"/>
                                <w:szCs w:val="24"/>
                                <w:shd w:val="clear" w:color="auto" w:fill="FFFFFF"/>
                              </w:rPr>
                              <w:t>@connect.polyu.hk</w:t>
                            </w:r>
                          </w:p>
                        </w:tc>
                      </w:tr>
                    </w:tbl>
                    <w:p w14:paraId="792B8E6E" w14:textId="2993E9CA" w:rsidR="00B350A9" w:rsidRPr="00224B84" w:rsidRDefault="00B350A9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B5A3F" w:rsidRPr="00511A64">
        <w:rPr>
          <w:rFonts w:cs="Times New Roman"/>
        </w:rPr>
        <w:br w:type="page"/>
      </w:r>
    </w:p>
    <w:sdt>
      <w:sdtPr>
        <w:rPr>
          <w:rFonts w:eastAsiaTheme="minorEastAsia" w:cs="Times New Roman"/>
          <w:b w:val="0"/>
          <w:sz w:val="24"/>
          <w:szCs w:val="22"/>
          <w:lang w:val="en-GB" w:eastAsia="zh-CN"/>
        </w:rPr>
        <w:id w:val="-13216486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DD0A1F" w14:textId="167C27D7" w:rsidR="005F6D25" w:rsidRPr="00511A64" w:rsidRDefault="005F6D25">
          <w:pPr>
            <w:pStyle w:val="TOCHeading"/>
            <w:rPr>
              <w:rFonts w:cs="Times New Roman"/>
            </w:rPr>
          </w:pPr>
          <w:r w:rsidRPr="00511A64">
            <w:rPr>
              <w:rFonts w:cs="Times New Roman"/>
            </w:rPr>
            <w:t>Table of Contents</w:t>
          </w:r>
        </w:p>
        <w:p w14:paraId="34110DF7" w14:textId="77777777" w:rsidR="005F6D25" w:rsidRPr="00511A64" w:rsidRDefault="005F6D25" w:rsidP="005F6D25">
          <w:pPr>
            <w:rPr>
              <w:rFonts w:cs="Times New Roman"/>
              <w:lang w:val="en-US" w:eastAsia="en-US"/>
            </w:rPr>
          </w:pPr>
        </w:p>
        <w:p w14:paraId="1F51233D" w14:textId="76CC33E2" w:rsidR="009843EC" w:rsidRPr="009843EC" w:rsidRDefault="005F6D25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r w:rsidRPr="00BA7ADC">
            <w:rPr>
              <w:rFonts w:cs="Times New Roman"/>
            </w:rPr>
            <w:fldChar w:fldCharType="begin"/>
          </w:r>
          <w:r w:rsidRPr="00BA7ADC">
            <w:rPr>
              <w:rFonts w:cs="Times New Roman"/>
            </w:rPr>
            <w:instrText xml:space="preserve"> TOC \o "1-3" \h \z \u </w:instrText>
          </w:r>
          <w:r w:rsidRPr="00BA7ADC">
            <w:rPr>
              <w:rFonts w:cs="Times New Roman"/>
            </w:rPr>
            <w:fldChar w:fldCharType="separate"/>
          </w:r>
          <w:hyperlink w:anchor="_Toc101709782" w:history="1">
            <w:r w:rsidR="009843EC" w:rsidRPr="009843EC">
              <w:rPr>
                <w:rStyle w:val="Hyperlink"/>
                <w:rFonts w:eastAsia="DengXian" w:cs="Times New Roman"/>
                <w:noProof/>
              </w:rPr>
              <w:t>Group tasks performed by each member</w:t>
            </w:r>
            <w:r w:rsidR="009843EC" w:rsidRPr="009843EC">
              <w:rPr>
                <w:noProof/>
                <w:webHidden/>
              </w:rPr>
              <w:tab/>
            </w:r>
            <w:r w:rsidR="009843EC" w:rsidRPr="009843EC">
              <w:rPr>
                <w:noProof/>
                <w:webHidden/>
              </w:rPr>
              <w:fldChar w:fldCharType="begin"/>
            </w:r>
            <w:r w:rsidR="009843EC" w:rsidRPr="009843EC">
              <w:rPr>
                <w:noProof/>
                <w:webHidden/>
              </w:rPr>
              <w:instrText xml:space="preserve"> PAGEREF _Toc101709782 \h </w:instrText>
            </w:r>
            <w:r w:rsidR="009843EC" w:rsidRPr="009843EC">
              <w:rPr>
                <w:noProof/>
                <w:webHidden/>
              </w:rPr>
            </w:r>
            <w:r w:rsidR="009843EC"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="009843EC" w:rsidRPr="009843EC">
              <w:rPr>
                <w:noProof/>
                <w:webHidden/>
              </w:rPr>
              <w:fldChar w:fldCharType="end"/>
            </w:r>
          </w:hyperlink>
        </w:p>
        <w:p w14:paraId="06C19E60" w14:textId="1ADD438C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3" w:history="1">
            <w:r w:rsidRPr="009843EC">
              <w:rPr>
                <w:rStyle w:val="Hyperlink"/>
                <w:rFonts w:cs="Times New Roman"/>
                <w:noProof/>
              </w:rPr>
              <w:t>Cheung Sui Wing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3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4CE579BA" w14:textId="66F5936B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4" w:history="1">
            <w:r w:rsidRPr="009843EC">
              <w:rPr>
                <w:rStyle w:val="Hyperlink"/>
                <w:rFonts w:cs="Times New Roman"/>
                <w:noProof/>
              </w:rPr>
              <w:t>Lau Man Chun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4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1A7BBEE5" w14:textId="13245347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5" w:history="1">
            <w:r w:rsidRPr="009843EC">
              <w:rPr>
                <w:rStyle w:val="Hyperlink"/>
                <w:rFonts w:cs="Times New Roman"/>
                <w:noProof/>
              </w:rPr>
              <w:t>Kwong Chun Him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5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1857275E" w14:textId="32334D1D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6" w:history="1">
            <w:r w:rsidRPr="009843EC">
              <w:rPr>
                <w:rStyle w:val="Hyperlink"/>
                <w:rFonts w:cs="Times New Roman"/>
                <w:noProof/>
              </w:rPr>
              <w:t>Cheng Chi Kit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6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628E0242" w14:textId="3B42CF69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7" w:history="1">
            <w:r w:rsidRPr="009843EC">
              <w:rPr>
                <w:rStyle w:val="Hyperlink"/>
                <w:noProof/>
              </w:rPr>
              <w:t>AWS App link: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7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7CF99842" w14:textId="7B6ADAB4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8" w:history="1">
            <w:r w:rsidRPr="009843EC">
              <w:rPr>
                <w:rStyle w:val="Hyperlink"/>
                <w:noProof/>
              </w:rPr>
              <w:t>Folder structure: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8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0E53069A" w14:textId="54799A5E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89" w:history="1">
            <w:r w:rsidRPr="009843EC">
              <w:rPr>
                <w:rStyle w:val="Hyperlink"/>
                <w:rFonts w:cs="Times New Roman"/>
                <w:noProof/>
              </w:rPr>
              <w:t>System Specification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89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223107B5" w14:textId="7228E985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0" w:history="1">
            <w:r w:rsidRPr="009843EC">
              <w:rPr>
                <w:rStyle w:val="Hyperlink"/>
                <w:rFonts w:cs="Times New Roman"/>
                <w:noProof/>
              </w:rPr>
              <w:t>Operation system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0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4E01625A" w14:textId="06E84322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1" w:history="1">
            <w:r w:rsidRPr="009843EC">
              <w:rPr>
                <w:rStyle w:val="Hyperlink"/>
                <w:rFonts w:cs="Times New Roman"/>
                <w:noProof/>
              </w:rPr>
              <w:t>Programming language with version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1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2626E7FF" w14:textId="77B88F43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2" w:history="1">
            <w:r w:rsidRPr="009843EC">
              <w:rPr>
                <w:rStyle w:val="Hyperlink"/>
                <w:rFonts w:cs="Times New Roman"/>
                <w:noProof/>
              </w:rPr>
              <w:t>System softwar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2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3D9ED82F" w14:textId="4F5AFBF8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3" w:history="1">
            <w:r w:rsidRPr="009843EC">
              <w:rPr>
                <w:rStyle w:val="Hyperlink"/>
                <w:rFonts w:cs="Times New Roman"/>
                <w:noProof/>
              </w:rPr>
              <w:t>Required package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3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11D865E8" w14:textId="2B23A31D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4" w:history="1">
            <w:r w:rsidRPr="009843EC">
              <w:rPr>
                <w:rStyle w:val="Hyperlink"/>
                <w:rFonts w:cs="Times New Roman"/>
                <w:noProof/>
              </w:rPr>
              <w:t>Functional module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4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3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35CA3F29" w14:textId="46E4F2E5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5" w:history="1">
            <w:r w:rsidRPr="009843EC">
              <w:rPr>
                <w:rStyle w:val="Hyperlink"/>
                <w:rFonts w:cs="Times New Roman"/>
                <w:noProof/>
              </w:rPr>
              <w:t>Key function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5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3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2AE5E57B" w14:textId="3A3DE2BC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6" w:history="1">
            <w:r w:rsidRPr="009843EC">
              <w:rPr>
                <w:rStyle w:val="Hyperlink"/>
                <w:rFonts w:cs="Times New Roman"/>
                <w:noProof/>
              </w:rPr>
              <w:t>Summary Web Pag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6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3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50A17480" w14:textId="1625C938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7" w:history="1">
            <w:r w:rsidRPr="009843EC">
              <w:rPr>
                <w:rStyle w:val="Hyperlink"/>
                <w:rFonts w:cs="Times New Roman"/>
                <w:noProof/>
              </w:rPr>
              <w:t>Monitor Web Pag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7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5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5CFF4404" w14:textId="56DBCD18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8" w:history="1">
            <w:r w:rsidRPr="009843EC">
              <w:rPr>
                <w:rStyle w:val="Hyperlink"/>
                <w:rFonts w:cs="Times New Roman"/>
                <w:noProof/>
              </w:rPr>
              <w:t>Monitor Record Pag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8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5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47E12E69" w14:textId="4D33DBC7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799" w:history="1">
            <w:r w:rsidRPr="009843EC">
              <w:rPr>
                <w:rStyle w:val="Hyperlink"/>
                <w:rFonts w:cs="Times New Roman"/>
                <w:noProof/>
              </w:rPr>
              <w:t>Spark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799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5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24BE4DA2" w14:textId="185871DB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0" w:history="1">
            <w:r w:rsidRPr="009843EC">
              <w:rPr>
                <w:rStyle w:val="Hyperlink"/>
                <w:rFonts w:cs="Times New Roman"/>
                <w:noProof/>
              </w:rPr>
              <w:t>Upload data to databas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0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6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33B51160" w14:textId="77B9CC54" w:rsidR="009843EC" w:rsidRPr="009843EC" w:rsidRDefault="009843EC">
          <w:pPr>
            <w:pStyle w:val="TOC3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1" w:history="1">
            <w:r w:rsidRPr="009843EC">
              <w:rPr>
                <w:rStyle w:val="Hyperlink"/>
                <w:rFonts w:cs="Times New Roman"/>
                <w:noProof/>
              </w:rPr>
              <w:t>Generate data for real time monitor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1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6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44685B54" w14:textId="21B07D86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2" w:history="1">
            <w:r w:rsidRPr="009843EC">
              <w:rPr>
                <w:rStyle w:val="Hyperlink"/>
                <w:rFonts w:cs="Times New Roman"/>
                <w:noProof/>
              </w:rPr>
              <w:t>Relationship among them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2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6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72847BFB" w14:textId="56783DD9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3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System architecture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3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7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5F953D8C" w14:textId="660BE05E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4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Deployment procedure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4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7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7B671D51" w14:textId="77AF8880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5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Operations in AW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5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7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3DDC9720" w14:textId="44900D04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6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Scripts to be executed locally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6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0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529E7347" w14:textId="5201D0EC" w:rsidR="009843EC" w:rsidRP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7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Testing reports</w:t>
            </w:r>
            <w:r w:rsidRPr="009843EC">
              <w:rPr>
                <w:rStyle w:val="Hyperlink"/>
                <w:rFonts w:cs="Times New Roman"/>
                <w:noProof/>
              </w:rPr>
              <w:t xml:space="preserve"> </w:t>
            </w:r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for different function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7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23B93DAA" w14:textId="1014A9D3" w:rsidR="009843EC" w:rsidRP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8" w:history="1">
            <w:r w:rsidRPr="009843EC">
              <w:rPr>
                <w:rStyle w:val="Hyperlink"/>
                <w:rFonts w:cs="Times New Roman"/>
                <w:noProof/>
                <w:lang w:val="en-US" w:eastAsia="zh-TW"/>
              </w:rPr>
              <w:t>Use cases</w:t>
            </w:r>
            <w:r w:rsidRPr="009843EC">
              <w:rPr>
                <w:noProof/>
                <w:webHidden/>
              </w:rPr>
              <w:tab/>
            </w:r>
            <w:r w:rsidRPr="009843EC">
              <w:rPr>
                <w:noProof/>
                <w:webHidden/>
              </w:rPr>
              <w:fldChar w:fldCharType="begin"/>
            </w:r>
            <w:r w:rsidRPr="009843EC">
              <w:rPr>
                <w:noProof/>
                <w:webHidden/>
              </w:rPr>
              <w:instrText xml:space="preserve"> PAGEREF _Toc101709808 \h </w:instrText>
            </w:r>
            <w:r w:rsidRPr="009843EC">
              <w:rPr>
                <w:noProof/>
                <w:webHidden/>
              </w:rPr>
            </w:r>
            <w:r w:rsidRPr="009843EC"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1</w:t>
            </w:r>
            <w:r w:rsidRPr="009843EC">
              <w:rPr>
                <w:noProof/>
                <w:webHidden/>
              </w:rPr>
              <w:fldChar w:fldCharType="end"/>
            </w:r>
          </w:hyperlink>
        </w:p>
        <w:p w14:paraId="147F788E" w14:textId="076092A3" w:rsidR="009843EC" w:rsidRDefault="009843EC">
          <w:pPr>
            <w:pStyle w:val="TOC2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09" w:history="1">
            <w:r w:rsidRPr="003E65C7">
              <w:rPr>
                <w:rStyle w:val="Hyperlink"/>
                <w:rFonts w:cs="Times New Roman"/>
                <w:noProof/>
                <w:lang w:val="en-US" w:eastAsia="zh-TW"/>
              </w:rPr>
              <w:t>Screenshots of testing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09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0923C" w14:textId="7EFDBA19" w:rsidR="009843EC" w:rsidRDefault="009843EC">
          <w:pPr>
            <w:pStyle w:val="TOC1"/>
            <w:tabs>
              <w:tab w:val="right" w:leader="dot" w:pos="8296"/>
            </w:tabs>
            <w:rPr>
              <w:rFonts w:asciiTheme="minorHAnsi" w:hAnsiTheme="minorHAnsi"/>
              <w:noProof/>
              <w:sz w:val="22"/>
              <w:lang w:eastAsia="zh-TW"/>
            </w:rPr>
          </w:pPr>
          <w:hyperlink w:anchor="_Toc101709810" w:history="1">
            <w:r w:rsidRPr="003E65C7">
              <w:rPr>
                <w:rStyle w:val="Hyperlink"/>
                <w:rFonts w:cs="Times New Roman"/>
                <w:noProof/>
                <w:lang w:val="en-US" w:eastAsia="zh-TW"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0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53F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9F066" w14:textId="3D36FFE8" w:rsidR="005F6D25" w:rsidRPr="00DD2478" w:rsidRDefault="005F6D25">
          <w:pPr>
            <w:rPr>
              <w:rFonts w:cs="Times New Roman"/>
            </w:rPr>
          </w:pPr>
          <w:r w:rsidRPr="00BA7ADC">
            <w:rPr>
              <w:rFonts w:cs="Times New Roman"/>
              <w:noProof/>
            </w:rPr>
            <w:fldChar w:fldCharType="end"/>
          </w:r>
        </w:p>
      </w:sdtContent>
    </w:sdt>
    <w:p w14:paraId="06ED70CC" w14:textId="033BF798" w:rsidR="007B5A3F" w:rsidRPr="00511A64" w:rsidRDefault="007B5A3F">
      <w:pPr>
        <w:rPr>
          <w:rFonts w:cs="Times New Roman"/>
        </w:rPr>
      </w:pPr>
    </w:p>
    <w:p w14:paraId="74925E2B" w14:textId="77777777" w:rsidR="00B70473" w:rsidRPr="00511A64" w:rsidRDefault="007B5A3F">
      <w:pPr>
        <w:rPr>
          <w:rFonts w:eastAsia="DengXian" w:cs="Times New Roman"/>
        </w:rPr>
        <w:sectPr w:rsidR="00B70473" w:rsidRPr="00511A64" w:rsidSect="005F6D25">
          <w:footerReference w:type="default" r:id="rId12"/>
          <w:type w:val="continuous"/>
          <w:pgSz w:w="11906" w:h="16838" w:code="9"/>
          <w:pgMar w:top="1440" w:right="1800" w:bottom="1440" w:left="1800" w:header="708" w:footer="708" w:gutter="0"/>
          <w:pgNumType w:fmt="lowerRoman" w:start="1"/>
          <w:cols w:space="708"/>
          <w:docGrid w:linePitch="360"/>
        </w:sectPr>
      </w:pPr>
      <w:r w:rsidRPr="00511A64">
        <w:rPr>
          <w:rFonts w:cs="Times New Roman"/>
        </w:rPr>
        <w:br w:type="page"/>
      </w:r>
    </w:p>
    <w:p w14:paraId="41674974" w14:textId="6118C13C" w:rsidR="00B0210D" w:rsidRPr="00511A64" w:rsidRDefault="004C0B80" w:rsidP="004C0B80">
      <w:pPr>
        <w:pStyle w:val="Heading1"/>
        <w:rPr>
          <w:rFonts w:eastAsia="DengXian" w:cs="Times New Roman"/>
        </w:rPr>
      </w:pPr>
      <w:bookmarkStart w:id="0" w:name="_Toc101709782"/>
      <w:r w:rsidRPr="00511A64">
        <w:rPr>
          <w:rFonts w:eastAsia="DengXian" w:cs="Times New Roman"/>
        </w:rPr>
        <w:lastRenderedPageBreak/>
        <w:t>Group tasks performed by each member</w:t>
      </w:r>
      <w:bookmarkEnd w:id="0"/>
    </w:p>
    <w:p w14:paraId="0DB9F4F0" w14:textId="2990276E" w:rsidR="00AE746E" w:rsidRDefault="00A72C1A" w:rsidP="00A72C1A">
      <w:pPr>
        <w:pStyle w:val="Heading2"/>
        <w:rPr>
          <w:rFonts w:cs="Times New Roman"/>
        </w:rPr>
      </w:pPr>
      <w:bookmarkStart w:id="1" w:name="_Toc101709783"/>
      <w:r w:rsidRPr="00511A64">
        <w:rPr>
          <w:rFonts w:cs="Times New Roman"/>
        </w:rPr>
        <w:t>Cheung Sui Wing</w:t>
      </w:r>
      <w:bookmarkEnd w:id="1"/>
    </w:p>
    <w:p w14:paraId="4408A6D5" w14:textId="5511F06B" w:rsidR="00DD2478" w:rsidRDefault="00DD2478" w:rsidP="00DD2478">
      <w:pPr>
        <w:pStyle w:val="ListParagraph"/>
        <w:numPr>
          <w:ilvl w:val="0"/>
          <w:numId w:val="16"/>
        </w:numPr>
      </w:pPr>
      <w:r>
        <w:t>Spark script</w:t>
      </w:r>
    </w:p>
    <w:p w14:paraId="64D1517B" w14:textId="7676645A" w:rsidR="00124F02" w:rsidRDefault="00124F02" w:rsidP="00DD2478">
      <w:pPr>
        <w:pStyle w:val="ListParagraph"/>
        <w:numPr>
          <w:ilvl w:val="0"/>
          <w:numId w:val="16"/>
        </w:numPr>
      </w:pPr>
      <w:r>
        <w:t>Database SQL, upload data script</w:t>
      </w:r>
      <w:r w:rsidR="00A741BB">
        <w:t xml:space="preserve">, </w:t>
      </w:r>
      <w:proofErr w:type="spellStart"/>
      <w:r w:rsidR="00A741BB">
        <w:t>initSQL</w:t>
      </w:r>
      <w:proofErr w:type="spellEnd"/>
    </w:p>
    <w:p w14:paraId="5BB910C6" w14:textId="2DA1D27F" w:rsidR="00DD2478" w:rsidRDefault="00A02677" w:rsidP="00DD2478">
      <w:pPr>
        <w:pStyle w:val="ListParagraph"/>
        <w:numPr>
          <w:ilvl w:val="0"/>
          <w:numId w:val="16"/>
        </w:numPr>
      </w:pPr>
      <w:r>
        <w:t>Flask App</w:t>
      </w:r>
      <w:r w:rsidR="00334B09">
        <w:t>:</w:t>
      </w:r>
      <w:r w:rsidR="002B3FEE">
        <w:t xml:space="preserve"> summary</w:t>
      </w:r>
      <w:r w:rsidR="00334B09">
        <w:t xml:space="preserve"> bar chart</w:t>
      </w:r>
      <w:r w:rsidR="002B3FEE">
        <w:t xml:space="preserve"> and</w:t>
      </w:r>
      <w:r w:rsidR="00334B09">
        <w:t xml:space="preserve"> pie chart</w:t>
      </w:r>
    </w:p>
    <w:p w14:paraId="40364DBE" w14:textId="7671C3EE" w:rsidR="00334B09" w:rsidRDefault="001859C7" w:rsidP="00DD2478">
      <w:pPr>
        <w:pStyle w:val="ListParagraph"/>
        <w:numPr>
          <w:ilvl w:val="0"/>
          <w:numId w:val="16"/>
        </w:numPr>
      </w:pPr>
      <w:r>
        <w:t>Setup</w:t>
      </w:r>
      <w:r w:rsidR="00BC6CE0">
        <w:t>/deploy the app in</w:t>
      </w:r>
      <w:r>
        <w:t xml:space="preserve"> AWS S3, EC2, </w:t>
      </w:r>
      <w:r w:rsidR="005522C2">
        <w:t>RDS</w:t>
      </w:r>
      <w:r w:rsidR="00B70972">
        <w:t>, EMR</w:t>
      </w:r>
    </w:p>
    <w:p w14:paraId="274564B7" w14:textId="4968C73D" w:rsidR="00B70972" w:rsidRPr="00DD2478" w:rsidRDefault="00307EA8" w:rsidP="00DD2478">
      <w:pPr>
        <w:pStyle w:val="ListParagraph"/>
        <w:numPr>
          <w:ilvl w:val="0"/>
          <w:numId w:val="16"/>
        </w:numPr>
      </w:pPr>
      <w:r>
        <w:t xml:space="preserve">Report </w:t>
      </w:r>
      <w:r w:rsidR="00B70972">
        <w:t>Document</w:t>
      </w:r>
    </w:p>
    <w:p w14:paraId="1A457DA8" w14:textId="0248F4BF" w:rsidR="00A72C1A" w:rsidRDefault="00A72C1A" w:rsidP="00A72C1A">
      <w:pPr>
        <w:pStyle w:val="Heading2"/>
        <w:rPr>
          <w:rFonts w:cs="Times New Roman"/>
        </w:rPr>
      </w:pPr>
      <w:bookmarkStart w:id="2" w:name="_Toc101709784"/>
      <w:r w:rsidRPr="00511A64">
        <w:rPr>
          <w:rFonts w:cs="Times New Roman"/>
        </w:rPr>
        <w:t>Lau Man Chun</w:t>
      </w:r>
      <w:bookmarkEnd w:id="2"/>
    </w:p>
    <w:p w14:paraId="5971AA53" w14:textId="3C9FD683" w:rsidR="004D6C07" w:rsidRDefault="004D6C07" w:rsidP="004D6C07">
      <w:pPr>
        <w:pStyle w:val="ListParagraph"/>
        <w:numPr>
          <w:ilvl w:val="0"/>
          <w:numId w:val="16"/>
        </w:numPr>
      </w:pPr>
      <w:r>
        <w:t>Summary table/ fetch SQL/ filter</w:t>
      </w:r>
      <w:r w:rsidR="00663EAA">
        <w:t xml:space="preserve"> etc.</w:t>
      </w:r>
    </w:p>
    <w:p w14:paraId="66A7990E" w14:textId="36B4E2C2" w:rsidR="00663EAA" w:rsidRDefault="00663EAA" w:rsidP="004D6C07">
      <w:pPr>
        <w:pStyle w:val="ListParagraph"/>
        <w:numPr>
          <w:ilvl w:val="0"/>
          <w:numId w:val="16"/>
        </w:numPr>
      </w:pPr>
      <w:r>
        <w:t>Monitor record page, bug fix</w:t>
      </w:r>
    </w:p>
    <w:p w14:paraId="7183330D" w14:textId="250BAA7B" w:rsidR="008D6FEB" w:rsidRPr="004D6C07" w:rsidRDefault="008D6FEB" w:rsidP="004D6C07">
      <w:pPr>
        <w:pStyle w:val="ListParagraph"/>
        <w:numPr>
          <w:ilvl w:val="0"/>
          <w:numId w:val="16"/>
        </w:numPr>
      </w:pPr>
      <w:r>
        <w:t>Doc</w:t>
      </w:r>
    </w:p>
    <w:p w14:paraId="43E1ED6C" w14:textId="7B8488DB" w:rsidR="00A72C1A" w:rsidRPr="00511A64" w:rsidRDefault="00A72C1A" w:rsidP="00A72C1A">
      <w:pPr>
        <w:pStyle w:val="Heading2"/>
        <w:rPr>
          <w:rFonts w:cs="Times New Roman"/>
        </w:rPr>
      </w:pPr>
      <w:bookmarkStart w:id="3" w:name="_Toc101709785"/>
      <w:proofErr w:type="spellStart"/>
      <w:r w:rsidRPr="00511A64">
        <w:rPr>
          <w:rFonts w:cs="Times New Roman"/>
        </w:rPr>
        <w:t>Kwong</w:t>
      </w:r>
      <w:proofErr w:type="spellEnd"/>
      <w:r w:rsidRPr="00511A64">
        <w:rPr>
          <w:rFonts w:cs="Times New Roman"/>
        </w:rPr>
        <w:t xml:space="preserve"> Chun Him</w:t>
      </w:r>
      <w:bookmarkEnd w:id="3"/>
    </w:p>
    <w:p w14:paraId="68AD81BF" w14:textId="214559F3" w:rsidR="59BF78CE" w:rsidRPr="007C381C" w:rsidRDefault="59BF78CE" w:rsidP="07B4355E">
      <w:pPr>
        <w:pStyle w:val="ListParagraph"/>
        <w:numPr>
          <w:ilvl w:val="0"/>
          <w:numId w:val="22"/>
        </w:numPr>
        <w:rPr>
          <w:rFonts w:asciiTheme="minorHAnsi" w:hAnsiTheme="minorHAnsi"/>
          <w:szCs w:val="24"/>
        </w:rPr>
      </w:pPr>
      <w:r w:rsidRPr="59BF78CE">
        <w:rPr>
          <w:rFonts w:eastAsia="新細明體"/>
          <w:szCs w:val="24"/>
        </w:rPr>
        <w:t xml:space="preserve">Monitor </w:t>
      </w:r>
      <w:r w:rsidR="5332F5CC" w:rsidRPr="07B4355E">
        <w:rPr>
          <w:rFonts w:eastAsia="新細明體"/>
          <w:szCs w:val="24"/>
        </w:rPr>
        <w:t>function</w:t>
      </w:r>
      <w:r w:rsidR="00AC78E6">
        <w:rPr>
          <w:rFonts w:eastAsia="新細明體"/>
          <w:szCs w:val="24"/>
        </w:rPr>
        <w:t xml:space="preserve"> and monitor page</w:t>
      </w:r>
    </w:p>
    <w:p w14:paraId="732AEE53" w14:textId="7EEDFA88" w:rsidR="007C381C" w:rsidRDefault="007C381C" w:rsidP="07B4355E">
      <w:pPr>
        <w:pStyle w:val="ListParagraph"/>
        <w:numPr>
          <w:ilvl w:val="0"/>
          <w:numId w:val="22"/>
        </w:numPr>
        <w:rPr>
          <w:rFonts w:asciiTheme="minorHAnsi" w:hAnsiTheme="minorHAnsi"/>
          <w:szCs w:val="24"/>
        </w:rPr>
      </w:pPr>
      <w:r>
        <w:rPr>
          <w:rFonts w:eastAsia="新細明體"/>
          <w:szCs w:val="24"/>
        </w:rPr>
        <w:t>Monitor record page</w:t>
      </w:r>
      <w:r w:rsidR="000F2782">
        <w:rPr>
          <w:rFonts w:eastAsia="新細明體"/>
          <w:szCs w:val="24"/>
        </w:rPr>
        <w:t>, record database/SQL</w:t>
      </w:r>
    </w:p>
    <w:p w14:paraId="3B2F0763" w14:textId="43BB2602" w:rsidR="720BFA5B" w:rsidRDefault="720BFA5B" w:rsidP="07B4355E">
      <w:pPr>
        <w:pStyle w:val="ListParagraph"/>
        <w:numPr>
          <w:ilvl w:val="0"/>
          <w:numId w:val="22"/>
        </w:numPr>
        <w:rPr>
          <w:szCs w:val="24"/>
        </w:rPr>
      </w:pPr>
      <w:r w:rsidRPr="720BFA5B">
        <w:rPr>
          <w:rFonts w:eastAsia="新細明體"/>
          <w:szCs w:val="24"/>
        </w:rPr>
        <w:t>Report Document</w:t>
      </w:r>
    </w:p>
    <w:p w14:paraId="26833830" w14:textId="67DCAA66" w:rsidR="00A72C1A" w:rsidRPr="00511A64" w:rsidRDefault="00A72C1A" w:rsidP="00A72C1A">
      <w:pPr>
        <w:pStyle w:val="Heading2"/>
        <w:rPr>
          <w:rFonts w:cs="Times New Roman"/>
        </w:rPr>
      </w:pPr>
      <w:bookmarkStart w:id="4" w:name="_Toc101709786"/>
      <w:r w:rsidRPr="00511A64">
        <w:rPr>
          <w:rFonts w:cs="Times New Roman"/>
        </w:rPr>
        <w:t>Cheng Chi Kit</w:t>
      </w:r>
      <w:bookmarkEnd w:id="4"/>
    </w:p>
    <w:p w14:paraId="128E14B5" w14:textId="7E17E8A7" w:rsidR="00AF7DEF" w:rsidRPr="00AF7DEF" w:rsidRDefault="00B1644D" w:rsidP="008E33B6">
      <w:pPr>
        <w:pStyle w:val="ListParagraph"/>
        <w:numPr>
          <w:ilvl w:val="0"/>
          <w:numId w:val="20"/>
        </w:numPr>
      </w:pPr>
      <w:r>
        <w:t>Testing</w:t>
      </w:r>
    </w:p>
    <w:p w14:paraId="59A80CEF" w14:textId="7B092560" w:rsidR="00B1644D" w:rsidRPr="00AF7DEF" w:rsidRDefault="00295849" w:rsidP="008E33B6">
      <w:pPr>
        <w:pStyle w:val="ListParagraph"/>
        <w:numPr>
          <w:ilvl w:val="0"/>
          <w:numId w:val="20"/>
        </w:numPr>
      </w:pPr>
      <w:r>
        <w:t>Deploy the app in AWS</w:t>
      </w:r>
    </w:p>
    <w:p w14:paraId="3633D5BE" w14:textId="0D67E706" w:rsidR="00D93809" w:rsidRDefault="00614B7B" w:rsidP="00AF7DEF">
      <w:pPr>
        <w:pStyle w:val="ListParagraph"/>
        <w:numPr>
          <w:ilvl w:val="0"/>
          <w:numId w:val="20"/>
        </w:numPr>
      </w:pPr>
      <w:r>
        <w:t>Report Document</w:t>
      </w:r>
    </w:p>
    <w:p w14:paraId="37E6ACCC" w14:textId="3A54EDD3" w:rsidR="005F1668" w:rsidRDefault="005F1668" w:rsidP="005F1668">
      <w:pPr>
        <w:pStyle w:val="Heading1"/>
      </w:pPr>
      <w:bookmarkStart w:id="5" w:name="_Toc101709787"/>
      <w:r>
        <w:t>AWS App link:</w:t>
      </w:r>
      <w:bookmarkEnd w:id="5"/>
    </w:p>
    <w:p w14:paraId="3EB18D78" w14:textId="5DD5F91F" w:rsidR="005F1668" w:rsidRDefault="005F1668" w:rsidP="00AF7DEF">
      <w:hyperlink r:id="rId13" w:history="1">
        <w:r w:rsidRPr="008C0A21">
          <w:rPr>
            <w:rStyle w:val="Hyperlink"/>
          </w:rPr>
          <w:t>http://web-env.eba-qttvhmqs.us-east-1.elasticbeanstalk.com/</w:t>
        </w:r>
      </w:hyperlink>
    </w:p>
    <w:p w14:paraId="578CAB43" w14:textId="229FD8B1" w:rsidR="00D93809" w:rsidRPr="00AF7DEF" w:rsidRDefault="00D93809" w:rsidP="00DD70D0">
      <w:pPr>
        <w:pStyle w:val="Heading1"/>
      </w:pPr>
      <w:bookmarkStart w:id="6" w:name="_Toc101709788"/>
      <w:r>
        <w:t>Folder structure:</w:t>
      </w:r>
      <w:bookmarkEnd w:id="6"/>
    </w:p>
    <w:p w14:paraId="3A48D161" w14:textId="1F8C0324" w:rsidR="00AE746E" w:rsidRPr="009A7556" w:rsidRDefault="00D93809" w:rsidP="00AE746E">
      <w:pPr>
        <w:rPr>
          <w:rFonts w:cs="Times New Roman"/>
          <w:lang w:val="en-US"/>
        </w:rPr>
      </w:pPr>
      <w:r w:rsidRPr="00D93809">
        <w:rPr>
          <w:rFonts w:cs="Times New Roman"/>
          <w:noProof/>
          <w:lang w:val="en-US"/>
        </w:rPr>
        <w:drawing>
          <wp:inline distT="0" distB="0" distL="0" distR="0" wp14:anchorId="1FCE0395" wp14:editId="67B2828B">
            <wp:extent cx="5274310" cy="3455670"/>
            <wp:effectExtent l="0" t="0" r="2540" b="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1E3" w:rsidRPr="00511A64">
        <w:rPr>
          <w:rFonts w:cs="Times New Roman"/>
        </w:rPr>
        <w:br w:type="page"/>
      </w:r>
    </w:p>
    <w:p w14:paraId="6EF5FA3F" w14:textId="00E98827" w:rsidR="00AE746E" w:rsidRPr="00511A64" w:rsidRDefault="00CE5DFD" w:rsidP="00CE5DFD">
      <w:pPr>
        <w:pStyle w:val="Heading1"/>
        <w:rPr>
          <w:rFonts w:cs="Times New Roman"/>
        </w:rPr>
      </w:pPr>
      <w:bookmarkStart w:id="7" w:name="_Toc101709789"/>
      <w:r w:rsidRPr="00511A64">
        <w:rPr>
          <w:rFonts w:cs="Times New Roman"/>
        </w:rPr>
        <w:lastRenderedPageBreak/>
        <w:t>System Specification</w:t>
      </w:r>
      <w:bookmarkEnd w:id="7"/>
    </w:p>
    <w:p w14:paraId="24FD7BAF" w14:textId="3114C25A" w:rsidR="00CE5DFD" w:rsidRPr="00511A64" w:rsidRDefault="00CE5DFD" w:rsidP="00C27730">
      <w:pPr>
        <w:pStyle w:val="Heading2"/>
        <w:rPr>
          <w:rFonts w:cs="Times New Roman"/>
          <w:b/>
        </w:rPr>
      </w:pPr>
      <w:bookmarkStart w:id="8" w:name="_Toc101709790"/>
      <w:r w:rsidRPr="00511A64">
        <w:rPr>
          <w:rFonts w:cs="Times New Roman"/>
          <w:b/>
        </w:rPr>
        <w:t>Operation system</w:t>
      </w:r>
      <w:bookmarkEnd w:id="8"/>
    </w:p>
    <w:p w14:paraId="15A02381" w14:textId="77777777" w:rsidR="00294B37" w:rsidRPr="00511A64" w:rsidRDefault="006D4023" w:rsidP="000615B7">
      <w:pPr>
        <w:rPr>
          <w:rFonts w:cs="Times New Roman"/>
        </w:rPr>
      </w:pPr>
      <w:r w:rsidRPr="00511A64">
        <w:rPr>
          <w:rFonts w:cs="Times New Roman"/>
        </w:rPr>
        <w:t>AWS</w:t>
      </w:r>
      <w:r w:rsidR="004E2189" w:rsidRPr="00511A64">
        <w:rPr>
          <w:rFonts w:cs="Times New Roman"/>
        </w:rPr>
        <w:t xml:space="preserve"> EC2</w:t>
      </w:r>
      <w:r w:rsidRPr="00511A64">
        <w:rPr>
          <w:rFonts w:cs="Times New Roman"/>
        </w:rPr>
        <w:t xml:space="preserve">: </w:t>
      </w:r>
    </w:p>
    <w:p w14:paraId="191E7A60" w14:textId="47241650" w:rsidR="004E2189" w:rsidRPr="00511A64" w:rsidRDefault="002D3826" w:rsidP="00294B37">
      <w:pPr>
        <w:pStyle w:val="ListParagraph"/>
        <w:numPr>
          <w:ilvl w:val="0"/>
          <w:numId w:val="8"/>
        </w:numPr>
        <w:rPr>
          <w:rFonts w:cs="Times New Roman"/>
        </w:rPr>
      </w:pPr>
      <w:r w:rsidRPr="00511A64">
        <w:rPr>
          <w:rFonts w:cs="Times New Roman"/>
        </w:rPr>
        <w:t>Python</w:t>
      </w:r>
      <w:r w:rsidR="006D4023" w:rsidRPr="00511A64">
        <w:rPr>
          <w:rFonts w:cs="Times New Roman"/>
        </w:rPr>
        <w:t xml:space="preserve"> </w:t>
      </w:r>
      <w:r w:rsidR="00D87D65" w:rsidRPr="00511A64">
        <w:rPr>
          <w:rFonts w:cs="Times New Roman"/>
        </w:rPr>
        <w:t>3.8 running on 64bit Amazon Linux 2/3.3.12</w:t>
      </w:r>
    </w:p>
    <w:p w14:paraId="77E38974" w14:textId="77777777" w:rsidR="00294B37" w:rsidRPr="00511A64" w:rsidRDefault="006D4023" w:rsidP="000615B7">
      <w:pPr>
        <w:rPr>
          <w:rFonts w:cs="Times New Roman"/>
        </w:rPr>
      </w:pPr>
      <w:r w:rsidRPr="00511A64">
        <w:rPr>
          <w:rFonts w:cs="Times New Roman"/>
        </w:rPr>
        <w:t xml:space="preserve">In Local: </w:t>
      </w:r>
    </w:p>
    <w:p w14:paraId="2027812B" w14:textId="09FCCF64" w:rsidR="00294B37" w:rsidRPr="00511A64" w:rsidRDefault="006D4023" w:rsidP="005A51E3">
      <w:pPr>
        <w:pStyle w:val="ListParagraph"/>
        <w:numPr>
          <w:ilvl w:val="0"/>
          <w:numId w:val="8"/>
        </w:numPr>
        <w:rPr>
          <w:rFonts w:cs="Times New Roman"/>
        </w:rPr>
      </w:pPr>
      <w:r w:rsidRPr="00511A64">
        <w:rPr>
          <w:rFonts w:cs="Times New Roman"/>
        </w:rPr>
        <w:t xml:space="preserve">Windows </w:t>
      </w:r>
      <w:r w:rsidR="005E148F" w:rsidRPr="00511A64">
        <w:rPr>
          <w:rFonts w:cs="Times New Roman"/>
        </w:rPr>
        <w:t xml:space="preserve">10 </w:t>
      </w:r>
      <w:r w:rsidR="00230D2B">
        <w:rPr>
          <w:rFonts w:cs="Times New Roman"/>
        </w:rPr>
        <w:t xml:space="preserve">/ Google </w:t>
      </w:r>
      <w:proofErr w:type="spellStart"/>
      <w:r w:rsidR="00230D2B">
        <w:rPr>
          <w:rFonts w:cs="Times New Roman"/>
        </w:rPr>
        <w:t>Colab</w:t>
      </w:r>
      <w:proofErr w:type="spellEnd"/>
    </w:p>
    <w:p w14:paraId="772AD53A" w14:textId="0470C18D" w:rsidR="003539E0" w:rsidRPr="00511A64" w:rsidRDefault="003539E0" w:rsidP="00C27730">
      <w:pPr>
        <w:pStyle w:val="Heading2"/>
        <w:rPr>
          <w:rFonts w:cs="Times New Roman"/>
          <w:b/>
        </w:rPr>
      </w:pPr>
      <w:bookmarkStart w:id="9" w:name="_Toc101709791"/>
      <w:r w:rsidRPr="00511A64">
        <w:rPr>
          <w:rFonts w:cs="Times New Roman"/>
          <w:b/>
        </w:rPr>
        <w:t>Programming language with version</w:t>
      </w:r>
      <w:bookmarkEnd w:id="9"/>
    </w:p>
    <w:p w14:paraId="77506325" w14:textId="692C02A0" w:rsidR="00F17A0F" w:rsidRPr="00511A64" w:rsidRDefault="008345AE" w:rsidP="00F17A0F">
      <w:pPr>
        <w:rPr>
          <w:rFonts w:cs="Times New Roman"/>
          <w:lang w:val="en-US"/>
        </w:rPr>
      </w:pPr>
      <w:r w:rsidRPr="00511A64">
        <w:rPr>
          <w:rFonts w:cs="Times New Roman"/>
          <w:lang w:val="en-US"/>
        </w:rPr>
        <w:t>Python 3.</w:t>
      </w:r>
      <w:r w:rsidR="003953CF" w:rsidRPr="00511A64">
        <w:rPr>
          <w:rFonts w:cs="Times New Roman"/>
          <w:lang w:val="en-US"/>
        </w:rPr>
        <w:t>8</w:t>
      </w:r>
    </w:p>
    <w:p w14:paraId="60DAED9E" w14:textId="6CA54F1D" w:rsidR="00BF148B" w:rsidRPr="00511A64" w:rsidRDefault="00BF148B" w:rsidP="00F17A0F">
      <w:pPr>
        <w:rPr>
          <w:rFonts w:cs="Times New Roman"/>
          <w:lang w:val="en-US"/>
        </w:rPr>
      </w:pPr>
      <w:r w:rsidRPr="00511A64">
        <w:rPr>
          <w:rFonts w:cs="Times New Roman"/>
        </w:rPr>
        <w:t>MySQL 8.0.28</w:t>
      </w:r>
    </w:p>
    <w:p w14:paraId="2F0E9C6E" w14:textId="74BE034E" w:rsidR="003539E0" w:rsidRPr="00511A64" w:rsidRDefault="003539E0" w:rsidP="00C27730">
      <w:pPr>
        <w:pStyle w:val="Heading2"/>
        <w:rPr>
          <w:rFonts w:cs="Times New Roman"/>
          <w:b/>
        </w:rPr>
      </w:pPr>
      <w:bookmarkStart w:id="10" w:name="_Toc101709792"/>
      <w:r w:rsidRPr="00511A64">
        <w:rPr>
          <w:rFonts w:cs="Times New Roman"/>
          <w:b/>
        </w:rPr>
        <w:t>System software</w:t>
      </w:r>
      <w:bookmarkEnd w:id="10"/>
    </w:p>
    <w:p w14:paraId="32AD3387" w14:textId="77777777" w:rsidR="00E30A1B" w:rsidRPr="00511A64" w:rsidRDefault="00C26EDA" w:rsidP="008345AE">
      <w:pPr>
        <w:rPr>
          <w:rFonts w:cs="Times New Roman"/>
        </w:rPr>
      </w:pPr>
      <w:r w:rsidRPr="00511A64">
        <w:rPr>
          <w:rFonts w:cs="Times New Roman"/>
        </w:rPr>
        <w:t xml:space="preserve">In AWS: </w:t>
      </w:r>
    </w:p>
    <w:p w14:paraId="72B2320F" w14:textId="77777777" w:rsidR="00E30A1B" w:rsidRPr="00511A64" w:rsidRDefault="00015D1A" w:rsidP="00E30A1B">
      <w:pPr>
        <w:pStyle w:val="ListParagraph"/>
        <w:numPr>
          <w:ilvl w:val="0"/>
          <w:numId w:val="6"/>
        </w:numPr>
        <w:rPr>
          <w:rFonts w:cs="Times New Roman"/>
        </w:rPr>
      </w:pPr>
      <w:r w:rsidRPr="00511A64">
        <w:rPr>
          <w:rFonts w:cs="Times New Roman"/>
        </w:rPr>
        <w:t xml:space="preserve">AWS Spark, </w:t>
      </w:r>
    </w:p>
    <w:p w14:paraId="1E4FF83E" w14:textId="77777777" w:rsidR="00E30A1B" w:rsidRPr="00511A64" w:rsidRDefault="00015D1A" w:rsidP="00E30A1B">
      <w:pPr>
        <w:pStyle w:val="ListParagraph"/>
        <w:numPr>
          <w:ilvl w:val="0"/>
          <w:numId w:val="6"/>
        </w:numPr>
        <w:rPr>
          <w:rFonts w:cs="Times New Roman"/>
        </w:rPr>
      </w:pPr>
      <w:r w:rsidRPr="00511A64">
        <w:rPr>
          <w:rFonts w:cs="Times New Roman"/>
        </w:rPr>
        <w:t xml:space="preserve">AWS EMR, </w:t>
      </w:r>
    </w:p>
    <w:p w14:paraId="19A4B5DE" w14:textId="77777777" w:rsidR="00E30A1B" w:rsidRPr="00511A64" w:rsidRDefault="00015D1A" w:rsidP="00E30A1B">
      <w:pPr>
        <w:pStyle w:val="ListParagraph"/>
        <w:numPr>
          <w:ilvl w:val="0"/>
          <w:numId w:val="6"/>
        </w:numPr>
        <w:rPr>
          <w:rFonts w:cs="Times New Roman"/>
        </w:rPr>
      </w:pPr>
      <w:r w:rsidRPr="00511A64">
        <w:rPr>
          <w:rFonts w:cs="Times New Roman"/>
        </w:rPr>
        <w:t>AWS S3</w:t>
      </w:r>
      <w:r w:rsidR="00C26EDA" w:rsidRPr="00511A64">
        <w:rPr>
          <w:rFonts w:cs="Times New Roman"/>
        </w:rPr>
        <w:t xml:space="preserve">, </w:t>
      </w:r>
    </w:p>
    <w:p w14:paraId="145F941C" w14:textId="3F4C8AA8" w:rsidR="00E30A1B" w:rsidRPr="00511A64" w:rsidRDefault="00E30A1B" w:rsidP="00E30A1B">
      <w:pPr>
        <w:pStyle w:val="ListParagraph"/>
        <w:numPr>
          <w:ilvl w:val="0"/>
          <w:numId w:val="6"/>
        </w:numPr>
        <w:rPr>
          <w:rFonts w:cs="Times New Roman"/>
        </w:rPr>
      </w:pPr>
      <w:proofErr w:type="spellStart"/>
      <w:r w:rsidRPr="00511A64">
        <w:rPr>
          <w:rFonts w:cs="Times New Roman"/>
        </w:rPr>
        <w:t>AWS</w:t>
      </w:r>
      <w:r w:rsidR="00C26EDA" w:rsidRPr="00511A64">
        <w:rPr>
          <w:rFonts w:cs="Times New Roman"/>
        </w:rPr>
        <w:t>Elastic</w:t>
      </w:r>
      <w:proofErr w:type="spellEnd"/>
      <w:r w:rsidR="00C26EDA" w:rsidRPr="00511A64">
        <w:rPr>
          <w:rFonts w:cs="Times New Roman"/>
        </w:rPr>
        <w:t xml:space="preserve"> </w:t>
      </w:r>
      <w:proofErr w:type="spellStart"/>
      <w:r w:rsidR="00C26EDA" w:rsidRPr="00511A64">
        <w:rPr>
          <w:rFonts w:cs="Times New Roman"/>
        </w:rPr>
        <w:t>BeanStalk</w:t>
      </w:r>
      <w:proofErr w:type="spellEnd"/>
      <w:r w:rsidR="00C26EDA" w:rsidRPr="00511A64">
        <w:rPr>
          <w:rFonts w:cs="Times New Roman"/>
        </w:rPr>
        <w:t>,</w:t>
      </w:r>
    </w:p>
    <w:p w14:paraId="3E505622" w14:textId="788AF094" w:rsidR="008345AE" w:rsidRPr="00511A64" w:rsidRDefault="00E30A1B" w:rsidP="00E30A1B">
      <w:pPr>
        <w:pStyle w:val="ListParagraph"/>
        <w:numPr>
          <w:ilvl w:val="0"/>
          <w:numId w:val="6"/>
        </w:numPr>
        <w:rPr>
          <w:rFonts w:cs="Times New Roman"/>
        </w:rPr>
      </w:pPr>
      <w:proofErr w:type="spellStart"/>
      <w:r w:rsidRPr="00511A64">
        <w:rPr>
          <w:rFonts w:cs="Times New Roman"/>
        </w:rPr>
        <w:t>AWS</w:t>
      </w:r>
      <w:r w:rsidR="00C26EDA" w:rsidRPr="00511A64">
        <w:rPr>
          <w:rFonts w:cs="Times New Roman"/>
        </w:rPr>
        <w:t>Elastic</w:t>
      </w:r>
      <w:proofErr w:type="spellEnd"/>
      <w:r w:rsidR="00C26EDA" w:rsidRPr="00511A64">
        <w:rPr>
          <w:rFonts w:cs="Times New Roman"/>
        </w:rPr>
        <w:t xml:space="preserve"> </w:t>
      </w:r>
      <w:proofErr w:type="spellStart"/>
      <w:r w:rsidR="00C26EDA" w:rsidRPr="00511A64">
        <w:rPr>
          <w:rFonts w:cs="Times New Roman"/>
        </w:rPr>
        <w:t>BeanStalk</w:t>
      </w:r>
      <w:proofErr w:type="spellEnd"/>
      <w:r w:rsidR="00C26EDA" w:rsidRPr="00511A64">
        <w:rPr>
          <w:rFonts w:cs="Times New Roman"/>
        </w:rPr>
        <w:t xml:space="preserve"> </w:t>
      </w:r>
      <w:proofErr w:type="spellStart"/>
      <w:r w:rsidR="00C26EDA" w:rsidRPr="00511A64">
        <w:rPr>
          <w:rFonts w:cs="Times New Roman"/>
        </w:rPr>
        <w:t>Loadbalancer</w:t>
      </w:r>
      <w:proofErr w:type="spellEnd"/>
    </w:p>
    <w:p w14:paraId="3A7FA28F" w14:textId="77777777" w:rsidR="00E30A1B" w:rsidRPr="00511A64" w:rsidRDefault="00C26EDA" w:rsidP="008345AE">
      <w:pPr>
        <w:rPr>
          <w:rFonts w:cs="Times New Roman"/>
        </w:rPr>
      </w:pPr>
      <w:r w:rsidRPr="00511A64">
        <w:rPr>
          <w:rFonts w:cs="Times New Roman"/>
        </w:rPr>
        <w:t xml:space="preserve">In Local: </w:t>
      </w:r>
    </w:p>
    <w:p w14:paraId="3F732E80" w14:textId="324C7A93" w:rsidR="00E30A1B" w:rsidRPr="00511A64" w:rsidRDefault="00425BC2" w:rsidP="00E30A1B">
      <w:pPr>
        <w:pStyle w:val="ListParagraph"/>
        <w:numPr>
          <w:ilvl w:val="0"/>
          <w:numId w:val="7"/>
        </w:numPr>
        <w:rPr>
          <w:rFonts w:cs="Times New Roman"/>
        </w:rPr>
      </w:pPr>
      <w:r w:rsidRPr="00511A64">
        <w:rPr>
          <w:rFonts w:cs="Times New Roman"/>
        </w:rPr>
        <w:t>Visual Studio</w:t>
      </w:r>
      <w:r w:rsidR="00E30A1B" w:rsidRPr="00511A64">
        <w:rPr>
          <w:rFonts w:cs="Times New Roman"/>
        </w:rPr>
        <w:t xml:space="preserve"> code</w:t>
      </w:r>
    </w:p>
    <w:p w14:paraId="5330FECF" w14:textId="5DC09078" w:rsidR="00C26EDA" w:rsidRPr="00511A64" w:rsidRDefault="001C1956" w:rsidP="00E30A1B">
      <w:pPr>
        <w:pStyle w:val="ListParagraph"/>
        <w:numPr>
          <w:ilvl w:val="0"/>
          <w:numId w:val="7"/>
        </w:numPr>
        <w:rPr>
          <w:rFonts w:cs="Times New Roman"/>
        </w:rPr>
      </w:pPr>
      <w:r w:rsidRPr="00511A64">
        <w:rPr>
          <w:rFonts w:cs="Times New Roman"/>
        </w:rPr>
        <w:t xml:space="preserve">Google </w:t>
      </w:r>
      <w:proofErr w:type="spellStart"/>
      <w:r w:rsidRPr="00511A64">
        <w:rPr>
          <w:rFonts w:cs="Times New Roman"/>
        </w:rPr>
        <w:t>colab</w:t>
      </w:r>
      <w:proofErr w:type="spellEnd"/>
    </w:p>
    <w:p w14:paraId="62257F93" w14:textId="2811B3F5" w:rsidR="003B218F" w:rsidRPr="00511A64" w:rsidRDefault="003B218F" w:rsidP="00E30A1B">
      <w:pPr>
        <w:pStyle w:val="ListParagraph"/>
        <w:numPr>
          <w:ilvl w:val="0"/>
          <w:numId w:val="7"/>
        </w:numPr>
        <w:rPr>
          <w:rFonts w:cs="Times New Roman"/>
        </w:rPr>
      </w:pPr>
      <w:r w:rsidRPr="00511A64">
        <w:rPr>
          <w:rFonts w:cs="Times New Roman"/>
        </w:rPr>
        <w:t>MySQL work</w:t>
      </w:r>
      <w:r w:rsidR="007F13B9" w:rsidRPr="00511A64">
        <w:rPr>
          <w:rFonts w:cs="Times New Roman"/>
        </w:rPr>
        <w:t>bench 8.0</w:t>
      </w:r>
    </w:p>
    <w:p w14:paraId="7B614813" w14:textId="1F6D4E65" w:rsidR="00BE6518" w:rsidRPr="00511A64" w:rsidRDefault="00C27730" w:rsidP="00C27730">
      <w:pPr>
        <w:pStyle w:val="Heading2"/>
        <w:rPr>
          <w:rFonts w:cs="Times New Roman"/>
          <w:b/>
        </w:rPr>
      </w:pPr>
      <w:bookmarkStart w:id="11" w:name="_Toc101709793"/>
      <w:r w:rsidRPr="00511A64">
        <w:rPr>
          <w:rFonts w:cs="Times New Roman"/>
          <w:b/>
        </w:rPr>
        <w:t>R</w:t>
      </w:r>
      <w:r w:rsidR="00BE6518" w:rsidRPr="00511A64">
        <w:rPr>
          <w:rFonts w:cs="Times New Roman"/>
          <w:b/>
        </w:rPr>
        <w:t>equired packages</w:t>
      </w:r>
      <w:bookmarkEnd w:id="11"/>
    </w:p>
    <w:p w14:paraId="1884B759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certifi</w:t>
      </w:r>
      <w:proofErr w:type="spellEnd"/>
      <w:r w:rsidRPr="00511A64">
        <w:rPr>
          <w:rFonts w:cs="Times New Roman"/>
        </w:rPr>
        <w:t>==2020.6.20</w:t>
      </w:r>
    </w:p>
    <w:p w14:paraId="367A8B1A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click==8.1.2</w:t>
      </w:r>
    </w:p>
    <w:p w14:paraId="16374003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colorama</w:t>
      </w:r>
      <w:proofErr w:type="spellEnd"/>
      <w:r w:rsidRPr="00511A64">
        <w:rPr>
          <w:rFonts w:cs="Times New Roman"/>
        </w:rPr>
        <w:t>==0.4.4</w:t>
      </w:r>
    </w:p>
    <w:p w14:paraId="609F6537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Flask==2.1.1</w:t>
      </w:r>
    </w:p>
    <w:p w14:paraId="5DFADCAD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itsdangerous</w:t>
      </w:r>
      <w:proofErr w:type="spellEnd"/>
      <w:r w:rsidRPr="00511A64">
        <w:rPr>
          <w:rFonts w:cs="Times New Roman"/>
        </w:rPr>
        <w:t>==2.1.2</w:t>
      </w:r>
    </w:p>
    <w:p w14:paraId="7BF0AFB0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Jinja2==3.1.1</w:t>
      </w:r>
    </w:p>
    <w:p w14:paraId="5B90E0C8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MarkupSafe</w:t>
      </w:r>
      <w:proofErr w:type="spellEnd"/>
      <w:r w:rsidRPr="00511A64">
        <w:rPr>
          <w:rFonts w:cs="Times New Roman"/>
        </w:rPr>
        <w:t>==2.1.1</w:t>
      </w:r>
    </w:p>
    <w:p w14:paraId="600C3D95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mysql</w:t>
      </w:r>
      <w:proofErr w:type="spellEnd"/>
      <w:r w:rsidRPr="00511A64">
        <w:rPr>
          <w:rFonts w:cs="Times New Roman"/>
        </w:rPr>
        <w:t>-connector==2.2.9</w:t>
      </w:r>
    </w:p>
    <w:p w14:paraId="50A370AB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numpy</w:t>
      </w:r>
      <w:proofErr w:type="spellEnd"/>
      <w:r w:rsidRPr="00511A64">
        <w:rPr>
          <w:rFonts w:cs="Times New Roman"/>
        </w:rPr>
        <w:t>==1.22.3</w:t>
      </w:r>
    </w:p>
    <w:p w14:paraId="29262D69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pandas==1.4.2</w:t>
      </w:r>
    </w:p>
    <w:p w14:paraId="38A8CE17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py4j==0.10.9.3</w:t>
      </w:r>
    </w:p>
    <w:p w14:paraId="3EF723FE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PyMySQL</w:t>
      </w:r>
      <w:proofErr w:type="spellEnd"/>
      <w:r w:rsidRPr="00511A64">
        <w:rPr>
          <w:rFonts w:cs="Times New Roman"/>
        </w:rPr>
        <w:t>==1.0.2</w:t>
      </w:r>
    </w:p>
    <w:p w14:paraId="2A2CA6BC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pyspark</w:t>
      </w:r>
      <w:proofErr w:type="spellEnd"/>
      <w:r w:rsidRPr="00511A64">
        <w:rPr>
          <w:rFonts w:cs="Times New Roman"/>
        </w:rPr>
        <w:t>==3.2.1</w:t>
      </w:r>
    </w:p>
    <w:p w14:paraId="0E053D83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python-</w:t>
      </w:r>
      <w:proofErr w:type="spellStart"/>
      <w:r w:rsidRPr="00511A64">
        <w:rPr>
          <w:rFonts w:cs="Times New Roman"/>
        </w:rPr>
        <w:t>dateutil</w:t>
      </w:r>
      <w:proofErr w:type="spellEnd"/>
      <w:r w:rsidRPr="00511A64">
        <w:rPr>
          <w:rFonts w:cs="Times New Roman"/>
        </w:rPr>
        <w:t>==2.8.2</w:t>
      </w:r>
    </w:p>
    <w:p w14:paraId="7A157B71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pytz</w:t>
      </w:r>
      <w:proofErr w:type="spellEnd"/>
      <w:r w:rsidRPr="00511A64">
        <w:rPr>
          <w:rFonts w:cs="Times New Roman"/>
        </w:rPr>
        <w:t>==2022.1</w:t>
      </w:r>
    </w:p>
    <w:p w14:paraId="252D8860" w14:textId="77777777" w:rsidR="00F41425" w:rsidRPr="00511A64" w:rsidRDefault="00F41425" w:rsidP="00294B37">
      <w:pPr>
        <w:spacing w:after="0"/>
        <w:rPr>
          <w:rFonts w:cs="Times New Roman"/>
        </w:rPr>
      </w:pPr>
      <w:r w:rsidRPr="00511A64">
        <w:rPr>
          <w:rFonts w:cs="Times New Roman"/>
        </w:rPr>
        <w:t>six==1.16.0</w:t>
      </w:r>
    </w:p>
    <w:p w14:paraId="5ED59B1F" w14:textId="77777777" w:rsidR="00F41425" w:rsidRPr="00511A64" w:rsidRDefault="00F41425" w:rsidP="00294B37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Werkzeug</w:t>
      </w:r>
      <w:proofErr w:type="spellEnd"/>
      <w:r w:rsidRPr="00511A64">
        <w:rPr>
          <w:rFonts w:cs="Times New Roman"/>
        </w:rPr>
        <w:t>==2.1.1</w:t>
      </w:r>
    </w:p>
    <w:p w14:paraId="7FAC0BD2" w14:textId="6F6911F3" w:rsidR="00F71082" w:rsidRPr="00511A64" w:rsidRDefault="00F41425" w:rsidP="005A51E3">
      <w:pPr>
        <w:spacing w:after="0"/>
        <w:rPr>
          <w:rFonts w:cs="Times New Roman"/>
        </w:rPr>
      </w:pPr>
      <w:proofErr w:type="spellStart"/>
      <w:r w:rsidRPr="00511A64">
        <w:rPr>
          <w:rFonts w:cs="Times New Roman"/>
        </w:rPr>
        <w:t>wincertstore</w:t>
      </w:r>
      <w:proofErr w:type="spellEnd"/>
      <w:r w:rsidRPr="00511A64">
        <w:rPr>
          <w:rFonts w:cs="Times New Roman"/>
        </w:rPr>
        <w:t>==0.2</w:t>
      </w:r>
      <w:r w:rsidR="005A51E3" w:rsidRPr="00511A64">
        <w:rPr>
          <w:rFonts w:cs="Times New Roman"/>
        </w:rPr>
        <w:br w:type="page"/>
      </w:r>
    </w:p>
    <w:p w14:paraId="0BD4E851" w14:textId="6AB17B70" w:rsidR="00F71082" w:rsidRPr="00511A64" w:rsidRDefault="00F71082" w:rsidP="00F71082">
      <w:pPr>
        <w:pStyle w:val="Heading1"/>
        <w:rPr>
          <w:rFonts w:cs="Times New Roman"/>
        </w:rPr>
      </w:pPr>
      <w:bookmarkStart w:id="12" w:name="_Toc101709794"/>
      <w:r w:rsidRPr="00511A64">
        <w:rPr>
          <w:rFonts w:cs="Times New Roman"/>
        </w:rPr>
        <w:lastRenderedPageBreak/>
        <w:t>Functional modules</w:t>
      </w:r>
      <w:bookmarkEnd w:id="12"/>
    </w:p>
    <w:p w14:paraId="35D96A41" w14:textId="1C56DD4F" w:rsidR="00F71082" w:rsidRPr="00511A64" w:rsidRDefault="0008008E" w:rsidP="0008008E">
      <w:pPr>
        <w:pStyle w:val="Heading2"/>
        <w:rPr>
          <w:rFonts w:cs="Times New Roman"/>
          <w:b/>
        </w:rPr>
      </w:pPr>
      <w:bookmarkStart w:id="13" w:name="_Toc101709795"/>
      <w:r w:rsidRPr="00511A64">
        <w:rPr>
          <w:rFonts w:cs="Times New Roman"/>
          <w:b/>
        </w:rPr>
        <w:t>K</w:t>
      </w:r>
      <w:r w:rsidR="00F71082" w:rsidRPr="00511A64">
        <w:rPr>
          <w:rFonts w:cs="Times New Roman"/>
          <w:b/>
        </w:rPr>
        <w:t>ey functions</w:t>
      </w:r>
      <w:bookmarkEnd w:id="13"/>
    </w:p>
    <w:p w14:paraId="68295006" w14:textId="68A78EF0" w:rsidR="00D048B1" w:rsidRPr="00511A64" w:rsidRDefault="00D048B1" w:rsidP="00D048B1">
      <w:pPr>
        <w:pStyle w:val="Heading3"/>
        <w:rPr>
          <w:rFonts w:cs="Times New Roman"/>
          <w:b/>
        </w:rPr>
      </w:pPr>
      <w:bookmarkStart w:id="14" w:name="_Toc101709796"/>
      <w:r w:rsidRPr="00511A64">
        <w:rPr>
          <w:rFonts w:cs="Times New Roman"/>
          <w:b/>
        </w:rPr>
        <w:t>Summary</w:t>
      </w:r>
      <w:r w:rsidR="004C6880" w:rsidRPr="00511A64">
        <w:rPr>
          <w:rFonts w:cs="Times New Roman"/>
          <w:b/>
        </w:rPr>
        <w:t xml:space="preserve"> Web Page</w:t>
      </w:r>
      <w:bookmarkEnd w:id="14"/>
    </w:p>
    <w:p w14:paraId="46D8B9E1" w14:textId="32BDA648" w:rsidR="00D048B1" w:rsidRPr="00511A64" w:rsidRDefault="00736999" w:rsidP="00A50F4A">
      <w:pPr>
        <w:jc w:val="both"/>
        <w:rPr>
          <w:rFonts w:cs="Times New Roman"/>
        </w:rPr>
      </w:pPr>
      <w:r w:rsidRPr="00511A64">
        <w:rPr>
          <w:rFonts w:cs="Times New Roman"/>
        </w:rPr>
        <w:t xml:space="preserve">The Summary page includes all the functions below, it is for </w:t>
      </w:r>
      <w:r w:rsidR="0053698C" w:rsidRPr="00511A64">
        <w:rPr>
          <w:rFonts w:cs="Times New Roman"/>
        </w:rPr>
        <w:t xml:space="preserve">viewing the driving </w:t>
      </w:r>
      <w:proofErr w:type="spellStart"/>
      <w:r w:rsidR="0053698C" w:rsidRPr="00511A64">
        <w:rPr>
          <w:rFonts w:cs="Times New Roman"/>
        </w:rPr>
        <w:t>behavior</w:t>
      </w:r>
      <w:proofErr w:type="spellEnd"/>
      <w:r w:rsidR="0053698C" w:rsidRPr="00511A64">
        <w:rPr>
          <w:rFonts w:cs="Times New Roman"/>
        </w:rPr>
        <w:t xml:space="preserve"> </w:t>
      </w:r>
      <w:r w:rsidR="00450C51" w:rsidRPr="00511A64">
        <w:rPr>
          <w:rFonts w:cs="Times New Roman"/>
        </w:rPr>
        <w:t>of</w:t>
      </w:r>
      <w:r w:rsidR="002D4AA1" w:rsidRPr="00511A64">
        <w:rPr>
          <w:rFonts w:cs="Times New Roman"/>
        </w:rPr>
        <w:t xml:space="preserve"> the people in a </w:t>
      </w:r>
      <w:r w:rsidR="00D23E55" w:rsidRPr="00511A64">
        <w:rPr>
          <w:rFonts w:cs="Times New Roman"/>
        </w:rPr>
        <w:t xml:space="preserve">selected amount of date and time or viewing a specific person’s driving </w:t>
      </w:r>
      <w:proofErr w:type="spellStart"/>
      <w:r w:rsidR="00D23E55" w:rsidRPr="00511A64">
        <w:rPr>
          <w:rFonts w:cs="Times New Roman"/>
        </w:rPr>
        <w:t>behavior</w:t>
      </w:r>
      <w:proofErr w:type="spellEnd"/>
      <w:r w:rsidR="00D23E55" w:rsidRPr="00511A64">
        <w:rPr>
          <w:rFonts w:cs="Times New Roman"/>
        </w:rPr>
        <w:t>.</w:t>
      </w:r>
    </w:p>
    <w:p w14:paraId="365DB848" w14:textId="31196949" w:rsidR="009225F6" w:rsidRPr="001A71DC" w:rsidRDefault="00026B94" w:rsidP="001A71DC">
      <w:pPr>
        <w:pStyle w:val="ListParagraph"/>
        <w:numPr>
          <w:ilvl w:val="0"/>
          <w:numId w:val="14"/>
        </w:numPr>
        <w:rPr>
          <w:b/>
          <w:bCs/>
        </w:rPr>
      </w:pPr>
      <w:r w:rsidRPr="001A71DC">
        <w:rPr>
          <w:b/>
          <w:bCs/>
        </w:rPr>
        <w:t>Summary data table</w:t>
      </w:r>
    </w:p>
    <w:p w14:paraId="33ADA209" w14:textId="4FC83DA5" w:rsidR="009225F6" w:rsidRPr="00511A64" w:rsidRDefault="009225F6" w:rsidP="009225F6">
      <w:pPr>
        <w:ind w:left="720"/>
        <w:rPr>
          <w:rFonts w:cs="Times New Roman"/>
        </w:rPr>
      </w:pPr>
      <w:r w:rsidRPr="00511A64">
        <w:rPr>
          <w:rFonts w:cs="Times New Roman"/>
        </w:rPr>
        <w:t xml:space="preserve">Show the summary </w:t>
      </w:r>
      <w:r w:rsidR="007700FF" w:rsidRPr="00511A64">
        <w:rPr>
          <w:rFonts w:cs="Times New Roman"/>
        </w:rPr>
        <w:t xml:space="preserve">data </w:t>
      </w:r>
      <w:r w:rsidR="00026B94" w:rsidRPr="00511A64">
        <w:rPr>
          <w:rFonts w:cs="Times New Roman"/>
        </w:rPr>
        <w:t xml:space="preserve">according to the </w:t>
      </w:r>
      <w:proofErr w:type="spellStart"/>
      <w:r w:rsidR="007700FF" w:rsidRPr="00511A64">
        <w:rPr>
          <w:rFonts w:cs="Times New Roman"/>
        </w:rPr>
        <w:t>the</w:t>
      </w:r>
      <w:proofErr w:type="spellEnd"/>
      <w:r w:rsidR="007700FF" w:rsidRPr="00511A64">
        <w:rPr>
          <w:rFonts w:cs="Times New Roman"/>
        </w:rPr>
        <w:t xml:space="preserve"> selecting day</w:t>
      </w:r>
      <w:r w:rsidR="00026B94" w:rsidRPr="00511A64">
        <w:rPr>
          <w:rFonts w:cs="Times New Roman"/>
        </w:rPr>
        <w:t xml:space="preserve"> in table form</w:t>
      </w:r>
    </w:p>
    <w:p w14:paraId="065A480D" w14:textId="1A015B5D" w:rsidR="00026B94" w:rsidRPr="00511A64" w:rsidRDefault="005A51E3" w:rsidP="009225F6">
      <w:pPr>
        <w:ind w:left="720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411AB149" wp14:editId="37644397">
            <wp:extent cx="4953000" cy="1951742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5647" cy="195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FF91" w14:textId="77777777" w:rsidR="005A51E3" w:rsidRPr="00511A64" w:rsidRDefault="005A51E3" w:rsidP="005A51E3">
      <w:pPr>
        <w:rPr>
          <w:rFonts w:cs="Times New Roman"/>
        </w:rPr>
      </w:pPr>
    </w:p>
    <w:p w14:paraId="4BE656CD" w14:textId="77777777" w:rsidR="00A50F4A" w:rsidRPr="0079657A" w:rsidRDefault="00A50F4A" w:rsidP="001A71DC">
      <w:pPr>
        <w:pStyle w:val="ListParagraph"/>
        <w:numPr>
          <w:ilvl w:val="0"/>
          <w:numId w:val="14"/>
        </w:numPr>
        <w:rPr>
          <w:b/>
          <w:bCs/>
        </w:rPr>
      </w:pPr>
      <w:r w:rsidRPr="0079657A">
        <w:rPr>
          <w:b/>
          <w:bCs/>
        </w:rPr>
        <w:t>Date and time Selection</w:t>
      </w:r>
    </w:p>
    <w:p w14:paraId="3A00D3D7" w14:textId="700B0493" w:rsidR="00A50F4A" w:rsidRPr="00511A64" w:rsidRDefault="00A50F4A" w:rsidP="00A50F4A">
      <w:pPr>
        <w:pStyle w:val="ListParagraph"/>
        <w:rPr>
          <w:rFonts w:cs="Times New Roman"/>
        </w:rPr>
      </w:pPr>
      <w:r w:rsidRPr="00511A64">
        <w:rPr>
          <w:rFonts w:cs="Times New Roman"/>
        </w:rPr>
        <w:t>Select data and time for data to be shown and for generating bar chart and pie chart.</w:t>
      </w:r>
    </w:p>
    <w:p w14:paraId="0768D3A6" w14:textId="62143654" w:rsidR="00C630B8" w:rsidRPr="00511A64" w:rsidRDefault="00C630B8" w:rsidP="005A51E3">
      <w:pPr>
        <w:pStyle w:val="ListParagraph"/>
        <w:jc w:val="center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3C752B81" wp14:editId="16D1CD33">
            <wp:extent cx="3562350" cy="2924213"/>
            <wp:effectExtent l="0" t="0" r="0" b="9525"/>
            <wp:docPr id="2" name="Picture 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68245" cy="292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6DBB" w14:textId="7048F015" w:rsidR="005A51E3" w:rsidRPr="00511A64" w:rsidRDefault="005A51E3" w:rsidP="005A51E3">
      <w:pPr>
        <w:rPr>
          <w:rFonts w:cs="Times New Roman"/>
        </w:rPr>
      </w:pPr>
      <w:r w:rsidRPr="00511A64">
        <w:rPr>
          <w:rFonts w:cs="Times New Roman"/>
        </w:rPr>
        <w:br w:type="page"/>
      </w:r>
    </w:p>
    <w:p w14:paraId="45F8A57A" w14:textId="598F663D" w:rsidR="0083478B" w:rsidRPr="0079657A" w:rsidRDefault="00043B68" w:rsidP="001A71DC">
      <w:pPr>
        <w:pStyle w:val="ListParagraph"/>
        <w:numPr>
          <w:ilvl w:val="0"/>
          <w:numId w:val="14"/>
        </w:numPr>
        <w:rPr>
          <w:b/>
          <w:bCs/>
        </w:rPr>
      </w:pPr>
      <w:r w:rsidRPr="0079657A">
        <w:rPr>
          <w:b/>
          <w:bCs/>
        </w:rPr>
        <w:lastRenderedPageBreak/>
        <w:t>Filter</w:t>
      </w:r>
    </w:p>
    <w:p w14:paraId="67559782" w14:textId="76F6A7FF" w:rsidR="00043B68" w:rsidRPr="00511A64" w:rsidRDefault="008A213C" w:rsidP="00693E5E">
      <w:pPr>
        <w:pStyle w:val="ListParagraph"/>
        <w:jc w:val="both"/>
        <w:rPr>
          <w:rFonts w:cs="Times New Roman"/>
        </w:rPr>
      </w:pPr>
      <w:r w:rsidRPr="00511A64">
        <w:rPr>
          <w:rFonts w:cs="Times New Roman"/>
        </w:rPr>
        <w:t xml:space="preserve">Find </w:t>
      </w:r>
      <w:r w:rsidR="00D818E2" w:rsidRPr="00511A64">
        <w:rPr>
          <w:rFonts w:cs="Times New Roman"/>
        </w:rPr>
        <w:t xml:space="preserve">driving </w:t>
      </w:r>
      <w:proofErr w:type="spellStart"/>
      <w:r w:rsidR="00D818E2" w:rsidRPr="00511A64">
        <w:rPr>
          <w:rFonts w:cs="Times New Roman"/>
        </w:rPr>
        <w:t>behavior</w:t>
      </w:r>
      <w:proofErr w:type="spellEnd"/>
      <w:r w:rsidR="00D818E2" w:rsidRPr="00511A64">
        <w:rPr>
          <w:rFonts w:cs="Times New Roman"/>
        </w:rPr>
        <w:t xml:space="preserve"> according to </w:t>
      </w:r>
      <w:proofErr w:type="spellStart"/>
      <w:r w:rsidR="00D818E2" w:rsidRPr="00511A64">
        <w:rPr>
          <w:rFonts w:cs="Times New Roman"/>
        </w:rPr>
        <w:t>DriverID</w:t>
      </w:r>
      <w:proofErr w:type="spellEnd"/>
      <w:r w:rsidR="00D818E2" w:rsidRPr="00511A64">
        <w:rPr>
          <w:rFonts w:cs="Times New Roman"/>
        </w:rPr>
        <w:t xml:space="preserve"> or Car Plate Number</w:t>
      </w:r>
      <w:r w:rsidR="00C11CD0" w:rsidRPr="00511A64">
        <w:rPr>
          <w:rFonts w:cs="Times New Roman"/>
        </w:rPr>
        <w:t>, etc.</w:t>
      </w:r>
      <w:r w:rsidR="005A51E3" w:rsidRPr="00511A64">
        <w:rPr>
          <w:rFonts w:cs="Times New Roman"/>
        </w:rPr>
        <w:t xml:space="preserve"> (only filter the </w:t>
      </w:r>
      <w:r w:rsidR="00CD6C27" w:rsidRPr="00511A64">
        <w:rPr>
          <w:rFonts w:cs="Times New Roman"/>
        </w:rPr>
        <w:t>data existing in</w:t>
      </w:r>
      <w:r w:rsidR="00510603" w:rsidRPr="00511A64">
        <w:rPr>
          <w:rFonts w:cs="Times New Roman"/>
        </w:rPr>
        <w:t xml:space="preserve"> the</w:t>
      </w:r>
      <w:r w:rsidR="00CD6C27" w:rsidRPr="00511A64">
        <w:rPr>
          <w:rFonts w:cs="Times New Roman"/>
        </w:rPr>
        <w:t xml:space="preserve"> table</w:t>
      </w:r>
      <w:r w:rsidR="005A51E3" w:rsidRPr="00511A64">
        <w:rPr>
          <w:rFonts w:cs="Times New Roman"/>
        </w:rPr>
        <w:t>)</w:t>
      </w:r>
    </w:p>
    <w:p w14:paraId="27763909" w14:textId="08A19135" w:rsidR="006874BB" w:rsidRPr="00511A64" w:rsidRDefault="006874BB" w:rsidP="00A50F4A">
      <w:pPr>
        <w:pStyle w:val="ListParagraph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394C4F68" wp14:editId="6BEB3100">
            <wp:extent cx="5274310" cy="923290"/>
            <wp:effectExtent l="0" t="0" r="254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B3885" w14:textId="47499F23" w:rsidR="00925927" w:rsidRPr="001A71DC" w:rsidRDefault="00B9171C" w:rsidP="001A71DC">
      <w:pPr>
        <w:pStyle w:val="ListParagraph"/>
        <w:numPr>
          <w:ilvl w:val="0"/>
          <w:numId w:val="14"/>
        </w:numPr>
        <w:rPr>
          <w:b/>
          <w:bCs/>
        </w:rPr>
      </w:pPr>
      <w:r w:rsidRPr="001A71DC">
        <w:rPr>
          <w:b/>
          <w:bCs/>
        </w:rPr>
        <w:t xml:space="preserve">Generating </w:t>
      </w:r>
      <w:r w:rsidR="00476E6D" w:rsidRPr="001A71DC">
        <w:rPr>
          <w:b/>
          <w:bCs/>
        </w:rPr>
        <w:t>Bar Chart</w:t>
      </w:r>
    </w:p>
    <w:p w14:paraId="48A9DD62" w14:textId="17C8C919" w:rsidR="00476E6D" w:rsidRPr="00511A64" w:rsidRDefault="00864C62" w:rsidP="00693E5E">
      <w:pPr>
        <w:pStyle w:val="ListParagraph"/>
        <w:jc w:val="both"/>
        <w:rPr>
          <w:rFonts w:cs="Times New Roman"/>
        </w:rPr>
      </w:pPr>
      <w:r w:rsidRPr="00511A64">
        <w:rPr>
          <w:rFonts w:cs="Times New Roman"/>
        </w:rPr>
        <w:t>Generate a Bar Chart according to the</w:t>
      </w:r>
      <w:r w:rsidR="003E1D12" w:rsidRPr="00511A64">
        <w:rPr>
          <w:rFonts w:cs="Times New Roman"/>
        </w:rPr>
        <w:t xml:space="preserve"> data</w:t>
      </w:r>
      <w:r w:rsidR="00D554DC" w:rsidRPr="00511A64">
        <w:rPr>
          <w:rFonts w:cs="Times New Roman"/>
        </w:rPr>
        <w:t xml:space="preserve"> of each or every driver</w:t>
      </w:r>
      <w:r w:rsidR="00A82606" w:rsidRPr="00511A64">
        <w:rPr>
          <w:rFonts w:cs="Times New Roman"/>
        </w:rPr>
        <w:t>, which include abrupt acceleration times, abrupt brake times, overspeed times, etc.</w:t>
      </w:r>
    </w:p>
    <w:p w14:paraId="31F34AD4" w14:textId="1B310C27" w:rsidR="00693E5E" w:rsidRPr="00511A64" w:rsidRDefault="00693E5E" w:rsidP="00693E5E">
      <w:pPr>
        <w:pStyle w:val="ListParagraph"/>
        <w:jc w:val="both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43ABF1AF" wp14:editId="18DFDE4E">
            <wp:extent cx="4549561" cy="2543175"/>
            <wp:effectExtent l="0" t="0" r="3810" b="0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2138" cy="25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7CFB0" w14:textId="2086B12B" w:rsidR="00476E6D" w:rsidRPr="001A71DC" w:rsidRDefault="00476E6D" w:rsidP="001A71DC">
      <w:pPr>
        <w:pStyle w:val="ListParagraph"/>
        <w:numPr>
          <w:ilvl w:val="0"/>
          <w:numId w:val="14"/>
        </w:numPr>
        <w:rPr>
          <w:b/>
          <w:bCs/>
        </w:rPr>
      </w:pPr>
      <w:r w:rsidRPr="001A71DC">
        <w:rPr>
          <w:b/>
          <w:bCs/>
        </w:rPr>
        <w:t>Generating Pie Chart</w:t>
      </w:r>
    </w:p>
    <w:p w14:paraId="7FAEC8CE" w14:textId="61544104" w:rsidR="00A82606" w:rsidRPr="00511A64" w:rsidRDefault="00A82606" w:rsidP="00693E5E">
      <w:pPr>
        <w:pStyle w:val="ListParagraph"/>
        <w:jc w:val="both"/>
        <w:rPr>
          <w:rFonts w:cs="Times New Roman"/>
        </w:rPr>
      </w:pPr>
      <w:r w:rsidRPr="00511A64">
        <w:rPr>
          <w:rFonts w:cs="Times New Roman"/>
        </w:rPr>
        <w:t>Generate a Pie Chart according to the data of each or every driver, which include abrupt acceleration times, abrupt brake times, overspeed times, etc.</w:t>
      </w:r>
    </w:p>
    <w:p w14:paraId="75CEC1CE" w14:textId="7EC6894B" w:rsidR="002F5C30" w:rsidRPr="00511A64" w:rsidRDefault="00693E5E" w:rsidP="002F5C30">
      <w:pPr>
        <w:pStyle w:val="ListParagraph"/>
        <w:jc w:val="center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74CA4A95" wp14:editId="376F6E29">
            <wp:extent cx="3429000" cy="3392287"/>
            <wp:effectExtent l="0" t="0" r="0" b="0"/>
            <wp:docPr id="5" name="Picture 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pi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31847" cy="339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5C30" w:rsidRPr="00511A64">
        <w:rPr>
          <w:rFonts w:cs="Times New Roman"/>
        </w:rPr>
        <w:br w:type="page"/>
      </w:r>
    </w:p>
    <w:p w14:paraId="06397623" w14:textId="0CC8B6DE" w:rsidR="00693E5E" w:rsidRPr="00136796" w:rsidRDefault="002F5C30" w:rsidP="00136796">
      <w:pPr>
        <w:pStyle w:val="Heading3"/>
        <w:rPr>
          <w:rFonts w:cs="Times New Roman"/>
          <w:b/>
        </w:rPr>
      </w:pPr>
      <w:bookmarkStart w:id="15" w:name="_Toc101709797"/>
      <w:r w:rsidRPr="00136796">
        <w:rPr>
          <w:rFonts w:cs="Times New Roman"/>
          <w:b/>
        </w:rPr>
        <w:lastRenderedPageBreak/>
        <w:t>Monitor</w:t>
      </w:r>
      <w:r w:rsidR="004C6880" w:rsidRPr="00136796">
        <w:rPr>
          <w:rFonts w:cs="Times New Roman"/>
          <w:b/>
        </w:rPr>
        <w:t xml:space="preserve"> Web Page</w:t>
      </w:r>
      <w:bookmarkEnd w:id="15"/>
    </w:p>
    <w:p w14:paraId="0D7B2632" w14:textId="191BAEBB" w:rsidR="008F2EC7" w:rsidRPr="00511A64" w:rsidRDefault="00F23D56" w:rsidP="008F2EC7">
      <w:pPr>
        <w:pStyle w:val="ListParagraph"/>
        <w:numPr>
          <w:ilvl w:val="0"/>
          <w:numId w:val="11"/>
        </w:numPr>
        <w:rPr>
          <w:rFonts w:eastAsia="DengXian" w:cs="Times New Roman"/>
        </w:rPr>
      </w:pPr>
      <w:r w:rsidRPr="00511A64">
        <w:rPr>
          <w:rFonts w:cs="Times New Roman"/>
          <w:lang w:eastAsia="zh-TW"/>
        </w:rPr>
        <w:t>Can s</w:t>
      </w:r>
      <w:r w:rsidR="008F2EC7" w:rsidRPr="00511A64">
        <w:rPr>
          <w:rFonts w:cs="Times New Roman"/>
          <w:lang w:eastAsia="zh-TW"/>
        </w:rPr>
        <w:t xml:space="preserve">earch </w:t>
      </w:r>
      <w:r w:rsidR="007F7B18" w:rsidRPr="00511A64">
        <w:rPr>
          <w:rFonts w:cs="Times New Roman"/>
          <w:lang w:eastAsia="zh-TW"/>
        </w:rPr>
        <w:t>the driver ID that you want to monit</w:t>
      </w:r>
      <w:r w:rsidR="00F12EAE" w:rsidRPr="00511A64">
        <w:rPr>
          <w:rFonts w:cs="Times New Roman"/>
          <w:lang w:eastAsia="zh-TW"/>
        </w:rPr>
        <w:t>or.</w:t>
      </w:r>
    </w:p>
    <w:p w14:paraId="5CDFD3B2" w14:textId="36440533" w:rsidR="004B7559" w:rsidRPr="00511A64" w:rsidRDefault="008A59A9" w:rsidP="008A59A9">
      <w:pPr>
        <w:jc w:val="center"/>
        <w:rPr>
          <w:rFonts w:cs="Times New Roman"/>
        </w:rPr>
      </w:pPr>
      <w:r w:rsidRPr="008A59A9">
        <w:rPr>
          <w:rFonts w:cs="Times New Roman"/>
          <w:noProof/>
        </w:rPr>
        <w:drawing>
          <wp:inline distT="0" distB="0" distL="0" distR="0" wp14:anchorId="6A88354A" wp14:editId="1D82336D">
            <wp:extent cx="4693285" cy="675797"/>
            <wp:effectExtent l="0" t="0" r="0" b="0"/>
            <wp:docPr id="57" name="Picture 5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05997" cy="67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ACDEF" w14:textId="5C0DBE39" w:rsidR="002E648A" w:rsidRPr="00511A64" w:rsidRDefault="002E648A" w:rsidP="002E648A">
      <w:pPr>
        <w:pStyle w:val="ListParagraph"/>
        <w:numPr>
          <w:ilvl w:val="0"/>
          <w:numId w:val="11"/>
        </w:numPr>
        <w:rPr>
          <w:rFonts w:eastAsia="DengXian" w:cs="Times New Roman"/>
        </w:rPr>
      </w:pPr>
      <w:r w:rsidRPr="00511A64">
        <w:rPr>
          <w:rFonts w:cs="Times New Roman"/>
          <w:lang w:eastAsia="zh-TW"/>
        </w:rPr>
        <w:t>Show the real time driving speed of this driver (</w:t>
      </w:r>
      <w:r w:rsidR="00670EFD" w:rsidRPr="00511A64">
        <w:rPr>
          <w:rFonts w:cs="Times New Roman"/>
          <w:lang w:eastAsia="zh-TW"/>
        </w:rPr>
        <w:t xml:space="preserve">update the data every </w:t>
      </w:r>
      <w:r w:rsidRPr="00511A64">
        <w:rPr>
          <w:rFonts w:cs="Times New Roman"/>
          <w:lang w:eastAsia="zh-TW"/>
        </w:rPr>
        <w:t>30 seconds)</w:t>
      </w:r>
      <w:r w:rsidR="00334EF1" w:rsidRPr="00511A64">
        <w:rPr>
          <w:rFonts w:cs="Times New Roman"/>
          <w:lang w:eastAsia="zh-TW"/>
        </w:rPr>
        <w:t xml:space="preserve">, </w:t>
      </w:r>
      <w:r w:rsidR="007B0481" w:rsidRPr="00511A64">
        <w:rPr>
          <w:rFonts w:cs="Times New Roman"/>
          <w:lang w:eastAsia="zh-TW"/>
        </w:rPr>
        <w:t>when</w:t>
      </w:r>
      <w:r w:rsidR="00334EF1" w:rsidRPr="00511A64">
        <w:rPr>
          <w:rFonts w:cs="Times New Roman"/>
          <w:lang w:eastAsia="zh-TW"/>
        </w:rPr>
        <w:t xml:space="preserve"> the speed </w:t>
      </w:r>
      <w:r w:rsidR="00F35400" w:rsidRPr="00511A64">
        <w:rPr>
          <w:rFonts w:cs="Times New Roman"/>
          <w:lang w:eastAsia="zh-TW"/>
        </w:rPr>
        <w:t>of driver</w:t>
      </w:r>
      <w:r w:rsidR="00334EF1" w:rsidRPr="00511A64">
        <w:rPr>
          <w:rFonts w:cs="Times New Roman"/>
          <w:lang w:eastAsia="zh-TW"/>
        </w:rPr>
        <w:t xml:space="preserve"> </w:t>
      </w:r>
      <w:r w:rsidR="00EA2D5E" w:rsidRPr="00511A64">
        <w:rPr>
          <w:rFonts w:cs="Times New Roman"/>
          <w:lang w:eastAsia="zh-TW"/>
        </w:rPr>
        <w:t>high than</w:t>
      </w:r>
      <w:r w:rsidR="00334EF1" w:rsidRPr="00511A64">
        <w:rPr>
          <w:rFonts w:cs="Times New Roman"/>
          <w:lang w:eastAsia="zh-TW"/>
        </w:rPr>
        <w:t xml:space="preserve"> 80 will alert </w:t>
      </w:r>
      <w:r w:rsidR="00896332" w:rsidRPr="00511A64">
        <w:rPr>
          <w:rFonts w:cs="Times New Roman"/>
          <w:lang w:eastAsia="zh-TW"/>
        </w:rPr>
        <w:t>“</w:t>
      </w:r>
      <w:r w:rsidR="00334EF1" w:rsidRPr="00511A64">
        <w:rPr>
          <w:rFonts w:cs="Times New Roman"/>
          <w:lang w:eastAsia="zh-TW"/>
        </w:rPr>
        <w:t>speed t</w:t>
      </w:r>
      <w:r w:rsidR="00896332" w:rsidRPr="00511A64">
        <w:rPr>
          <w:rFonts w:cs="Times New Roman"/>
          <w:lang w:eastAsia="zh-TW"/>
        </w:rPr>
        <w:t>o</w:t>
      </w:r>
      <w:r w:rsidR="00334EF1" w:rsidRPr="00511A64">
        <w:rPr>
          <w:rFonts w:cs="Times New Roman"/>
          <w:lang w:eastAsia="zh-TW"/>
        </w:rPr>
        <w:t>o fast</w:t>
      </w:r>
      <w:r w:rsidR="00896332" w:rsidRPr="00511A64">
        <w:rPr>
          <w:rFonts w:cs="Times New Roman"/>
          <w:lang w:eastAsia="zh-TW"/>
        </w:rPr>
        <w:t>”</w:t>
      </w:r>
      <w:r w:rsidR="00334EF1" w:rsidRPr="00511A64">
        <w:rPr>
          <w:rFonts w:cs="Times New Roman"/>
          <w:lang w:eastAsia="zh-TW"/>
        </w:rPr>
        <w:t xml:space="preserve"> message.</w:t>
      </w:r>
    </w:p>
    <w:p w14:paraId="3A8DC739" w14:textId="5F8B45B6" w:rsidR="002E648A" w:rsidRDefault="008A59A9" w:rsidP="008A59A9">
      <w:pPr>
        <w:jc w:val="center"/>
        <w:rPr>
          <w:rFonts w:eastAsia="DengXian" w:cs="Times New Roman"/>
        </w:rPr>
      </w:pPr>
      <w:r w:rsidRPr="008A59A9">
        <w:rPr>
          <w:rFonts w:eastAsia="DengXian" w:cs="Times New Roman"/>
          <w:noProof/>
        </w:rPr>
        <w:drawing>
          <wp:inline distT="0" distB="0" distL="0" distR="0" wp14:anchorId="7CFE4F00" wp14:editId="4DB7A5F3">
            <wp:extent cx="4546962" cy="2084070"/>
            <wp:effectExtent l="0" t="0" r="6350" b="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49500" cy="208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D0C98" w14:textId="07195B70" w:rsidR="001A2BAB" w:rsidRDefault="001A2BAB" w:rsidP="005147E0">
      <w:pPr>
        <w:pStyle w:val="Heading3"/>
        <w:rPr>
          <w:rFonts w:cs="Times New Roman"/>
          <w:b/>
        </w:rPr>
      </w:pPr>
      <w:bookmarkStart w:id="16" w:name="_Toc101709798"/>
      <w:r w:rsidRPr="005147E0">
        <w:rPr>
          <w:rFonts w:cs="Times New Roman"/>
          <w:b/>
        </w:rPr>
        <w:t>Monitor Record Page</w:t>
      </w:r>
      <w:bookmarkEnd w:id="16"/>
    </w:p>
    <w:p w14:paraId="5D98FE88" w14:textId="49E89279" w:rsidR="005147E0" w:rsidRPr="005147E0" w:rsidRDefault="005147E0" w:rsidP="005147E0">
      <w:r>
        <w:t xml:space="preserve">Show the Monitor Record according to the selected driver and </w:t>
      </w:r>
      <w:r w:rsidR="00D72983">
        <w:t xml:space="preserve">select </w:t>
      </w:r>
      <w:proofErr w:type="gramStart"/>
      <w:r w:rsidR="00D72983">
        <w:t>time period</w:t>
      </w:r>
      <w:proofErr w:type="gramEnd"/>
      <w:r w:rsidR="00B6130E">
        <w:t xml:space="preserve"> (show the speed data from the dataset provided)</w:t>
      </w:r>
    </w:p>
    <w:p w14:paraId="5D60C4DE" w14:textId="6CCD5BD7" w:rsidR="005147E0" w:rsidRDefault="005147E0" w:rsidP="005147E0">
      <w:r w:rsidRPr="005147E0">
        <w:rPr>
          <w:noProof/>
        </w:rPr>
        <w:drawing>
          <wp:inline distT="0" distB="0" distL="0" distR="0" wp14:anchorId="1D494AE8" wp14:editId="02BF7746">
            <wp:extent cx="5095875" cy="2509286"/>
            <wp:effectExtent l="0" t="0" r="0" b="5715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6896" cy="251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19CC" w14:textId="77777777" w:rsidR="005147E0" w:rsidRPr="005147E0" w:rsidRDefault="005147E0" w:rsidP="005147E0"/>
    <w:p w14:paraId="2B2F12EE" w14:textId="44A762ED" w:rsidR="008D3928" w:rsidRPr="00511A64" w:rsidRDefault="004B7559" w:rsidP="004B7559">
      <w:pPr>
        <w:pStyle w:val="Heading3"/>
        <w:rPr>
          <w:rFonts w:cs="Times New Roman"/>
          <w:b/>
        </w:rPr>
      </w:pPr>
      <w:bookmarkStart w:id="17" w:name="_Toc101709799"/>
      <w:r w:rsidRPr="00511A64">
        <w:rPr>
          <w:rFonts w:cs="Times New Roman"/>
          <w:b/>
        </w:rPr>
        <w:t>Spark</w:t>
      </w:r>
      <w:bookmarkEnd w:id="17"/>
      <w:r w:rsidR="00CD020A" w:rsidRPr="00511A64">
        <w:rPr>
          <w:rFonts w:cs="Times New Roman"/>
          <w:b/>
        </w:rPr>
        <w:t xml:space="preserve"> </w:t>
      </w:r>
    </w:p>
    <w:p w14:paraId="5365957B" w14:textId="64A3531A" w:rsidR="004B7559" w:rsidRPr="00511A64" w:rsidRDefault="00B214FC" w:rsidP="008D3928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>File for using in EMR</w:t>
      </w:r>
      <w:r w:rsidR="008D3928" w:rsidRPr="00511A64">
        <w:rPr>
          <w:rFonts w:cs="Times New Roman"/>
        </w:rPr>
        <w:t>: D</w:t>
      </w:r>
      <w:r w:rsidR="00CD020A" w:rsidRPr="00511A64">
        <w:rPr>
          <w:rFonts w:cs="Times New Roman"/>
        </w:rPr>
        <w:t>B/Spark_aws_EMR.py</w:t>
      </w:r>
    </w:p>
    <w:p w14:paraId="4B0F5646" w14:textId="05C7DE2B" w:rsidR="00B214FC" w:rsidRPr="00511A64" w:rsidRDefault="00B214FC" w:rsidP="008D3928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File </w:t>
      </w:r>
      <w:r w:rsidR="00F614AF" w:rsidRPr="00511A64">
        <w:rPr>
          <w:rFonts w:cs="Times New Roman"/>
        </w:rPr>
        <w:t>for using in develop</w:t>
      </w:r>
      <w:r w:rsidR="00C60825" w:rsidRPr="00511A64">
        <w:rPr>
          <w:rFonts w:cs="Times New Roman"/>
        </w:rPr>
        <w:t>ment</w:t>
      </w:r>
      <w:r w:rsidR="001B4021" w:rsidRPr="00511A64">
        <w:rPr>
          <w:rFonts w:cs="Times New Roman"/>
        </w:rPr>
        <w:t xml:space="preserve"> (Google </w:t>
      </w:r>
      <w:proofErr w:type="spellStart"/>
      <w:r w:rsidR="001B4021" w:rsidRPr="00511A64">
        <w:rPr>
          <w:rFonts w:cs="Times New Roman"/>
        </w:rPr>
        <w:t>Colab</w:t>
      </w:r>
      <w:proofErr w:type="spellEnd"/>
      <w:proofErr w:type="gramStart"/>
      <w:r w:rsidR="001B4021" w:rsidRPr="00511A64">
        <w:rPr>
          <w:rFonts w:cs="Times New Roman"/>
        </w:rPr>
        <w:t xml:space="preserve">) </w:t>
      </w:r>
      <w:r w:rsidR="00C60825" w:rsidRPr="00511A64">
        <w:rPr>
          <w:rFonts w:cs="Times New Roman"/>
        </w:rPr>
        <w:t>:</w:t>
      </w:r>
      <w:proofErr w:type="gramEnd"/>
      <w:r w:rsidR="00C60825" w:rsidRPr="00511A64">
        <w:rPr>
          <w:rFonts w:cs="Times New Roman"/>
        </w:rPr>
        <w:t xml:space="preserve"> DB/</w:t>
      </w:r>
      <w:r w:rsidR="001B4021" w:rsidRPr="00511A64">
        <w:rPr>
          <w:rFonts w:cs="Times New Roman"/>
        </w:rPr>
        <w:t xml:space="preserve"> </w:t>
      </w:r>
      <w:proofErr w:type="spellStart"/>
      <w:r w:rsidR="001B4021" w:rsidRPr="00511A64">
        <w:rPr>
          <w:rFonts w:cs="Times New Roman"/>
        </w:rPr>
        <w:t>spark_colab.ipynb</w:t>
      </w:r>
      <w:proofErr w:type="spellEnd"/>
    </w:p>
    <w:p w14:paraId="223FC53A" w14:textId="547E9A58" w:rsidR="006B603D" w:rsidRPr="00511A64" w:rsidRDefault="006B603D" w:rsidP="006B603D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>We hard code the S3 input output path</w:t>
      </w:r>
      <w:r w:rsidR="001D4024" w:rsidRPr="00511A64">
        <w:rPr>
          <w:rFonts w:cs="Times New Roman"/>
        </w:rPr>
        <w:t xml:space="preserve">, no need to </w:t>
      </w:r>
      <w:r w:rsidR="00C47C3C" w:rsidRPr="00511A64">
        <w:rPr>
          <w:rFonts w:cs="Times New Roman"/>
        </w:rPr>
        <w:t xml:space="preserve">use </w:t>
      </w:r>
      <w:proofErr w:type="spellStart"/>
      <w:proofErr w:type="gramStart"/>
      <w:r w:rsidR="00C47C3C" w:rsidRPr="00511A64">
        <w:rPr>
          <w:rFonts w:cs="Times New Roman"/>
        </w:rPr>
        <w:t>sys.args</w:t>
      </w:r>
      <w:proofErr w:type="spellEnd"/>
      <w:proofErr w:type="gramEnd"/>
      <w:r w:rsidR="00C47C3C" w:rsidRPr="00511A64">
        <w:rPr>
          <w:rFonts w:cs="Times New Roman"/>
        </w:rPr>
        <w:t>.</w:t>
      </w:r>
    </w:p>
    <w:p w14:paraId="1C2943B6" w14:textId="3A6E22C8" w:rsidR="00DD7964" w:rsidRPr="00511A64" w:rsidRDefault="00DD7964" w:rsidP="00DD7964">
      <w:pPr>
        <w:ind w:left="360"/>
        <w:rPr>
          <w:rFonts w:cs="Times New Roman"/>
        </w:rPr>
      </w:pPr>
      <w:r w:rsidRPr="00511A64">
        <w:rPr>
          <w:rFonts w:cs="Times New Roman"/>
        </w:rPr>
        <w:t xml:space="preserve">Basic logic </w:t>
      </w:r>
    </w:p>
    <w:p w14:paraId="20C28C74" w14:textId="02660E0A" w:rsidR="006B603D" w:rsidRPr="00511A64" w:rsidRDefault="00DD7964" w:rsidP="006B603D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lastRenderedPageBreak/>
        <w:t>First, r</w:t>
      </w:r>
      <w:r w:rsidR="006B603D" w:rsidRPr="00511A64">
        <w:rPr>
          <w:rFonts w:cs="Times New Roman"/>
        </w:rPr>
        <w:t xml:space="preserve">ead all </w:t>
      </w:r>
      <w:proofErr w:type="gramStart"/>
      <w:r w:rsidR="006B603D" w:rsidRPr="00511A64">
        <w:rPr>
          <w:rFonts w:cs="Times New Roman"/>
        </w:rPr>
        <w:t>10 text</w:t>
      </w:r>
      <w:proofErr w:type="gramEnd"/>
      <w:r w:rsidR="006B603D" w:rsidRPr="00511A64">
        <w:rPr>
          <w:rFonts w:cs="Times New Roman"/>
        </w:rPr>
        <w:t xml:space="preserve"> data</w:t>
      </w:r>
    </w:p>
    <w:p w14:paraId="143CE8DB" w14:textId="75FF8F7A" w:rsidR="004B7559" w:rsidRPr="00511A64" w:rsidRDefault="00DD7964" w:rsidP="00DC459A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Then, </w:t>
      </w:r>
      <w:r w:rsidR="00A25AB4" w:rsidRPr="00511A64">
        <w:rPr>
          <w:rFonts w:cs="Times New Roman"/>
        </w:rPr>
        <w:t>F</w:t>
      </w:r>
      <w:r w:rsidR="00DC459A" w:rsidRPr="00511A64">
        <w:rPr>
          <w:rFonts w:cs="Times New Roman"/>
        </w:rPr>
        <w:t xml:space="preserve">ilter out all the record that do </w:t>
      </w:r>
      <w:proofErr w:type="spellStart"/>
      <w:proofErr w:type="gramStart"/>
      <w:r w:rsidR="00DC459A" w:rsidRPr="00511A64">
        <w:rPr>
          <w:rFonts w:cs="Times New Roman"/>
        </w:rPr>
        <w:t>no</w:t>
      </w:r>
      <w:proofErr w:type="spellEnd"/>
      <w:proofErr w:type="gramEnd"/>
      <w:r w:rsidR="00DC459A" w:rsidRPr="00511A64">
        <w:rPr>
          <w:rFonts w:cs="Times New Roman"/>
        </w:rPr>
        <w:t xml:space="preserve"> have any special behaviour</w:t>
      </w:r>
    </w:p>
    <w:p w14:paraId="71C7D11E" w14:textId="6F380022" w:rsidR="008A471B" w:rsidRPr="00511A64" w:rsidRDefault="008A471B" w:rsidP="008A471B">
      <w:pPr>
        <w:pStyle w:val="ListParagraph"/>
        <w:rPr>
          <w:rFonts w:cs="Times New Roman"/>
        </w:rPr>
      </w:pPr>
      <w:r w:rsidRPr="00511A64">
        <w:rPr>
          <w:rFonts w:cs="Times New Roman"/>
        </w:rPr>
        <w:t>e.g.:</w:t>
      </w:r>
    </w:p>
    <w:p w14:paraId="7540933A" w14:textId="6B7C0FDB" w:rsidR="00AD3536" w:rsidRPr="00511A64" w:rsidRDefault="00AD3536" w:rsidP="008A471B">
      <w:pPr>
        <w:pStyle w:val="ListParagraph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11793062" wp14:editId="7141E1C3">
            <wp:extent cx="2343477" cy="1762371"/>
            <wp:effectExtent l="0" t="0" r="0" b="9525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03D7" w14:textId="2E3DFA5E" w:rsidR="009F4572" w:rsidRPr="00511A64" w:rsidRDefault="009F4572" w:rsidP="008A471B">
      <w:pPr>
        <w:pStyle w:val="ListParagraph"/>
        <w:rPr>
          <w:rFonts w:cs="Times New Roman"/>
        </w:rPr>
      </w:pPr>
      <w:r w:rsidRPr="00511A64">
        <w:rPr>
          <w:rFonts w:cs="Times New Roman"/>
        </w:rPr>
        <w:t xml:space="preserve">In our case, only count the </w:t>
      </w:r>
      <w:r w:rsidR="008829C0" w:rsidRPr="00511A64">
        <w:rPr>
          <w:rFonts w:cs="Times New Roman"/>
        </w:rPr>
        <w:t>line that have more than 8 records</w:t>
      </w:r>
    </w:p>
    <w:p w14:paraId="79E99FBE" w14:textId="2B40327A" w:rsidR="00751A56" w:rsidRPr="00511A64" w:rsidRDefault="00751A56" w:rsidP="008A471B">
      <w:pPr>
        <w:pStyle w:val="ListParagraph"/>
        <w:rPr>
          <w:rFonts w:cs="Times New Roman"/>
        </w:rPr>
      </w:pPr>
      <w:r w:rsidRPr="00511A64">
        <w:rPr>
          <w:rFonts w:cs="Times New Roman"/>
          <w:noProof/>
        </w:rPr>
        <w:drawing>
          <wp:inline distT="0" distB="0" distL="0" distR="0" wp14:anchorId="58DD4A0F" wp14:editId="6EAC6CD6">
            <wp:extent cx="5274310" cy="1981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9B5F3" w14:textId="2E39303E" w:rsidR="00555793" w:rsidRPr="00511A64" w:rsidRDefault="001C5008" w:rsidP="00654B1D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Then </w:t>
      </w:r>
      <w:r w:rsidR="00B81ADF" w:rsidRPr="00511A64">
        <w:rPr>
          <w:rFonts w:cs="Times New Roman"/>
        </w:rPr>
        <w:t xml:space="preserve">use driver, </w:t>
      </w:r>
      <w:proofErr w:type="spellStart"/>
      <w:r w:rsidR="00B81ADF" w:rsidRPr="00511A64">
        <w:rPr>
          <w:rFonts w:cs="Times New Roman"/>
        </w:rPr>
        <w:t>carPlateNumber</w:t>
      </w:r>
      <w:proofErr w:type="spellEnd"/>
      <w:r w:rsidR="00B81ADF" w:rsidRPr="00511A64">
        <w:rPr>
          <w:rFonts w:cs="Times New Roman"/>
        </w:rPr>
        <w:t xml:space="preserve">, Time as a key to sum up all other </w:t>
      </w:r>
      <w:r w:rsidR="00555793" w:rsidRPr="00511A64">
        <w:rPr>
          <w:rFonts w:cs="Times New Roman"/>
        </w:rPr>
        <w:t>behaviour primary in that day</w:t>
      </w:r>
      <w:r w:rsidR="00DD7964" w:rsidRPr="00511A64">
        <w:rPr>
          <w:rFonts w:cs="Times New Roman"/>
        </w:rPr>
        <w:t>.</w:t>
      </w:r>
    </w:p>
    <w:p w14:paraId="4A6BF476" w14:textId="504F4E04" w:rsidR="00654B1D" w:rsidRPr="00511A64" w:rsidRDefault="00AE399C" w:rsidP="00654B1D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Final output as a single </w:t>
      </w:r>
      <w:r w:rsidR="00DD7964" w:rsidRPr="00511A64">
        <w:rPr>
          <w:rFonts w:cs="Times New Roman"/>
        </w:rPr>
        <w:t>csv file</w:t>
      </w:r>
    </w:p>
    <w:p w14:paraId="6BA55C2E" w14:textId="37FE34DF" w:rsidR="00B401E3" w:rsidRPr="00511A64" w:rsidRDefault="001D0FD7" w:rsidP="001D0FD7">
      <w:pPr>
        <w:ind w:left="360"/>
        <w:rPr>
          <w:rFonts w:cs="Times New Roman"/>
          <w:i/>
          <w:iCs/>
        </w:rPr>
      </w:pPr>
      <w:r w:rsidRPr="00511A64">
        <w:rPr>
          <w:rFonts w:cs="Times New Roman"/>
          <w:i/>
          <w:iCs/>
        </w:rPr>
        <w:t xml:space="preserve">Reference: </w:t>
      </w:r>
      <w:proofErr w:type="spellStart"/>
      <w:r w:rsidRPr="00511A64">
        <w:rPr>
          <w:rFonts w:cs="Times New Roman"/>
          <w:i/>
          <w:iCs/>
        </w:rPr>
        <w:t>Huawai</w:t>
      </w:r>
      <w:proofErr w:type="spellEnd"/>
      <w:r w:rsidRPr="00511A64">
        <w:rPr>
          <w:rFonts w:cs="Times New Roman"/>
          <w:i/>
          <w:iCs/>
        </w:rPr>
        <w:t xml:space="preserve"> Driving </w:t>
      </w:r>
      <w:proofErr w:type="spellStart"/>
      <w:r w:rsidRPr="00511A64">
        <w:rPr>
          <w:rFonts w:cs="Times New Roman"/>
          <w:i/>
          <w:iCs/>
        </w:rPr>
        <w:t>Behavior</w:t>
      </w:r>
      <w:proofErr w:type="spellEnd"/>
      <w:r w:rsidRPr="00511A64">
        <w:rPr>
          <w:rFonts w:cs="Times New Roman"/>
          <w:i/>
          <w:iCs/>
        </w:rPr>
        <w:t xml:space="preserve"> Data Analysis [1]</w:t>
      </w:r>
    </w:p>
    <w:p w14:paraId="380B7279" w14:textId="77777777" w:rsidR="00B401E3" w:rsidRPr="00511A64" w:rsidRDefault="00B401E3" w:rsidP="00B401E3">
      <w:pPr>
        <w:ind w:left="360"/>
        <w:rPr>
          <w:rFonts w:cs="Times New Roman"/>
        </w:rPr>
      </w:pPr>
    </w:p>
    <w:p w14:paraId="3B393BB7" w14:textId="16396DE8" w:rsidR="00D20837" w:rsidRPr="00511A64" w:rsidRDefault="00A149DF" w:rsidP="005F4875">
      <w:pPr>
        <w:pStyle w:val="Heading3"/>
        <w:rPr>
          <w:rFonts w:cs="Times New Roman"/>
          <w:b/>
        </w:rPr>
      </w:pPr>
      <w:bookmarkStart w:id="18" w:name="_Toc101709800"/>
      <w:r w:rsidRPr="00511A64">
        <w:rPr>
          <w:rFonts w:cs="Times New Roman"/>
          <w:b/>
        </w:rPr>
        <w:t>Upload</w:t>
      </w:r>
      <w:r w:rsidR="008D3928" w:rsidRPr="00511A64">
        <w:rPr>
          <w:rFonts w:cs="Times New Roman"/>
          <w:b/>
        </w:rPr>
        <w:t xml:space="preserve"> </w:t>
      </w:r>
      <w:r w:rsidRPr="00511A64">
        <w:rPr>
          <w:rFonts w:cs="Times New Roman"/>
          <w:b/>
        </w:rPr>
        <w:t>data</w:t>
      </w:r>
      <w:r w:rsidR="008D3928" w:rsidRPr="00511A64">
        <w:rPr>
          <w:rFonts w:cs="Times New Roman"/>
          <w:b/>
        </w:rPr>
        <w:t xml:space="preserve"> </w:t>
      </w:r>
      <w:r w:rsidRPr="00511A64">
        <w:rPr>
          <w:rFonts w:cs="Times New Roman"/>
          <w:b/>
        </w:rPr>
        <w:t>to</w:t>
      </w:r>
      <w:r w:rsidR="008D3928" w:rsidRPr="00511A64">
        <w:rPr>
          <w:rFonts w:cs="Times New Roman"/>
          <w:b/>
        </w:rPr>
        <w:t xml:space="preserve"> database</w:t>
      </w:r>
      <w:bookmarkEnd w:id="18"/>
    </w:p>
    <w:p w14:paraId="1B85F02E" w14:textId="7432E792" w:rsidR="005913F2" w:rsidRPr="00511A64" w:rsidRDefault="005913F2" w:rsidP="005913F2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>Path: DB/</w:t>
      </w:r>
      <w:r w:rsidR="00B214FC" w:rsidRPr="00511A64">
        <w:rPr>
          <w:rFonts w:cs="Times New Roman"/>
        </w:rPr>
        <w:t>upload_data_to_DB</w:t>
      </w:r>
      <w:r w:rsidRPr="00511A64">
        <w:rPr>
          <w:rFonts w:cs="Times New Roman"/>
        </w:rPr>
        <w:t>.py</w:t>
      </w:r>
    </w:p>
    <w:p w14:paraId="30D82BAD" w14:textId="084041EE" w:rsidR="00A025B3" w:rsidRPr="00511A64" w:rsidRDefault="00A025B3" w:rsidP="005913F2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Upload </w:t>
      </w:r>
      <w:r w:rsidR="003D6D09" w:rsidRPr="00511A64">
        <w:rPr>
          <w:rFonts w:cs="Times New Roman"/>
        </w:rPr>
        <w:t xml:space="preserve">csv data generate </w:t>
      </w:r>
      <w:r w:rsidR="00E872F1" w:rsidRPr="00511A64">
        <w:rPr>
          <w:rFonts w:cs="Times New Roman"/>
        </w:rPr>
        <w:t>by the spark function</w:t>
      </w:r>
    </w:p>
    <w:p w14:paraId="4B863020" w14:textId="4B847181" w:rsidR="00A149DF" w:rsidRPr="00511A64" w:rsidRDefault="00A149DF" w:rsidP="00A149DF">
      <w:pPr>
        <w:rPr>
          <w:rFonts w:cs="Times New Roman"/>
        </w:rPr>
      </w:pPr>
    </w:p>
    <w:p w14:paraId="28B2FF73" w14:textId="5BAE8DCA" w:rsidR="00557778" w:rsidRPr="00511A64" w:rsidRDefault="008D3928" w:rsidP="008D3928">
      <w:pPr>
        <w:pStyle w:val="Heading3"/>
        <w:rPr>
          <w:rFonts w:cs="Times New Roman"/>
          <w:b/>
        </w:rPr>
      </w:pPr>
      <w:bookmarkStart w:id="19" w:name="_Toc101709801"/>
      <w:r w:rsidRPr="00511A64">
        <w:rPr>
          <w:rFonts w:cs="Times New Roman"/>
          <w:b/>
        </w:rPr>
        <w:t>Generate data for real time monitor</w:t>
      </w:r>
      <w:bookmarkEnd w:id="19"/>
    </w:p>
    <w:p w14:paraId="186EE7E4" w14:textId="143D5D03" w:rsidR="007C6472" w:rsidRPr="00511A64" w:rsidRDefault="007C6472" w:rsidP="007C6472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>Path: DB/</w:t>
      </w:r>
      <w:r w:rsidR="002E21DF" w:rsidRPr="00511A64">
        <w:rPr>
          <w:rFonts w:cs="Times New Roman"/>
        </w:rPr>
        <w:t xml:space="preserve"> gen_data_for_monitor.py</w:t>
      </w:r>
    </w:p>
    <w:p w14:paraId="289B584C" w14:textId="71D3593C" w:rsidR="00F751BA" w:rsidRPr="00511A64" w:rsidRDefault="00F751BA" w:rsidP="007C6472">
      <w:pPr>
        <w:pStyle w:val="ListParagraph"/>
        <w:numPr>
          <w:ilvl w:val="0"/>
          <w:numId w:val="9"/>
        </w:numPr>
        <w:rPr>
          <w:rFonts w:cs="Times New Roman"/>
        </w:rPr>
      </w:pPr>
      <w:r w:rsidRPr="00511A64">
        <w:rPr>
          <w:rFonts w:cs="Times New Roman"/>
        </w:rPr>
        <w:t xml:space="preserve">Generate random data for real time </w:t>
      </w:r>
      <w:proofErr w:type="spellStart"/>
      <w:r w:rsidRPr="00511A64">
        <w:rPr>
          <w:rFonts w:cs="Times New Roman"/>
        </w:rPr>
        <w:t>monior</w:t>
      </w:r>
      <w:proofErr w:type="spellEnd"/>
      <w:r w:rsidRPr="00511A64">
        <w:rPr>
          <w:rFonts w:cs="Times New Roman"/>
        </w:rPr>
        <w:t xml:space="preserve"> function</w:t>
      </w:r>
    </w:p>
    <w:p w14:paraId="2FEA40FB" w14:textId="77777777" w:rsidR="0072473E" w:rsidRPr="00511A64" w:rsidRDefault="0072473E" w:rsidP="00A149DF">
      <w:pPr>
        <w:rPr>
          <w:rFonts w:cs="Times New Roman"/>
        </w:rPr>
      </w:pPr>
    </w:p>
    <w:p w14:paraId="41E76259" w14:textId="4FE8D6D7" w:rsidR="0072473E" w:rsidRPr="00511A64" w:rsidRDefault="0072473E" w:rsidP="00A149DF">
      <w:pPr>
        <w:rPr>
          <w:rFonts w:cs="Times New Roman"/>
        </w:rPr>
      </w:pPr>
    </w:p>
    <w:p w14:paraId="3526D94F" w14:textId="75A6BEF4" w:rsidR="0008008E" w:rsidRPr="00511A64" w:rsidRDefault="0008008E" w:rsidP="005C427B">
      <w:pPr>
        <w:pStyle w:val="Heading2"/>
        <w:rPr>
          <w:rFonts w:cs="Times New Roman"/>
          <w:b/>
        </w:rPr>
      </w:pPr>
      <w:bookmarkStart w:id="20" w:name="_Toc101709802"/>
      <w:r w:rsidRPr="00511A64">
        <w:rPr>
          <w:rFonts w:cs="Times New Roman"/>
          <w:b/>
        </w:rPr>
        <w:t>Relationship among them</w:t>
      </w:r>
      <w:bookmarkEnd w:id="20"/>
    </w:p>
    <w:p w14:paraId="749F4912" w14:textId="7DD05EEA" w:rsidR="00A30FC1" w:rsidRPr="00511A64" w:rsidRDefault="0043042A" w:rsidP="00A30FC1">
      <w:pPr>
        <w:rPr>
          <w:rFonts w:cs="Times New Roman"/>
        </w:rPr>
      </w:pPr>
      <w:r>
        <w:rPr>
          <w:rFonts w:cs="Times New Roman"/>
        </w:rPr>
        <w:t xml:space="preserve">Summary and </w:t>
      </w:r>
      <w:proofErr w:type="spellStart"/>
      <w:r>
        <w:rPr>
          <w:rFonts w:cs="Times New Roman"/>
        </w:rPr>
        <w:t>Moniotr</w:t>
      </w:r>
      <w:proofErr w:type="spellEnd"/>
      <w:r>
        <w:rPr>
          <w:rFonts w:cs="Times New Roman"/>
        </w:rPr>
        <w:t xml:space="preserve"> are the </w:t>
      </w:r>
      <w:proofErr w:type="spellStart"/>
      <w:r>
        <w:rPr>
          <w:rFonts w:cs="Times New Roman"/>
        </w:rPr>
        <w:t>fontend</w:t>
      </w:r>
      <w:proofErr w:type="spellEnd"/>
      <w:r>
        <w:rPr>
          <w:rFonts w:cs="Times New Roman"/>
        </w:rPr>
        <w:t xml:space="preserve"> function</w:t>
      </w:r>
    </w:p>
    <w:p w14:paraId="50FF9659" w14:textId="55582FF0" w:rsidR="00621C23" w:rsidRPr="00511A64" w:rsidRDefault="00BB3148" w:rsidP="00A30FC1">
      <w:pPr>
        <w:rPr>
          <w:rFonts w:cs="Times New Roman"/>
        </w:rPr>
      </w:pPr>
      <w:r>
        <w:rPr>
          <w:rFonts w:cs="Times New Roman"/>
        </w:rPr>
        <w:t xml:space="preserve">Summary includes </w:t>
      </w:r>
      <w:r w:rsidR="004934D2">
        <w:rPr>
          <w:rFonts w:cs="Times New Roman"/>
        </w:rPr>
        <w:t xml:space="preserve">functions that are Data and time selection, </w:t>
      </w:r>
      <w:r w:rsidR="00037B04">
        <w:rPr>
          <w:rFonts w:cs="Times New Roman"/>
        </w:rPr>
        <w:t xml:space="preserve">Filter, Generating Bar Chart, and Generating Pie Chart, </w:t>
      </w:r>
      <w:r w:rsidR="00567D8E">
        <w:rPr>
          <w:rFonts w:cs="Times New Roman"/>
        </w:rPr>
        <w:t xml:space="preserve">they all are </w:t>
      </w:r>
      <w:proofErr w:type="spellStart"/>
      <w:r w:rsidR="00567D8E">
        <w:rPr>
          <w:rFonts w:cs="Times New Roman"/>
        </w:rPr>
        <w:t>configed</w:t>
      </w:r>
      <w:proofErr w:type="spellEnd"/>
      <w:r w:rsidR="00567D8E">
        <w:rPr>
          <w:rFonts w:cs="Times New Roman"/>
        </w:rPr>
        <w:t xml:space="preserve"> into a single page for easier browsing. </w:t>
      </w:r>
      <w:r w:rsidR="000062F8">
        <w:rPr>
          <w:rFonts w:cs="Times New Roman"/>
        </w:rPr>
        <w:t>The data used is come from spark processing.</w:t>
      </w:r>
    </w:p>
    <w:p w14:paraId="4F735815" w14:textId="356516A9" w:rsidR="005C427B" w:rsidRPr="00511A64" w:rsidRDefault="008553E8" w:rsidP="005C427B">
      <w:pPr>
        <w:rPr>
          <w:rFonts w:cs="Times New Roman"/>
        </w:rPr>
      </w:pPr>
      <w:r>
        <w:rPr>
          <w:rFonts w:cs="Times New Roman"/>
        </w:rPr>
        <w:t>The Monitor Web Page shows</w:t>
      </w:r>
      <w:r w:rsidR="00040709">
        <w:rPr>
          <w:rFonts w:cs="Times New Roman"/>
        </w:rPr>
        <w:t xml:space="preserve"> the </w:t>
      </w:r>
      <w:r w:rsidR="000D353E">
        <w:rPr>
          <w:rFonts w:cs="Times New Roman"/>
        </w:rPr>
        <w:t xml:space="preserve">real-time driving data generated by using </w:t>
      </w:r>
      <w:r w:rsidR="0043042A">
        <w:rPr>
          <w:rFonts w:cs="Times New Roman"/>
        </w:rPr>
        <w:t>the local script.</w:t>
      </w:r>
    </w:p>
    <w:p w14:paraId="72E87BC0" w14:textId="2DFDD10C" w:rsidR="005C427B" w:rsidRPr="00511A64" w:rsidRDefault="006D237D" w:rsidP="005C427B">
      <w:pPr>
        <w:rPr>
          <w:rFonts w:cs="Times New Roman"/>
        </w:rPr>
      </w:pPr>
      <w:r>
        <w:rPr>
          <w:rFonts w:cs="Times New Roman"/>
        </w:rPr>
        <w:br w:type="page"/>
      </w:r>
    </w:p>
    <w:p w14:paraId="79A26B88" w14:textId="27C78FC4" w:rsidR="009B6D30" w:rsidRPr="00511A64" w:rsidRDefault="005C427B" w:rsidP="005C427B">
      <w:pPr>
        <w:pStyle w:val="Heading1"/>
        <w:rPr>
          <w:rFonts w:cs="Times New Roman"/>
          <w:lang w:val="en-US" w:eastAsia="zh-TW"/>
        </w:rPr>
      </w:pPr>
      <w:bookmarkStart w:id="21" w:name="_Toc101709803"/>
      <w:r w:rsidRPr="00511A64">
        <w:rPr>
          <w:rFonts w:cs="Times New Roman"/>
          <w:lang w:val="en-US" w:eastAsia="zh-TW"/>
        </w:rPr>
        <w:lastRenderedPageBreak/>
        <w:t>System architecture</w:t>
      </w:r>
      <w:bookmarkEnd w:id="21"/>
    </w:p>
    <w:p w14:paraId="2DE30D40" w14:textId="4589F96C" w:rsidR="005C427B" w:rsidRPr="00511A64" w:rsidRDefault="005C427B" w:rsidP="005C427B">
      <w:p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(System architecture to show how you orchestrate the AWS services.)</w:t>
      </w:r>
    </w:p>
    <w:p w14:paraId="261CFC36" w14:textId="77777777" w:rsidR="003F761B" w:rsidRDefault="003F761B" w:rsidP="005C427B">
      <w:pPr>
        <w:rPr>
          <w:rFonts w:cs="Times New Roman"/>
          <w:noProof/>
          <w:lang w:val="en-US" w:eastAsia="zh-TW"/>
        </w:rPr>
      </w:pPr>
    </w:p>
    <w:p w14:paraId="59ECBDD5" w14:textId="143A5EF2" w:rsidR="00850933" w:rsidRDefault="003F761B" w:rsidP="005C427B">
      <w:pPr>
        <w:rPr>
          <w:rFonts w:cs="Times New Roman"/>
          <w:lang w:val="en-US" w:eastAsia="zh-TW"/>
        </w:rPr>
      </w:pPr>
      <w:r>
        <w:rPr>
          <w:rFonts w:cs="Times New Roman"/>
          <w:noProof/>
          <w:lang w:val="en-US" w:eastAsia="zh-TW"/>
        </w:rPr>
        <w:drawing>
          <wp:inline distT="0" distB="0" distL="0" distR="0" wp14:anchorId="054C37AA" wp14:editId="4D6D213D">
            <wp:extent cx="5257800" cy="2324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A9672" w14:textId="7D497DC4" w:rsidR="005C427B" w:rsidRPr="00511A64" w:rsidRDefault="005C427B" w:rsidP="005C427B">
      <w:pPr>
        <w:rPr>
          <w:rFonts w:cs="Times New Roman"/>
          <w:lang w:val="en-US" w:eastAsia="zh-TW"/>
        </w:rPr>
      </w:pPr>
    </w:p>
    <w:p w14:paraId="4A4F99E8" w14:textId="4AAC976A" w:rsidR="003821B5" w:rsidRPr="00511A64" w:rsidRDefault="003821B5" w:rsidP="003821B5">
      <w:pPr>
        <w:pStyle w:val="Heading1"/>
        <w:rPr>
          <w:rFonts w:cs="Times New Roman"/>
          <w:lang w:val="en-US" w:eastAsia="zh-TW"/>
        </w:rPr>
      </w:pPr>
      <w:bookmarkStart w:id="22" w:name="_Toc101709804"/>
      <w:r w:rsidRPr="00511A64">
        <w:rPr>
          <w:rFonts w:cs="Times New Roman"/>
          <w:lang w:val="en-US" w:eastAsia="zh-TW"/>
        </w:rPr>
        <w:t>Deployment procedures</w:t>
      </w:r>
      <w:bookmarkEnd w:id="22"/>
    </w:p>
    <w:p w14:paraId="07253351" w14:textId="36B81D84" w:rsidR="005C427B" w:rsidRPr="00511A64" w:rsidRDefault="003821B5" w:rsidP="002306AA">
      <w:pPr>
        <w:pStyle w:val="Heading2"/>
        <w:tabs>
          <w:tab w:val="left" w:pos="2820"/>
        </w:tabs>
        <w:rPr>
          <w:rFonts w:cs="Times New Roman"/>
          <w:lang w:val="en-US" w:eastAsia="zh-TW"/>
        </w:rPr>
      </w:pPr>
      <w:bookmarkStart w:id="23" w:name="_Toc101709805"/>
      <w:r w:rsidRPr="00511A64">
        <w:rPr>
          <w:rFonts w:cs="Times New Roman"/>
          <w:lang w:val="en-US" w:eastAsia="zh-TW"/>
        </w:rPr>
        <w:t>Operations in AWS</w:t>
      </w:r>
      <w:bookmarkEnd w:id="23"/>
    </w:p>
    <w:p w14:paraId="561151D6" w14:textId="5CB087FF" w:rsidR="002306AA" w:rsidRPr="00511A64" w:rsidRDefault="007C4015" w:rsidP="007C4015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Create storage Buckets</w:t>
      </w:r>
    </w:p>
    <w:p w14:paraId="63F4ED21" w14:textId="0A70F544" w:rsidR="007C4015" w:rsidRPr="00511A64" w:rsidRDefault="00A74749" w:rsidP="007C4015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2A7DF18B" wp14:editId="4ABCBB23">
            <wp:extent cx="5274310" cy="487045"/>
            <wp:effectExtent l="0" t="0" r="254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3F8B9" w14:textId="77777777" w:rsidR="003B55D8" w:rsidRPr="00511A64" w:rsidRDefault="003B55D8" w:rsidP="007C4015">
      <w:pPr>
        <w:pStyle w:val="ListParagraph"/>
        <w:rPr>
          <w:rFonts w:cs="Times New Roman"/>
          <w:lang w:val="en-US" w:eastAsia="zh-TW"/>
        </w:rPr>
      </w:pPr>
    </w:p>
    <w:p w14:paraId="315DF985" w14:textId="65A974A6" w:rsidR="00975796" w:rsidRPr="00511A64" w:rsidRDefault="00975796" w:rsidP="00975796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Upload the </w:t>
      </w:r>
      <w:r w:rsidR="000060E3" w:rsidRPr="00511A64">
        <w:rPr>
          <w:rFonts w:cs="Times New Roman"/>
          <w:lang w:val="en-US" w:eastAsia="zh-TW"/>
        </w:rPr>
        <w:t>python script and data to the bucket</w:t>
      </w:r>
    </w:p>
    <w:p w14:paraId="0D62FCF7" w14:textId="757C837D" w:rsidR="000060E3" w:rsidRPr="00511A64" w:rsidRDefault="000060E3" w:rsidP="000060E3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5108E9B0" wp14:editId="6CAE4AE7">
            <wp:extent cx="4915535" cy="1428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535" cy="142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9A33A" w14:textId="33F7E88A" w:rsidR="00A74749" w:rsidRPr="00511A64" w:rsidRDefault="000060E3" w:rsidP="007C4015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b/>
          <w:bCs/>
          <w:lang w:val="en-US" w:eastAsia="zh-TW"/>
        </w:rPr>
        <w:t>data/</w:t>
      </w:r>
      <w:r w:rsidRPr="00511A64">
        <w:rPr>
          <w:rFonts w:cs="Times New Roman"/>
          <w:lang w:val="en-US" w:eastAsia="zh-TW"/>
        </w:rPr>
        <w:t xml:space="preserve"> storing the 10 </w:t>
      </w:r>
      <w:proofErr w:type="spellStart"/>
      <w:r w:rsidRPr="00511A64">
        <w:rPr>
          <w:rFonts w:cs="Times New Roman"/>
          <w:lang w:val="en-US" w:eastAsia="zh-TW"/>
        </w:rPr>
        <w:t>orginal</w:t>
      </w:r>
      <w:proofErr w:type="spellEnd"/>
      <w:r w:rsidRPr="00511A64">
        <w:rPr>
          <w:rFonts w:cs="Times New Roman"/>
          <w:lang w:val="en-US" w:eastAsia="zh-TW"/>
        </w:rPr>
        <w:t xml:space="preserve"> data</w:t>
      </w:r>
    </w:p>
    <w:p w14:paraId="35B3B972" w14:textId="079B9D0A" w:rsidR="000060E3" w:rsidRPr="00511A64" w:rsidRDefault="000060E3" w:rsidP="007C4015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b/>
          <w:bCs/>
          <w:lang w:val="en-US" w:eastAsia="zh-TW"/>
        </w:rPr>
        <w:t>output/</w:t>
      </w:r>
      <w:r w:rsidRPr="00511A64">
        <w:rPr>
          <w:rFonts w:cs="Times New Roman"/>
          <w:lang w:val="en-US" w:eastAsia="zh-TW"/>
        </w:rPr>
        <w:t xml:space="preserve"> use to store the csv output after running the python script</w:t>
      </w:r>
    </w:p>
    <w:p w14:paraId="0B6C9E21" w14:textId="4B8648BA" w:rsidR="00842CAE" w:rsidRPr="00511A64" w:rsidRDefault="000060E3" w:rsidP="007C4015">
      <w:pPr>
        <w:pStyle w:val="ListParagraph"/>
        <w:rPr>
          <w:rFonts w:cs="Times New Roman"/>
          <w:b/>
          <w:bCs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and the </w:t>
      </w:r>
      <w:r w:rsidRPr="00511A64">
        <w:rPr>
          <w:rFonts w:cs="Times New Roman"/>
          <w:b/>
          <w:bCs/>
          <w:lang w:val="en-US" w:eastAsia="zh-TW"/>
        </w:rPr>
        <w:t>python script</w:t>
      </w:r>
    </w:p>
    <w:p w14:paraId="200A7063" w14:textId="16B2A6BA" w:rsidR="000060E3" w:rsidRPr="00511A64" w:rsidRDefault="000060E3" w:rsidP="00842CAE">
      <w:pPr>
        <w:rPr>
          <w:rFonts w:cs="Times New Roman"/>
          <w:lang w:val="en-US" w:eastAsia="zh-TW"/>
        </w:rPr>
      </w:pPr>
    </w:p>
    <w:p w14:paraId="1BFC45C6" w14:textId="321BBC94" w:rsidR="000060E3" w:rsidRPr="00511A64" w:rsidRDefault="00482E24" w:rsidP="00482E24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Setup EMR</w:t>
      </w:r>
    </w:p>
    <w:p w14:paraId="09EEBD18" w14:textId="10914D7D" w:rsidR="003B55D8" w:rsidRPr="006D237D" w:rsidRDefault="00967639" w:rsidP="006D237D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004DEFD2" wp14:editId="48F5F95F">
            <wp:extent cx="4344006" cy="1009791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37D">
        <w:rPr>
          <w:rFonts w:cs="Times New Roman"/>
          <w:lang w:val="en-US" w:eastAsia="zh-TW"/>
        </w:rPr>
        <w:br w:type="page"/>
      </w:r>
    </w:p>
    <w:p w14:paraId="677A95CD" w14:textId="184301BA" w:rsidR="00B62A42" w:rsidRPr="00511A64" w:rsidRDefault="00967639" w:rsidP="00967639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lastRenderedPageBreak/>
        <w:t>Add Step</w:t>
      </w:r>
    </w:p>
    <w:p w14:paraId="1E03C141" w14:textId="2851FC0F" w:rsidR="00842CAE" w:rsidRPr="00511A64" w:rsidRDefault="00340ED1" w:rsidP="00B62A42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49E67C0B" wp14:editId="357A566B">
            <wp:extent cx="4859020" cy="282545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66" cy="28320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7968EF" w14:textId="35A200CE" w:rsidR="00340ED1" w:rsidRPr="00511A64" w:rsidRDefault="00340ED1" w:rsidP="00B62A42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(</w:t>
      </w:r>
      <w:proofErr w:type="gramStart"/>
      <w:r w:rsidRPr="00511A64">
        <w:rPr>
          <w:rFonts w:cs="Times New Roman"/>
          <w:lang w:val="en-US" w:eastAsia="zh-TW"/>
        </w:rPr>
        <w:t>hard</w:t>
      </w:r>
      <w:proofErr w:type="gramEnd"/>
      <w:r w:rsidRPr="00511A64">
        <w:rPr>
          <w:rFonts w:cs="Times New Roman"/>
          <w:lang w:val="en-US" w:eastAsia="zh-TW"/>
        </w:rPr>
        <w:t xml:space="preserve"> code path, no </w:t>
      </w:r>
      <w:proofErr w:type="spellStart"/>
      <w:r w:rsidRPr="00511A64">
        <w:rPr>
          <w:rFonts w:cs="Times New Roman"/>
          <w:lang w:val="en-US" w:eastAsia="zh-TW"/>
        </w:rPr>
        <w:t>args</w:t>
      </w:r>
      <w:proofErr w:type="spellEnd"/>
      <w:r w:rsidRPr="00511A64">
        <w:rPr>
          <w:rFonts w:cs="Times New Roman"/>
          <w:lang w:val="en-US" w:eastAsia="zh-TW"/>
        </w:rPr>
        <w:t xml:space="preserve"> are needed)</w:t>
      </w:r>
    </w:p>
    <w:p w14:paraId="50E792CD" w14:textId="77777777" w:rsidR="003B55D8" w:rsidRPr="00511A64" w:rsidRDefault="003B55D8" w:rsidP="00B62A42">
      <w:pPr>
        <w:pStyle w:val="ListParagraph"/>
        <w:rPr>
          <w:rFonts w:cs="Times New Roman"/>
          <w:lang w:val="en-US" w:eastAsia="zh-TW"/>
        </w:rPr>
      </w:pPr>
    </w:p>
    <w:p w14:paraId="1B58CF9A" w14:textId="146517D7" w:rsidR="00FF5631" w:rsidRPr="00511A64" w:rsidRDefault="003B55D8" w:rsidP="003B55D8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Wait for complete</w:t>
      </w:r>
    </w:p>
    <w:p w14:paraId="2FF63BE9" w14:textId="42029FB4" w:rsidR="003B55D8" w:rsidRPr="00511A64" w:rsidRDefault="003B55D8" w:rsidP="003B55D8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79B591BB" wp14:editId="3C288A79">
            <wp:extent cx="4886325" cy="506516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12181" cy="50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FF935" w14:textId="77777777" w:rsidR="003B55D8" w:rsidRPr="00511A64" w:rsidRDefault="003B55D8" w:rsidP="003B55D8">
      <w:pPr>
        <w:pStyle w:val="ListParagraph"/>
        <w:rPr>
          <w:rFonts w:cs="Times New Roman"/>
          <w:lang w:val="en-US" w:eastAsia="zh-TW"/>
        </w:rPr>
      </w:pPr>
    </w:p>
    <w:p w14:paraId="2DB2B4CD" w14:textId="0D82E494" w:rsidR="003B55D8" w:rsidRPr="00511A64" w:rsidRDefault="004B42AC" w:rsidP="003B55D8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Find the csv in S3://comp4442-group-project</w:t>
      </w:r>
      <w:r w:rsidR="003C5D5E" w:rsidRPr="00511A64">
        <w:rPr>
          <w:rFonts w:cs="Times New Roman"/>
          <w:lang w:val="en-US" w:eastAsia="zh-TW"/>
        </w:rPr>
        <w:t>/</w:t>
      </w:r>
      <w:r w:rsidRPr="00511A64">
        <w:rPr>
          <w:rFonts w:cs="Times New Roman"/>
          <w:lang w:val="en-US" w:eastAsia="zh-TW"/>
        </w:rPr>
        <w:t>output/</w:t>
      </w:r>
    </w:p>
    <w:p w14:paraId="009C820B" w14:textId="776C0717" w:rsidR="003C5D5E" w:rsidRPr="00511A64" w:rsidRDefault="003C5D5E" w:rsidP="003C5D5E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12200065" wp14:editId="5DC5411A">
            <wp:extent cx="4563110" cy="873978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391" cy="877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A2FE41" w14:textId="77777777" w:rsidR="003C5D5E" w:rsidRPr="00511A64" w:rsidRDefault="003C5D5E" w:rsidP="003C5D5E">
      <w:pPr>
        <w:pStyle w:val="ListParagraph"/>
        <w:rPr>
          <w:rFonts w:cs="Times New Roman"/>
          <w:lang w:val="en-US" w:eastAsia="zh-TW"/>
        </w:rPr>
      </w:pPr>
    </w:p>
    <w:p w14:paraId="30BC9C25" w14:textId="5096918D" w:rsidR="003C5D5E" w:rsidRPr="00511A64" w:rsidRDefault="003C5D5E" w:rsidP="003C5D5E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Download the csv and store in local</w:t>
      </w:r>
    </w:p>
    <w:p w14:paraId="2080D8E4" w14:textId="4BA2EBBD" w:rsidR="003C5D5E" w:rsidRPr="00511A64" w:rsidRDefault="000863B4" w:rsidP="000863B4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Set up AWS RDS database</w:t>
      </w:r>
    </w:p>
    <w:p w14:paraId="5F2ABBB2" w14:textId="5EB2DB5A" w:rsidR="000863B4" w:rsidRPr="00511A64" w:rsidRDefault="000863B4" w:rsidP="000863B4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1A3F10A4" wp14:editId="54656C37">
            <wp:extent cx="4601845" cy="1216943"/>
            <wp:effectExtent l="0" t="0" r="825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046" cy="12217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387E78" w14:textId="3B5483C7" w:rsidR="000863B4" w:rsidRPr="00511A64" w:rsidRDefault="000863B4" w:rsidP="000863B4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Add </w:t>
      </w:r>
      <w:proofErr w:type="gramStart"/>
      <w:r w:rsidRPr="00511A64">
        <w:rPr>
          <w:rFonts w:cs="Times New Roman"/>
          <w:lang w:val="en-US" w:eastAsia="zh-TW"/>
        </w:rPr>
        <w:t>groupmate</w:t>
      </w:r>
      <w:r w:rsidR="002F2CAF" w:rsidRPr="00511A64">
        <w:rPr>
          <w:rFonts w:cs="Times New Roman"/>
          <w:lang w:val="en-US" w:eastAsia="zh-TW"/>
        </w:rPr>
        <w:t>’s</w:t>
      </w:r>
      <w:r w:rsidR="00B912ED" w:rsidRPr="00511A64">
        <w:rPr>
          <w:rFonts w:cs="Times New Roman"/>
          <w:lang w:val="en-US" w:eastAsia="zh-TW"/>
        </w:rPr>
        <w:t xml:space="preserve"> </w:t>
      </w:r>
      <w:r w:rsidRPr="00511A64">
        <w:rPr>
          <w:rFonts w:cs="Times New Roman"/>
          <w:lang w:val="en-US" w:eastAsia="zh-TW"/>
        </w:rPr>
        <w:t xml:space="preserve"> IP</w:t>
      </w:r>
      <w:proofErr w:type="gramEnd"/>
      <w:r w:rsidRPr="00511A64">
        <w:rPr>
          <w:rFonts w:cs="Times New Roman"/>
          <w:lang w:val="en-US" w:eastAsia="zh-TW"/>
        </w:rPr>
        <w:t xml:space="preserve"> and </w:t>
      </w:r>
      <w:r w:rsidR="00383AE0" w:rsidRPr="00511A64">
        <w:rPr>
          <w:rFonts w:cs="Times New Roman"/>
          <w:lang w:val="en-US" w:eastAsia="zh-TW"/>
        </w:rPr>
        <w:t xml:space="preserve">0.0.0.0/0 to </w:t>
      </w:r>
      <w:r w:rsidR="002F2CAF" w:rsidRPr="00511A64">
        <w:rPr>
          <w:rFonts w:cs="Times New Roman"/>
          <w:lang w:val="en-US" w:eastAsia="zh-TW"/>
        </w:rPr>
        <w:t>security Inbound rule</w:t>
      </w:r>
    </w:p>
    <w:p w14:paraId="593E65DE" w14:textId="6E22DEFB" w:rsidR="006D237D" w:rsidRDefault="00776F69" w:rsidP="002F2CAF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166D0EEC" wp14:editId="44614A67">
            <wp:extent cx="4552950" cy="1052452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80518" cy="10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D39E5" w14:textId="227D49EE" w:rsidR="002F2CAF" w:rsidRPr="006D237D" w:rsidRDefault="006D237D" w:rsidP="006D237D">
      <w:pPr>
        <w:rPr>
          <w:rFonts w:cs="Times New Roman"/>
          <w:lang w:val="en-US" w:eastAsia="zh-TW"/>
        </w:rPr>
      </w:pPr>
      <w:r>
        <w:rPr>
          <w:rFonts w:cs="Times New Roman"/>
          <w:lang w:val="en-US" w:eastAsia="zh-TW"/>
        </w:rPr>
        <w:br w:type="page"/>
      </w:r>
    </w:p>
    <w:p w14:paraId="61A86F9A" w14:textId="5EDD9343" w:rsidR="00776F69" w:rsidRPr="00511A64" w:rsidRDefault="00097F1C" w:rsidP="00097F1C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lastRenderedPageBreak/>
        <w:t>Setup MySQL workbench</w:t>
      </w:r>
    </w:p>
    <w:p w14:paraId="2779AB9B" w14:textId="653F7813" w:rsidR="00097F1C" w:rsidRPr="00850933" w:rsidRDefault="00D240F6" w:rsidP="006D237D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1DEBE368" wp14:editId="7D7FCEA4">
            <wp:extent cx="2800741" cy="1762371"/>
            <wp:effectExtent l="0" t="0" r="0" b="9525"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D60D" w14:textId="53C1ED9E" w:rsidR="001E2DB0" w:rsidRPr="00511A64" w:rsidRDefault="001E2DB0" w:rsidP="001E2DB0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Copy the </w:t>
      </w:r>
      <w:r w:rsidR="00FD3ACD" w:rsidRPr="00511A64">
        <w:rPr>
          <w:rFonts w:cs="Times New Roman"/>
          <w:lang w:val="en-US" w:eastAsia="zh-TW"/>
        </w:rPr>
        <w:t>create table query in DB/</w:t>
      </w:r>
      <w:proofErr w:type="spellStart"/>
      <w:r w:rsidR="00FD3ACD" w:rsidRPr="00511A64">
        <w:rPr>
          <w:rFonts w:cs="Times New Roman"/>
          <w:lang w:val="en-US" w:eastAsia="zh-TW"/>
        </w:rPr>
        <w:t>initDB.sql</w:t>
      </w:r>
      <w:proofErr w:type="spellEnd"/>
      <w:r w:rsidR="00FD3ACD" w:rsidRPr="00511A64">
        <w:rPr>
          <w:rFonts w:cs="Times New Roman"/>
          <w:lang w:val="en-US" w:eastAsia="zh-TW"/>
        </w:rPr>
        <w:t xml:space="preserve"> and execute it</w:t>
      </w:r>
      <w:r w:rsidR="00842181" w:rsidRPr="00511A64">
        <w:rPr>
          <w:rFonts w:cs="Times New Roman"/>
          <w:lang w:val="en-US" w:eastAsia="zh-TW"/>
        </w:rPr>
        <w:t xml:space="preserve"> to create </w:t>
      </w:r>
      <w:proofErr w:type="spellStart"/>
      <w:r w:rsidR="00081754" w:rsidRPr="00511A64">
        <w:rPr>
          <w:rFonts w:cs="Times New Roman"/>
          <w:lang w:val="en-US" w:eastAsia="zh-TW"/>
        </w:rPr>
        <w:t>DrivingRecords</w:t>
      </w:r>
      <w:proofErr w:type="spellEnd"/>
      <w:r w:rsidR="00081754" w:rsidRPr="00511A64">
        <w:rPr>
          <w:rFonts w:cs="Times New Roman"/>
          <w:lang w:val="en-US" w:eastAsia="zh-TW"/>
        </w:rPr>
        <w:t xml:space="preserve"> and Monitor tables.</w:t>
      </w:r>
    </w:p>
    <w:p w14:paraId="57750633" w14:textId="30AFDDD1" w:rsidR="008E4107" w:rsidRPr="00511A64" w:rsidRDefault="008E4107" w:rsidP="00FD3ACD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51C67F78" wp14:editId="1A6C9A69">
            <wp:extent cx="4629150" cy="4735599"/>
            <wp:effectExtent l="0" t="0" r="0" b="825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30550" cy="473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50AE6" w14:textId="6A07403A" w:rsidR="00FD3ACD" w:rsidRPr="00511A64" w:rsidRDefault="00FD3ACD" w:rsidP="008E4107">
      <w:pPr>
        <w:rPr>
          <w:rFonts w:cs="Times New Roman"/>
          <w:lang w:val="en-US" w:eastAsia="zh-TW"/>
        </w:rPr>
      </w:pPr>
    </w:p>
    <w:p w14:paraId="2020A5DB" w14:textId="4A2ACA2C" w:rsidR="00D240F6" w:rsidRPr="00511A64" w:rsidRDefault="008807C2" w:rsidP="00D240F6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 Run </w:t>
      </w:r>
      <w:r w:rsidR="00F95EE1" w:rsidRPr="00511A64">
        <w:rPr>
          <w:rFonts w:cs="Times New Roman"/>
          <w:lang w:val="en-US" w:eastAsia="zh-TW"/>
        </w:rPr>
        <w:t>upload_data_to_DB.py to upload the csv data to DB</w:t>
      </w:r>
    </w:p>
    <w:p w14:paraId="5E6C43EC" w14:textId="5410E2D5" w:rsidR="00F95EE1" w:rsidRPr="00511A64" w:rsidRDefault="007C7507" w:rsidP="007C7507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python upload_data_to_DB.py</w:t>
      </w:r>
    </w:p>
    <w:p w14:paraId="169822EE" w14:textId="77777777" w:rsidR="00105387" w:rsidRPr="00511A64" w:rsidRDefault="00105387" w:rsidP="007C7507">
      <w:pPr>
        <w:pStyle w:val="ListParagraph"/>
        <w:rPr>
          <w:rFonts w:cs="Times New Roman"/>
          <w:lang w:val="en-US" w:eastAsia="zh-TW"/>
        </w:rPr>
      </w:pPr>
    </w:p>
    <w:p w14:paraId="3578BB9A" w14:textId="0496AFCD" w:rsidR="007C7507" w:rsidRPr="00511A64" w:rsidRDefault="007C7507" w:rsidP="007C7507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Develop the Flask </w:t>
      </w:r>
      <w:r w:rsidR="00D53142" w:rsidRPr="00511A64">
        <w:rPr>
          <w:rFonts w:cs="Times New Roman"/>
          <w:lang w:val="en-US" w:eastAsia="zh-TW"/>
        </w:rPr>
        <w:t>application</w:t>
      </w:r>
      <w:r w:rsidR="00105387" w:rsidRPr="00511A64">
        <w:rPr>
          <w:rFonts w:cs="Times New Roman"/>
          <w:lang w:val="en-US" w:eastAsia="zh-TW"/>
        </w:rPr>
        <w:t xml:space="preserve"> locally</w:t>
      </w:r>
    </w:p>
    <w:p w14:paraId="549DF5FE" w14:textId="0A16F5A2" w:rsidR="00105387" w:rsidRPr="00511A64" w:rsidRDefault="00FF6820" w:rsidP="00105387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p</w:t>
      </w:r>
      <w:r w:rsidR="00105387" w:rsidRPr="00511A64">
        <w:rPr>
          <w:rFonts w:cs="Times New Roman"/>
          <w:lang w:val="en-US" w:eastAsia="zh-TW"/>
        </w:rPr>
        <w:t>ython application.py</w:t>
      </w:r>
    </w:p>
    <w:p w14:paraId="7095244F" w14:textId="6B932542" w:rsidR="005B0A83" w:rsidRPr="00785798" w:rsidRDefault="00785798" w:rsidP="00785798">
      <w:pPr>
        <w:rPr>
          <w:rFonts w:cs="Times New Roman"/>
          <w:lang w:val="en-US" w:eastAsia="zh-TW"/>
        </w:rPr>
      </w:pPr>
      <w:r>
        <w:rPr>
          <w:rFonts w:cs="Times New Roman"/>
          <w:lang w:val="en-US" w:eastAsia="zh-TW"/>
        </w:rPr>
        <w:br w:type="page"/>
      </w:r>
    </w:p>
    <w:p w14:paraId="1E5AB963" w14:textId="10F8550C" w:rsidR="00FF6820" w:rsidRPr="00511A64" w:rsidRDefault="002F7FD2" w:rsidP="002F7FD2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lastRenderedPageBreak/>
        <w:t>Load balancer</w:t>
      </w:r>
    </w:p>
    <w:p w14:paraId="29ADD2EF" w14:textId="07093DE1" w:rsidR="002F7FD2" w:rsidRPr="00850933" w:rsidRDefault="001D736E" w:rsidP="00850933">
      <w:pPr>
        <w:ind w:left="720"/>
        <w:rPr>
          <w:rFonts w:cs="Times New Roman"/>
          <w:lang w:val="en-US" w:eastAsia="zh-TW"/>
        </w:rPr>
      </w:pPr>
      <w:r>
        <w:rPr>
          <w:noProof/>
        </w:rPr>
        <w:drawing>
          <wp:inline distT="0" distB="0" distL="0" distR="0" wp14:anchorId="2F566A87" wp14:editId="25DC86CD">
            <wp:extent cx="5274310" cy="1779905"/>
            <wp:effectExtent l="0" t="0" r="254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CD0F" w14:textId="19BA5E1C" w:rsidR="00A33336" w:rsidRPr="00511A64" w:rsidRDefault="00AD1BFE" w:rsidP="00A33336">
      <w:pPr>
        <w:pStyle w:val="ListParagraph"/>
        <w:numPr>
          <w:ilvl w:val="0"/>
          <w:numId w:val="12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Deploy the Flask app to </w:t>
      </w:r>
      <w:r w:rsidR="003E016E" w:rsidRPr="00511A64">
        <w:rPr>
          <w:rFonts w:cs="Times New Roman"/>
          <w:lang w:val="en-US" w:eastAsia="zh-TW"/>
        </w:rPr>
        <w:t>AWS El</w:t>
      </w:r>
      <w:r w:rsidR="002D7CA3" w:rsidRPr="00511A64">
        <w:rPr>
          <w:rFonts w:cs="Times New Roman"/>
          <w:lang w:val="en-US" w:eastAsia="zh-TW"/>
        </w:rPr>
        <w:t>astic Beanstalk</w:t>
      </w:r>
    </w:p>
    <w:p w14:paraId="5F346EA6" w14:textId="427CFE2B" w:rsidR="002D7CA3" w:rsidRPr="00511A64" w:rsidRDefault="004F6973" w:rsidP="002D7CA3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noProof/>
          <w:lang w:val="en-US" w:eastAsia="zh-TW"/>
        </w:rPr>
        <w:drawing>
          <wp:inline distT="0" distB="0" distL="0" distR="0" wp14:anchorId="502F816D" wp14:editId="159E9DFB">
            <wp:extent cx="4600575" cy="1311601"/>
            <wp:effectExtent l="0" t="0" r="0" b="317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19145" cy="131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6E032" w14:textId="0418EDBA" w:rsidR="003D6096" w:rsidRPr="00511A64" w:rsidRDefault="003D6096" w:rsidP="002D7CA3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url: </w:t>
      </w:r>
      <w:hyperlink r:id="rId38" w:history="1">
        <w:r w:rsidRPr="00511A64">
          <w:rPr>
            <w:rStyle w:val="Hyperlink"/>
            <w:rFonts w:cs="Times New Roman"/>
            <w:lang w:val="en-US" w:eastAsia="zh-TW"/>
          </w:rPr>
          <w:t>http://web-env.eba-qttvhmqs.us-east-1.elasticbeanstalk.com/</w:t>
        </w:r>
      </w:hyperlink>
    </w:p>
    <w:p w14:paraId="48E9FCCF" w14:textId="77777777" w:rsidR="00023230" w:rsidRPr="00511A64" w:rsidRDefault="00023230" w:rsidP="002D7CA3">
      <w:pPr>
        <w:pStyle w:val="ListParagraph"/>
        <w:rPr>
          <w:rFonts w:cs="Times New Roman"/>
          <w:lang w:val="en-US" w:eastAsia="zh-TW"/>
        </w:rPr>
      </w:pPr>
    </w:p>
    <w:p w14:paraId="182E7E07" w14:textId="758335FF" w:rsidR="003D6096" w:rsidRPr="00511A64" w:rsidRDefault="00456BE4" w:rsidP="002D7CA3">
      <w:pPr>
        <w:pStyle w:val="ListParagraph"/>
        <w:rPr>
          <w:rFonts w:cs="Times New Roman"/>
          <w:lang w:val="en-US" w:eastAsia="zh-TW"/>
        </w:rPr>
      </w:pPr>
      <w:r w:rsidRPr="00456BE4">
        <w:rPr>
          <w:rFonts w:cs="Times New Roman"/>
          <w:noProof/>
          <w:lang w:val="en-US" w:eastAsia="zh-TW"/>
        </w:rPr>
        <w:drawing>
          <wp:inline distT="0" distB="0" distL="0" distR="0" wp14:anchorId="45BB61A9" wp14:editId="7EA8E306">
            <wp:extent cx="4601993" cy="1990725"/>
            <wp:effectExtent l="0" t="0" r="8255" b="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14793" cy="199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63D7" w14:textId="77777777" w:rsidR="00023230" w:rsidRPr="00511A64" w:rsidRDefault="00023230" w:rsidP="002D7CA3">
      <w:pPr>
        <w:pStyle w:val="ListParagraph"/>
        <w:rPr>
          <w:rFonts w:cs="Times New Roman"/>
          <w:lang w:val="en-US" w:eastAsia="zh-TW"/>
        </w:rPr>
      </w:pPr>
    </w:p>
    <w:p w14:paraId="3FB22DD7" w14:textId="11B2615D" w:rsidR="003821B5" w:rsidRPr="00511A64" w:rsidRDefault="003821B5" w:rsidP="003821B5">
      <w:pPr>
        <w:pStyle w:val="Heading2"/>
        <w:rPr>
          <w:rFonts w:cs="Times New Roman"/>
          <w:lang w:val="en-US" w:eastAsia="zh-TW"/>
        </w:rPr>
      </w:pPr>
      <w:bookmarkStart w:id="24" w:name="_Toc101709806"/>
      <w:r w:rsidRPr="00511A64">
        <w:rPr>
          <w:rFonts w:cs="Times New Roman"/>
          <w:lang w:val="en-US" w:eastAsia="zh-TW"/>
        </w:rPr>
        <w:t>Scripts to be executed locally</w:t>
      </w:r>
      <w:bookmarkEnd w:id="24"/>
    </w:p>
    <w:p w14:paraId="034DF4F2" w14:textId="6ABF55CC" w:rsidR="003821B5" w:rsidRPr="00511A64" w:rsidRDefault="003821B5" w:rsidP="003821B5">
      <w:pPr>
        <w:rPr>
          <w:rFonts w:cs="Times New Roman"/>
          <w:lang w:val="en-US" w:eastAsia="zh-TW"/>
        </w:rPr>
      </w:pPr>
    </w:p>
    <w:p w14:paraId="699D0EE5" w14:textId="7592F2F8" w:rsidR="00065DBB" w:rsidRPr="00511A64" w:rsidRDefault="00065DBB" w:rsidP="00065DBB">
      <w:pPr>
        <w:pStyle w:val="ListParagraph"/>
        <w:numPr>
          <w:ilvl w:val="0"/>
          <w:numId w:val="13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DB/</w:t>
      </w:r>
      <w:r w:rsidRPr="00511A64">
        <w:rPr>
          <w:rFonts w:cs="Times New Roman"/>
        </w:rPr>
        <w:t xml:space="preserve"> </w:t>
      </w:r>
      <w:r w:rsidRPr="00511A64">
        <w:rPr>
          <w:rFonts w:cs="Times New Roman"/>
          <w:lang w:val="en-US" w:eastAsia="zh-TW"/>
        </w:rPr>
        <w:t>upload_data_to_DB.py</w:t>
      </w:r>
    </w:p>
    <w:p w14:paraId="6DE91ACA" w14:textId="1BD1235D" w:rsidR="00065DBB" w:rsidRPr="00511A64" w:rsidRDefault="00065DBB" w:rsidP="00065DBB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Use once to upload the </w:t>
      </w:r>
      <w:r w:rsidR="00301F20" w:rsidRPr="00511A64">
        <w:rPr>
          <w:rFonts w:cs="Times New Roman"/>
          <w:lang w:val="en-US" w:eastAsia="zh-TW"/>
        </w:rPr>
        <w:t xml:space="preserve">csv data to </w:t>
      </w:r>
      <w:r w:rsidR="00ED3AF5" w:rsidRPr="00511A64">
        <w:rPr>
          <w:rFonts w:cs="Times New Roman"/>
          <w:lang w:val="en-US" w:eastAsia="zh-TW"/>
        </w:rPr>
        <w:t>database</w:t>
      </w:r>
    </w:p>
    <w:p w14:paraId="4BB8A1D1" w14:textId="77777777" w:rsidR="00237003" w:rsidRPr="00511A64" w:rsidRDefault="00237003" w:rsidP="00065DBB">
      <w:pPr>
        <w:pStyle w:val="ListParagraph"/>
        <w:rPr>
          <w:rFonts w:cs="Times New Roman"/>
          <w:lang w:val="en-US" w:eastAsia="zh-TW"/>
        </w:rPr>
      </w:pPr>
    </w:p>
    <w:p w14:paraId="119814BB" w14:textId="5EB55CA0" w:rsidR="00237003" w:rsidRPr="00511A64" w:rsidRDefault="00237003" w:rsidP="00237003">
      <w:pPr>
        <w:pStyle w:val="ListParagraph"/>
        <w:numPr>
          <w:ilvl w:val="0"/>
          <w:numId w:val="13"/>
        </w:num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DB/</w:t>
      </w:r>
      <w:r w:rsidR="00CC1DA9" w:rsidRPr="00511A64">
        <w:rPr>
          <w:rFonts w:cs="Times New Roman"/>
        </w:rPr>
        <w:t xml:space="preserve"> </w:t>
      </w:r>
      <w:r w:rsidR="00CC1DA9" w:rsidRPr="00511A64">
        <w:rPr>
          <w:rFonts w:cs="Times New Roman"/>
          <w:lang w:val="en-US" w:eastAsia="zh-TW"/>
        </w:rPr>
        <w:t>gen_data_for_monitor.py</w:t>
      </w:r>
    </w:p>
    <w:p w14:paraId="56ED591B" w14:textId="4C410396" w:rsidR="00CC1DA9" w:rsidRPr="00511A64" w:rsidRDefault="0002474B" w:rsidP="00CC1DA9">
      <w:pPr>
        <w:pStyle w:val="ListParagraph"/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>Run this script to generate fake</w:t>
      </w:r>
      <w:r w:rsidR="000A0D9D" w:rsidRPr="00511A64">
        <w:rPr>
          <w:rFonts w:cs="Times New Roman"/>
          <w:lang w:val="en-US" w:eastAsia="zh-TW"/>
        </w:rPr>
        <w:t xml:space="preserve"> data for real time monitor function</w:t>
      </w:r>
    </w:p>
    <w:p w14:paraId="3BD2BFFF" w14:textId="5A9650B0" w:rsidR="003821B5" w:rsidRPr="00511A64" w:rsidRDefault="00785798" w:rsidP="003821B5">
      <w:pPr>
        <w:rPr>
          <w:rFonts w:cs="Times New Roman"/>
          <w:lang w:val="en-US" w:eastAsia="zh-TW"/>
        </w:rPr>
      </w:pPr>
      <w:r>
        <w:rPr>
          <w:rFonts w:cs="Times New Roman"/>
          <w:lang w:val="en-US" w:eastAsia="zh-TW"/>
        </w:rPr>
        <w:br w:type="page"/>
      </w:r>
    </w:p>
    <w:p w14:paraId="5316E705" w14:textId="4B2095EF" w:rsidR="007F6F29" w:rsidRPr="00511A64" w:rsidRDefault="007F6F29" w:rsidP="007F6F29">
      <w:pPr>
        <w:pStyle w:val="Heading1"/>
        <w:rPr>
          <w:rFonts w:cs="Times New Roman"/>
          <w:lang w:val="en-US" w:eastAsia="zh-TW"/>
        </w:rPr>
      </w:pPr>
      <w:bookmarkStart w:id="25" w:name="_Toc101709807"/>
      <w:r w:rsidRPr="00511A64">
        <w:rPr>
          <w:rFonts w:cs="Times New Roman"/>
          <w:lang w:val="en-US" w:eastAsia="zh-TW"/>
        </w:rPr>
        <w:lastRenderedPageBreak/>
        <w:t>Testing reports</w:t>
      </w:r>
      <w:r w:rsidRPr="00511A64">
        <w:rPr>
          <w:rFonts w:cs="Times New Roman"/>
        </w:rPr>
        <w:t xml:space="preserve"> </w:t>
      </w:r>
      <w:r w:rsidRPr="00511A64">
        <w:rPr>
          <w:rFonts w:cs="Times New Roman"/>
          <w:lang w:val="en-US" w:eastAsia="zh-TW"/>
        </w:rPr>
        <w:t>for different functions</w:t>
      </w:r>
      <w:bookmarkEnd w:id="25"/>
    </w:p>
    <w:p w14:paraId="3C24C465" w14:textId="71525A3B" w:rsidR="005D4B52" w:rsidRPr="00511A64" w:rsidRDefault="005D4B52" w:rsidP="009E609F">
      <w:pPr>
        <w:pStyle w:val="Heading2"/>
        <w:rPr>
          <w:rFonts w:cs="Times New Roman"/>
          <w:lang w:val="en-US" w:eastAsia="zh-TW"/>
        </w:rPr>
      </w:pPr>
      <w:bookmarkStart w:id="26" w:name="_Toc101709808"/>
      <w:r w:rsidRPr="00511A64">
        <w:rPr>
          <w:rFonts w:cs="Times New Roman"/>
          <w:lang w:val="en-US" w:eastAsia="zh-TW"/>
        </w:rPr>
        <w:t>Use cases</w:t>
      </w:r>
      <w:bookmarkEnd w:id="26"/>
    </w:p>
    <w:p w14:paraId="2D010A7E" w14:textId="344A0941" w:rsidR="00925927" w:rsidRPr="00511A64" w:rsidRDefault="000E179F" w:rsidP="00925927">
      <w:pPr>
        <w:rPr>
          <w:rFonts w:cs="Times New Roman"/>
          <w:lang w:val="en-US" w:eastAsia="zh-TW"/>
        </w:rPr>
      </w:pPr>
      <w:r>
        <w:rPr>
          <w:rFonts w:cs="Times New Roman"/>
          <w:noProof/>
          <w:lang w:val="en-US" w:eastAsia="zh-TW"/>
        </w:rPr>
        <w:drawing>
          <wp:inline distT="0" distB="0" distL="0" distR="0" wp14:anchorId="18021B90" wp14:editId="3AB45C69">
            <wp:extent cx="5276850" cy="60579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2C854" w14:textId="5784329F" w:rsidR="004775DB" w:rsidRDefault="005430DB">
      <w:pPr>
        <w:rPr>
          <w:rFonts w:cs="Times New Roman"/>
          <w:lang w:val="en-US" w:eastAsia="zh-TW"/>
        </w:rPr>
      </w:pPr>
      <w:r>
        <w:rPr>
          <w:rFonts w:cs="Times New Roman"/>
          <w:lang w:val="en-US" w:eastAsia="zh-TW"/>
        </w:rPr>
        <w:br w:type="page"/>
      </w:r>
    </w:p>
    <w:p w14:paraId="0596DF06" w14:textId="77777777" w:rsidR="004775DB" w:rsidRDefault="004775DB">
      <w:pPr>
        <w:rPr>
          <w:rFonts w:cs="Times New Roman"/>
          <w:lang w:val="en-US" w:eastAsia="zh-TW"/>
        </w:rPr>
      </w:pPr>
    </w:p>
    <w:p w14:paraId="270C1FB5" w14:textId="77777777" w:rsidR="00925927" w:rsidRPr="00511A64" w:rsidRDefault="00925927" w:rsidP="00925927">
      <w:pPr>
        <w:rPr>
          <w:rFonts w:cs="Times New Roman"/>
          <w:lang w:val="en-US" w:eastAsia="zh-TW"/>
        </w:rPr>
      </w:pPr>
    </w:p>
    <w:p w14:paraId="7F5C6FDB" w14:textId="1EE10D33" w:rsidR="009E609F" w:rsidRPr="00511A64" w:rsidRDefault="009E609F" w:rsidP="009E609F">
      <w:pPr>
        <w:pStyle w:val="Heading2"/>
        <w:rPr>
          <w:rFonts w:cs="Times New Roman"/>
          <w:lang w:val="en-US" w:eastAsia="zh-TW"/>
        </w:rPr>
      </w:pPr>
      <w:bookmarkStart w:id="27" w:name="_Toc101709809"/>
      <w:r w:rsidRPr="00511A64">
        <w:rPr>
          <w:rFonts w:cs="Times New Roman"/>
          <w:lang w:val="en-US" w:eastAsia="zh-TW"/>
        </w:rPr>
        <w:t>Screenshots of testing results</w:t>
      </w:r>
      <w:bookmarkEnd w:id="27"/>
    </w:p>
    <w:p w14:paraId="4932EFDF" w14:textId="20B0D477" w:rsidR="004775DB" w:rsidRPr="004775DB" w:rsidRDefault="004775DB" w:rsidP="004775DB">
      <w:pPr>
        <w:pStyle w:val="ListParagraph"/>
        <w:numPr>
          <w:ilvl w:val="0"/>
          <w:numId w:val="17"/>
        </w:numPr>
        <w:rPr>
          <w:lang w:val="en-US" w:eastAsia="zh-TW"/>
        </w:rPr>
      </w:pPr>
      <w:r w:rsidRPr="004775DB">
        <w:rPr>
          <w:lang w:val="en-US" w:eastAsia="zh-TW"/>
        </w:rPr>
        <w:t>Home Page</w:t>
      </w:r>
    </w:p>
    <w:p w14:paraId="50EAFB3B" w14:textId="2AACBF70" w:rsidR="009B6D30" w:rsidRDefault="00510AE6" w:rsidP="00862CE1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510AE6">
        <w:rPr>
          <w:rFonts w:eastAsia="Times New Roman" w:cs="Times New Roman"/>
          <w:noProof/>
          <w:szCs w:val="24"/>
          <w:lang w:val="en-US" w:eastAsia="zh-TW"/>
        </w:rPr>
        <w:drawing>
          <wp:inline distT="0" distB="0" distL="0" distR="0" wp14:anchorId="38348E37" wp14:editId="000E3DD6">
            <wp:extent cx="4524375" cy="1957149"/>
            <wp:effectExtent l="0" t="0" r="0" b="508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35197" cy="196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31AE" w14:textId="33F8DA70" w:rsidR="004775DB" w:rsidRDefault="004260C1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t>Summary button</w:t>
      </w:r>
    </w:p>
    <w:p w14:paraId="5C0EB2D5" w14:textId="7EB383B3" w:rsidR="004B4A1B" w:rsidRDefault="00924F27" w:rsidP="00785798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1C88977E" wp14:editId="2F1D2B40">
            <wp:extent cx="5274310" cy="3991610"/>
            <wp:effectExtent l="0" t="0" r="2540" b="889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C0334" w14:textId="77777777" w:rsidR="004260C1" w:rsidRDefault="004260C1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6178217A" w14:textId="42418BE8" w:rsidR="00924F27" w:rsidRDefault="00924F27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t>Monitor button</w:t>
      </w:r>
    </w:p>
    <w:p w14:paraId="74FAA63B" w14:textId="21AC92F5" w:rsidR="00685F7A" w:rsidRDefault="00685F7A" w:rsidP="005430DB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685F7A">
        <w:rPr>
          <w:rFonts w:eastAsia="Times New Roman" w:cs="Times New Roman"/>
          <w:noProof/>
          <w:szCs w:val="24"/>
          <w:lang w:val="en-US" w:eastAsia="zh-TW"/>
        </w:rPr>
        <w:drawing>
          <wp:inline distT="0" distB="0" distL="0" distR="0" wp14:anchorId="5699279F" wp14:editId="7E942633">
            <wp:extent cx="5274310" cy="1217295"/>
            <wp:effectExtent l="0" t="0" r="2540" b="1905"/>
            <wp:docPr id="58" name="Picture 58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FC9D" w14:textId="15EBFB01" w:rsidR="003F6EED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lastRenderedPageBreak/>
        <w:t>Summary-</w:t>
      </w:r>
      <w:r w:rsidR="00DF143A">
        <w:rPr>
          <w:rFonts w:eastAsia="Times New Roman" w:cs="Times New Roman"/>
          <w:szCs w:val="24"/>
          <w:lang w:val="en-US" w:eastAsia="zh-TW"/>
        </w:rPr>
        <w:t>Date and time button</w:t>
      </w:r>
    </w:p>
    <w:p w14:paraId="2F42051F" w14:textId="06E6C668" w:rsidR="000D7D0D" w:rsidRDefault="00DF143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5E563575" wp14:editId="187C235B">
            <wp:extent cx="5274310" cy="3607435"/>
            <wp:effectExtent l="0" t="0" r="2540" b="0"/>
            <wp:docPr id="32" name="Picture 3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alenda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68629" w14:textId="77777777" w:rsidR="00685F7A" w:rsidRDefault="00685F7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6A925E16" w14:textId="69023D06" w:rsidR="00DF143A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DF143A">
        <w:rPr>
          <w:rFonts w:eastAsia="Times New Roman" w:cs="Times New Roman"/>
          <w:szCs w:val="24"/>
          <w:lang w:val="en-US" w:eastAsia="zh-TW"/>
        </w:rPr>
        <w:t>Choosing date and time</w:t>
      </w:r>
    </w:p>
    <w:p w14:paraId="41E85EDD" w14:textId="3209172C" w:rsidR="00DF143A" w:rsidRDefault="008450C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488C67CC" wp14:editId="456E77E1">
            <wp:extent cx="5274310" cy="25654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7D8E9" w14:textId="77777777" w:rsidR="00DF143A" w:rsidRDefault="00DF143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3EABA121" w14:textId="4BF3F4C6" w:rsidR="008450CA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8450CA">
        <w:rPr>
          <w:rFonts w:eastAsia="Times New Roman" w:cs="Times New Roman"/>
          <w:szCs w:val="24"/>
          <w:lang w:val="en-US" w:eastAsia="zh-TW"/>
        </w:rPr>
        <w:t>Submit button</w:t>
      </w:r>
    </w:p>
    <w:p w14:paraId="18D64BD6" w14:textId="59D79D89" w:rsidR="008450CA" w:rsidRDefault="00AB7952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2C545D64" wp14:editId="3A7619FE">
            <wp:extent cx="5274310" cy="2805430"/>
            <wp:effectExtent l="0" t="0" r="2540" b="0"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16CEE" w14:textId="310321C8" w:rsidR="0067012A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67012A">
        <w:rPr>
          <w:rFonts w:eastAsia="Times New Roman" w:cs="Times New Roman"/>
          <w:szCs w:val="24"/>
          <w:lang w:val="en-US" w:eastAsia="zh-TW"/>
        </w:rPr>
        <w:t>Filter</w:t>
      </w:r>
    </w:p>
    <w:p w14:paraId="6A96CE91" w14:textId="2683B1E7" w:rsidR="00685F7A" w:rsidRDefault="0067012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2385D70D" wp14:editId="522DB6ED">
            <wp:extent cx="5274310" cy="824230"/>
            <wp:effectExtent l="0" t="0" r="2540" b="0"/>
            <wp:docPr id="44" name="Picture 4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abl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C4D06" w14:textId="36BF72BA" w:rsidR="0067012A" w:rsidRDefault="00685F7A" w:rsidP="00685F7A">
      <w:pPr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br w:type="page"/>
      </w:r>
    </w:p>
    <w:p w14:paraId="485B5A24" w14:textId="71DFC7DB" w:rsidR="00AB7952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lastRenderedPageBreak/>
        <w:t>Summary-</w:t>
      </w:r>
      <w:r w:rsidR="00C11C93" w:rsidRPr="00C11C93">
        <w:rPr>
          <w:rFonts w:eastAsia="Times New Roman" w:cs="Times New Roman"/>
          <w:szCs w:val="24"/>
          <w:lang w:val="en-US" w:eastAsia="zh-TW"/>
        </w:rPr>
        <w:t>Abrupt acceleration times</w:t>
      </w:r>
    </w:p>
    <w:p w14:paraId="39D19E53" w14:textId="1B91D3C6" w:rsidR="00384747" w:rsidRDefault="00384747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098F2BE0" wp14:editId="00CCE5AF">
            <wp:extent cx="5274310" cy="2033905"/>
            <wp:effectExtent l="0" t="0" r="2540" b="4445"/>
            <wp:docPr id="35" name="Picture 3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, bar char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428D9" w14:textId="2D92C016" w:rsidR="00384747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267AD2" w:rsidRPr="00267AD2">
        <w:rPr>
          <w:rFonts w:eastAsia="Times New Roman" w:cs="Times New Roman"/>
          <w:szCs w:val="24"/>
          <w:lang w:val="en-US" w:eastAsia="zh-TW"/>
        </w:rPr>
        <w:t>Abrupt Brake Times</w:t>
      </w:r>
    </w:p>
    <w:p w14:paraId="5123482F" w14:textId="16575B0D" w:rsidR="004B4A1B" w:rsidRDefault="00982628" w:rsidP="00685F7A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4BD526EF" wp14:editId="3F3529B2">
            <wp:extent cx="5274310" cy="2000885"/>
            <wp:effectExtent l="0" t="0" r="2540" b="0"/>
            <wp:docPr id="36" name="Picture 3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, bar char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FB7A6" w14:textId="77777777" w:rsidR="00267AD2" w:rsidRDefault="00267AD2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4BD55762" w14:textId="239BDDA5" w:rsidR="00982628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2A6174" w:rsidRPr="002A6174">
        <w:rPr>
          <w:rFonts w:eastAsia="Times New Roman" w:cs="Times New Roman"/>
          <w:szCs w:val="24"/>
          <w:lang w:val="en-US" w:eastAsia="zh-TW"/>
        </w:rPr>
        <w:t>Neutral Sliding Times</w:t>
      </w:r>
    </w:p>
    <w:p w14:paraId="3FADECD3" w14:textId="0E0EAF9F" w:rsidR="00685F7A" w:rsidRDefault="005C1B9C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3540870F" wp14:editId="5AD361AD">
            <wp:extent cx="5274310" cy="2028190"/>
            <wp:effectExtent l="0" t="0" r="2540" b="0"/>
            <wp:docPr id="37" name="Picture 3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bar char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49CC4" w14:textId="518CE395" w:rsidR="005C1B9C" w:rsidRDefault="00685F7A" w:rsidP="00685F7A">
      <w:pPr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br w:type="page"/>
      </w:r>
    </w:p>
    <w:p w14:paraId="7B99360A" w14:textId="26519A5E" w:rsidR="005C1B9C" w:rsidRDefault="004B4A1B" w:rsidP="004B4A1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lastRenderedPageBreak/>
        <w:t>Summary-</w:t>
      </w:r>
      <w:r w:rsidR="001E14EC" w:rsidRPr="001E14EC">
        <w:rPr>
          <w:rFonts w:eastAsia="Times New Roman" w:cs="Times New Roman"/>
          <w:szCs w:val="24"/>
          <w:lang w:val="en-US" w:eastAsia="zh-TW"/>
        </w:rPr>
        <w:t>Total Neutral Sliding Times (s)</w:t>
      </w:r>
    </w:p>
    <w:p w14:paraId="0C89B9ED" w14:textId="0A6CA161" w:rsidR="001E14EC" w:rsidRDefault="003C68E8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3336CA5F" wp14:editId="1981FF7B">
            <wp:extent cx="5274310" cy="1988185"/>
            <wp:effectExtent l="0" t="0" r="2540" b="0"/>
            <wp:docPr id="38" name="Picture 3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bar char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303F2" w14:textId="2002CBCF" w:rsidR="003C68E8" w:rsidRDefault="004B4A1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CF228A" w:rsidRPr="00CF228A">
        <w:rPr>
          <w:rFonts w:eastAsia="Times New Roman" w:cs="Times New Roman"/>
          <w:szCs w:val="24"/>
          <w:lang w:val="en-US" w:eastAsia="zh-TW"/>
        </w:rPr>
        <w:t>Overspeed Times</w:t>
      </w:r>
    </w:p>
    <w:p w14:paraId="391EA600" w14:textId="71C1127D" w:rsidR="004B4A1B" w:rsidRDefault="005C0DDB" w:rsidP="00685F7A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537AC478" wp14:editId="58438489">
            <wp:extent cx="5274310" cy="1992630"/>
            <wp:effectExtent l="0" t="0" r="2540" b="7620"/>
            <wp:docPr id="39" name="Picture 3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ar char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651FE" w14:textId="77777777" w:rsidR="00CF228A" w:rsidRDefault="00CF228A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0D1E07F7" w14:textId="6210225A" w:rsidR="005C0DDB" w:rsidRDefault="004B4A1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F1412B" w:rsidRPr="00F1412B">
        <w:rPr>
          <w:rFonts w:eastAsia="Times New Roman" w:cs="Times New Roman"/>
          <w:szCs w:val="24"/>
          <w:lang w:val="en-US" w:eastAsia="zh-TW"/>
        </w:rPr>
        <w:t>Total Overspeed Times(s)</w:t>
      </w:r>
    </w:p>
    <w:p w14:paraId="3FFF8A4D" w14:textId="32E0339A" w:rsidR="00685F7A" w:rsidRDefault="002936A1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13786C82" wp14:editId="692D4C16">
            <wp:extent cx="5274310" cy="2014855"/>
            <wp:effectExtent l="0" t="0" r="2540" b="4445"/>
            <wp:docPr id="40" name="Picture 4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bar char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DC80B" w14:textId="5FC00357" w:rsidR="00F1412B" w:rsidRDefault="00685F7A" w:rsidP="00685F7A">
      <w:pPr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br w:type="page"/>
      </w:r>
    </w:p>
    <w:p w14:paraId="10292F10" w14:textId="785EA5EB" w:rsidR="002936A1" w:rsidRDefault="004B4A1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lastRenderedPageBreak/>
        <w:t>Summary-</w:t>
      </w:r>
      <w:r w:rsidR="003C7452" w:rsidRPr="003C7452">
        <w:rPr>
          <w:rFonts w:eastAsia="Times New Roman" w:cs="Times New Roman"/>
          <w:szCs w:val="24"/>
          <w:lang w:val="en-US" w:eastAsia="zh-TW"/>
        </w:rPr>
        <w:t>Fatigue Driving Times</w:t>
      </w:r>
    </w:p>
    <w:p w14:paraId="442CB272" w14:textId="0E7B361C" w:rsidR="003C7452" w:rsidRDefault="008C1050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27D785AC" wp14:editId="02477E2E">
            <wp:extent cx="5274310" cy="2007235"/>
            <wp:effectExtent l="0" t="0" r="2540" b="0"/>
            <wp:docPr id="41" name="Picture 4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ar char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5C9B3" w14:textId="2C2DE95F" w:rsidR="008C1050" w:rsidRDefault="004B4A1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proofErr w:type="spellStart"/>
      <w:r w:rsidR="006D2D88" w:rsidRPr="006D2D88">
        <w:rPr>
          <w:rFonts w:eastAsia="Times New Roman" w:cs="Times New Roman"/>
          <w:szCs w:val="24"/>
          <w:lang w:val="en-US" w:eastAsia="zh-TW"/>
        </w:rPr>
        <w:t>Hthrottle</w:t>
      </w:r>
      <w:proofErr w:type="spellEnd"/>
      <w:r w:rsidR="006D2D88" w:rsidRPr="006D2D88">
        <w:rPr>
          <w:rFonts w:eastAsia="Times New Roman" w:cs="Times New Roman"/>
          <w:szCs w:val="24"/>
          <w:lang w:val="en-US" w:eastAsia="zh-TW"/>
        </w:rPr>
        <w:t xml:space="preserve"> Stop Times</w:t>
      </w:r>
    </w:p>
    <w:p w14:paraId="205BC222" w14:textId="1FF2B5D7" w:rsidR="006D2D88" w:rsidRDefault="00437CFF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4622CDC7" wp14:editId="31E3980D">
            <wp:extent cx="5274310" cy="2004695"/>
            <wp:effectExtent l="0" t="0" r="2540" b="0"/>
            <wp:docPr id="42" name="Picture 4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9CE5" w14:textId="42FF5058" w:rsidR="006D2D88" w:rsidRDefault="006D2D88" w:rsidP="00685F7A">
      <w:pPr>
        <w:rPr>
          <w:rFonts w:eastAsia="Times New Roman" w:cs="Times New Roman"/>
          <w:szCs w:val="24"/>
          <w:lang w:val="en-US" w:eastAsia="zh-TW"/>
        </w:rPr>
      </w:pPr>
    </w:p>
    <w:p w14:paraId="3DAEEEBC" w14:textId="76487326" w:rsidR="00437CFF" w:rsidRDefault="004B4A1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4B4A1B">
        <w:rPr>
          <w:rFonts w:eastAsia="Times New Roman" w:cs="Times New Roman"/>
          <w:szCs w:val="24"/>
          <w:lang w:val="en-US" w:eastAsia="zh-TW"/>
        </w:rPr>
        <w:t>Summary-</w:t>
      </w:r>
      <w:r w:rsidR="00631C5C" w:rsidRPr="00631C5C">
        <w:rPr>
          <w:rFonts w:eastAsia="Times New Roman" w:cs="Times New Roman"/>
          <w:szCs w:val="24"/>
          <w:lang w:val="en-US" w:eastAsia="zh-TW"/>
        </w:rPr>
        <w:t>Oil Leak Times</w:t>
      </w:r>
    </w:p>
    <w:p w14:paraId="706F9C09" w14:textId="54635C54" w:rsidR="00631C5C" w:rsidRDefault="00313EBC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5FB4659E" wp14:editId="28D64B4F">
            <wp:extent cx="5274310" cy="2035810"/>
            <wp:effectExtent l="0" t="0" r="2540" b="2540"/>
            <wp:docPr id="43" name="Picture 4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bar char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32207" w14:textId="09DC47A9" w:rsidR="00685F7A" w:rsidRDefault="00685F7A" w:rsidP="00685F7A">
      <w:pPr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br w:type="page"/>
      </w:r>
    </w:p>
    <w:p w14:paraId="118A3D69" w14:textId="3E633384" w:rsidR="002A0541" w:rsidRDefault="00851B3B" w:rsidP="004B4A1B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lastRenderedPageBreak/>
        <w:t>Monitor-</w:t>
      </w:r>
      <w:r w:rsidR="001C362B">
        <w:rPr>
          <w:rFonts w:eastAsia="Times New Roman" w:cs="Times New Roman"/>
          <w:szCs w:val="24"/>
          <w:lang w:val="en-US" w:eastAsia="zh-TW"/>
        </w:rPr>
        <w:t>Submit</w:t>
      </w:r>
    </w:p>
    <w:p w14:paraId="12679194" w14:textId="35ACB10F" w:rsidR="001C362B" w:rsidRDefault="00F35CF4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3D1167B6" wp14:editId="0557B496">
            <wp:extent cx="5274310" cy="2350135"/>
            <wp:effectExtent l="0" t="0" r="254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EAF3C" w14:textId="4861C54D" w:rsidR="00862CE1" w:rsidRPr="00862CE1" w:rsidRDefault="00862CE1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 w:rsidRPr="00862CE1">
        <w:rPr>
          <w:rFonts w:eastAsia="Times New Roman" w:cs="Times New Roman"/>
          <w:szCs w:val="24"/>
          <w:lang w:val="en-US" w:eastAsia="zh-TW"/>
        </w:rPr>
        <w:t>Monitor-Over Speed</w:t>
      </w:r>
    </w:p>
    <w:p w14:paraId="6B4F2BF9" w14:textId="399DD3D6" w:rsidR="00862CE1" w:rsidRDefault="00862CE1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4092A3A7" wp14:editId="6AEB54AC">
            <wp:extent cx="5274310" cy="2680335"/>
            <wp:effectExtent l="0" t="0" r="2540" b="5715"/>
            <wp:docPr id="1" name="Picture 1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49C52" w14:textId="77777777" w:rsidR="00862CE1" w:rsidRDefault="00862CE1">
      <w:pPr>
        <w:rPr>
          <w:rFonts w:eastAsia="Times New Roman" w:cs="Times New Roman"/>
          <w:szCs w:val="24"/>
          <w:lang w:val="en-US" w:eastAsia="zh-TW"/>
        </w:rPr>
      </w:pPr>
      <w:r>
        <w:rPr>
          <w:rFonts w:eastAsia="Times New Roman" w:cs="Times New Roman"/>
          <w:szCs w:val="24"/>
          <w:lang w:val="en-US" w:eastAsia="zh-TW"/>
        </w:rPr>
        <w:br w:type="page"/>
      </w:r>
    </w:p>
    <w:p w14:paraId="22D75327" w14:textId="77777777" w:rsidR="00862CE1" w:rsidRDefault="00862CE1" w:rsidP="004C0B80">
      <w:pPr>
        <w:spacing w:after="0" w:line="240" w:lineRule="auto"/>
        <w:jc w:val="both"/>
        <w:rPr>
          <w:rFonts w:eastAsia="Times New Roman" w:cs="Times New Roman"/>
          <w:szCs w:val="24"/>
          <w:lang w:val="en-US" w:eastAsia="zh-TW"/>
        </w:rPr>
      </w:pPr>
    </w:p>
    <w:p w14:paraId="6EFA16A8" w14:textId="62555442" w:rsidR="00F35CF4" w:rsidRPr="00BB70AA" w:rsidRDefault="00BB70AA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 w:hint="eastAsia"/>
          <w:szCs w:val="24"/>
          <w:lang w:val="en-US" w:eastAsia="zh-TW"/>
        </w:rPr>
        <w:t>T</w:t>
      </w:r>
      <w:r>
        <w:rPr>
          <w:rFonts w:cs="Times New Roman"/>
          <w:szCs w:val="24"/>
          <w:lang w:val="en-US" w:eastAsia="zh-TW"/>
        </w:rPr>
        <w:t>he data of the chat should same with the data</w:t>
      </w:r>
      <w:r w:rsidR="00EF01CF">
        <w:rPr>
          <w:rFonts w:cs="Times New Roman"/>
          <w:szCs w:val="24"/>
          <w:lang w:val="en-US" w:eastAsia="zh-TW"/>
        </w:rPr>
        <w:t>base</w:t>
      </w:r>
    </w:p>
    <w:p w14:paraId="0EF90340" w14:textId="011155A6" w:rsidR="008E58E2" w:rsidRDefault="008E58E2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t>Data of database</w:t>
      </w:r>
    </w:p>
    <w:p w14:paraId="44DAC376" w14:textId="4DA43B8A" w:rsidR="009F6CA0" w:rsidRPr="00BB70AA" w:rsidRDefault="00151B69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 w:rsidRPr="00151B69">
        <w:rPr>
          <w:rFonts w:cs="Times New Roman"/>
          <w:noProof/>
          <w:szCs w:val="24"/>
          <w:lang w:val="en-US" w:eastAsia="zh-TW"/>
        </w:rPr>
        <w:drawing>
          <wp:inline distT="0" distB="0" distL="0" distR="0" wp14:anchorId="308CFA1F" wp14:editId="10A065F9">
            <wp:extent cx="3338895" cy="5162550"/>
            <wp:effectExtent l="0" t="0" r="0" b="0"/>
            <wp:docPr id="48" name="圖片 4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圖片 48" descr="一張含有 文字 的圖片&#10;&#10;自動產生的描述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42079" cy="516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0BEFB" w14:textId="77777777" w:rsidR="00151B69" w:rsidRDefault="00151B69">
      <w:pPr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br w:type="page"/>
      </w:r>
    </w:p>
    <w:p w14:paraId="162FC980" w14:textId="3F2CAAC9" w:rsidR="008E58E2" w:rsidRDefault="008E58E2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lastRenderedPageBreak/>
        <w:t xml:space="preserve">Simple </w:t>
      </w:r>
      <w:proofErr w:type="gramStart"/>
      <w:r>
        <w:rPr>
          <w:rFonts w:cs="Times New Roman"/>
          <w:szCs w:val="24"/>
          <w:lang w:val="en-US" w:eastAsia="zh-TW"/>
        </w:rPr>
        <w:t>1 :</w:t>
      </w:r>
      <w:proofErr w:type="gramEnd"/>
      <w:r>
        <w:rPr>
          <w:rFonts w:cs="Times New Roman"/>
          <w:szCs w:val="24"/>
          <w:lang w:val="en-US" w:eastAsia="zh-TW"/>
        </w:rPr>
        <w:t xml:space="preserve"> The last data of chart</w:t>
      </w:r>
    </w:p>
    <w:p w14:paraId="3AB6E9B0" w14:textId="4E1BF11A" w:rsidR="008E58E2" w:rsidRPr="008E58E2" w:rsidRDefault="00ED1354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 w:rsidRPr="00ED1354">
        <w:rPr>
          <w:rFonts w:cs="Times New Roman"/>
          <w:noProof/>
          <w:szCs w:val="24"/>
          <w:lang w:val="en-US" w:eastAsia="zh-TW"/>
        </w:rPr>
        <w:drawing>
          <wp:inline distT="0" distB="0" distL="0" distR="0" wp14:anchorId="20FD4AB7" wp14:editId="733F4A8B">
            <wp:extent cx="5274310" cy="1847215"/>
            <wp:effectExtent l="0" t="0" r="2540" b="635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6F98" w14:textId="3F152F6A" w:rsidR="00151B69" w:rsidRPr="008E58E2" w:rsidRDefault="00151B69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 w:hint="eastAsia"/>
          <w:szCs w:val="24"/>
          <w:lang w:val="en-US" w:eastAsia="zh-TW"/>
        </w:rPr>
        <w:t>S</w:t>
      </w:r>
      <w:r>
        <w:rPr>
          <w:rFonts w:cs="Times New Roman"/>
          <w:szCs w:val="24"/>
          <w:lang w:val="en-US" w:eastAsia="zh-TW"/>
        </w:rPr>
        <w:t xml:space="preserve">imple </w:t>
      </w:r>
      <w:proofErr w:type="gramStart"/>
      <w:r>
        <w:rPr>
          <w:rFonts w:cs="Times New Roman"/>
          <w:szCs w:val="24"/>
          <w:lang w:val="en-US" w:eastAsia="zh-TW"/>
        </w:rPr>
        <w:t>2 :</w:t>
      </w:r>
      <w:proofErr w:type="gramEnd"/>
      <w:r>
        <w:rPr>
          <w:rFonts w:cs="Times New Roman"/>
          <w:szCs w:val="24"/>
          <w:lang w:val="en-US" w:eastAsia="zh-TW"/>
        </w:rPr>
        <w:t xml:space="preserve"> The </w:t>
      </w:r>
      <w:r w:rsidR="00447001">
        <w:rPr>
          <w:rFonts w:cs="Times New Roman"/>
          <w:szCs w:val="24"/>
          <w:lang w:val="en-US" w:eastAsia="zh-TW"/>
        </w:rPr>
        <w:t>second</w:t>
      </w:r>
      <w:r>
        <w:rPr>
          <w:rFonts w:cs="Times New Roman"/>
          <w:szCs w:val="24"/>
          <w:lang w:val="en-US" w:eastAsia="zh-TW"/>
        </w:rPr>
        <w:t xml:space="preserve"> </w:t>
      </w:r>
      <w:r w:rsidR="00B07347">
        <w:rPr>
          <w:rFonts w:cs="Times New Roman" w:hint="eastAsia"/>
          <w:szCs w:val="24"/>
          <w:lang w:val="en-US" w:eastAsia="zh-TW"/>
        </w:rPr>
        <w:t>t</w:t>
      </w:r>
      <w:r w:rsidR="00B07347">
        <w:rPr>
          <w:rFonts w:cs="Times New Roman"/>
          <w:szCs w:val="24"/>
          <w:lang w:val="en-US" w:eastAsia="zh-TW"/>
        </w:rPr>
        <w:t>o last</w:t>
      </w:r>
      <w:r w:rsidR="00447001">
        <w:rPr>
          <w:rFonts w:cs="Times New Roman"/>
          <w:szCs w:val="24"/>
          <w:lang w:val="en-US" w:eastAsia="zh-TW"/>
        </w:rPr>
        <w:t xml:space="preserve"> </w:t>
      </w:r>
      <w:r>
        <w:rPr>
          <w:rFonts w:cs="Times New Roman"/>
          <w:szCs w:val="24"/>
          <w:lang w:val="en-US" w:eastAsia="zh-TW"/>
        </w:rPr>
        <w:t>data of chart</w:t>
      </w:r>
    </w:p>
    <w:p w14:paraId="531FEFF1" w14:textId="40248673" w:rsidR="00DE2BBC" w:rsidRPr="008E58E2" w:rsidRDefault="00B50C8F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 w:rsidRPr="00B50C8F">
        <w:rPr>
          <w:rFonts w:cs="Times New Roman"/>
          <w:noProof/>
          <w:szCs w:val="24"/>
          <w:lang w:val="en-US" w:eastAsia="zh-TW"/>
        </w:rPr>
        <w:drawing>
          <wp:inline distT="0" distB="0" distL="0" distR="0" wp14:anchorId="5446B36E" wp14:editId="61D8DCFC">
            <wp:extent cx="5274310" cy="2114550"/>
            <wp:effectExtent l="0" t="0" r="2540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6151" w14:textId="389E3B53" w:rsidR="00B50C8F" w:rsidRPr="00B07347" w:rsidRDefault="00B50C8F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 w:hint="eastAsia"/>
          <w:szCs w:val="24"/>
          <w:lang w:val="en-US" w:eastAsia="zh-TW"/>
        </w:rPr>
        <w:t>S</w:t>
      </w:r>
      <w:r>
        <w:rPr>
          <w:rFonts w:cs="Times New Roman"/>
          <w:szCs w:val="24"/>
          <w:lang w:val="en-US" w:eastAsia="zh-TW"/>
        </w:rPr>
        <w:t xml:space="preserve">imple </w:t>
      </w:r>
      <w:proofErr w:type="gramStart"/>
      <w:r>
        <w:rPr>
          <w:rFonts w:cs="Times New Roman"/>
          <w:szCs w:val="24"/>
          <w:lang w:val="en-US" w:eastAsia="zh-TW"/>
        </w:rPr>
        <w:t>3 :</w:t>
      </w:r>
      <w:proofErr w:type="gramEnd"/>
      <w:r>
        <w:rPr>
          <w:rFonts w:cs="Times New Roman"/>
          <w:szCs w:val="24"/>
          <w:lang w:val="en-US" w:eastAsia="zh-TW"/>
        </w:rPr>
        <w:t xml:space="preserve"> The third to last data of chart</w:t>
      </w:r>
    </w:p>
    <w:p w14:paraId="52F5B473" w14:textId="4C3F8A07" w:rsidR="001F67B0" w:rsidRDefault="001F67B0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 w:rsidRPr="001F67B0">
        <w:rPr>
          <w:rFonts w:cs="Times New Roman"/>
          <w:noProof/>
          <w:szCs w:val="24"/>
          <w:lang w:val="en-US" w:eastAsia="zh-TW"/>
        </w:rPr>
        <w:drawing>
          <wp:inline distT="0" distB="0" distL="0" distR="0" wp14:anchorId="3C9EFB92" wp14:editId="1A59B89C">
            <wp:extent cx="5274310" cy="2098040"/>
            <wp:effectExtent l="0" t="0" r="254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81F68" w14:textId="5596A49A" w:rsidR="001F67B0" w:rsidRPr="00B07347" w:rsidRDefault="001F67B0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t xml:space="preserve">Result: all </w:t>
      </w:r>
      <w:r w:rsidR="00290F28">
        <w:rPr>
          <w:rFonts w:cs="Times New Roman"/>
          <w:szCs w:val="24"/>
          <w:lang w:val="en-US" w:eastAsia="zh-TW"/>
        </w:rPr>
        <w:t xml:space="preserve">the data of the chat is </w:t>
      </w:r>
      <w:r>
        <w:rPr>
          <w:rFonts w:cs="Times New Roman"/>
          <w:szCs w:val="24"/>
          <w:lang w:val="en-US" w:eastAsia="zh-TW"/>
        </w:rPr>
        <w:t>same with the data base</w:t>
      </w:r>
    </w:p>
    <w:p w14:paraId="0F358CCD" w14:textId="77777777" w:rsidR="009773DB" w:rsidRDefault="009773DB">
      <w:pPr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br w:type="page"/>
      </w:r>
    </w:p>
    <w:p w14:paraId="123D529A" w14:textId="77777777" w:rsidR="001F67B0" w:rsidRDefault="001F67B0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</w:p>
    <w:p w14:paraId="46BFDD30" w14:textId="32D42DF3" w:rsidR="00A91733" w:rsidRPr="00B07347" w:rsidRDefault="003D585D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t>Monitor Record</w:t>
      </w:r>
    </w:p>
    <w:p w14:paraId="679F36F8" w14:textId="2F5ED4EC" w:rsidR="00971E06" w:rsidRPr="008E58E2" w:rsidRDefault="00A91733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641B2E29" wp14:editId="0F539E24">
            <wp:extent cx="5274310" cy="1154430"/>
            <wp:effectExtent l="0" t="0" r="2540" b="762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E1F26" w14:textId="0AEA8AB0" w:rsidR="00470220" w:rsidRDefault="00470220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t>5M</w:t>
      </w:r>
    </w:p>
    <w:p w14:paraId="53D65948" w14:textId="460ED4CE" w:rsidR="00470220" w:rsidRDefault="00470220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4206AF30" wp14:editId="38E650AC">
            <wp:extent cx="5274310" cy="2644775"/>
            <wp:effectExtent l="0" t="0" r="2540" b="3175"/>
            <wp:docPr id="26" name="Picture 26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chart, application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4F10A" w14:textId="4E041D3C" w:rsidR="00470220" w:rsidRPr="008E58E2" w:rsidRDefault="00470220" w:rsidP="00862CE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rFonts w:cs="Times New Roman"/>
          <w:szCs w:val="24"/>
          <w:lang w:val="en-US" w:eastAsia="zh-TW"/>
        </w:rPr>
        <w:t>1M</w:t>
      </w:r>
    </w:p>
    <w:p w14:paraId="21A8097A" w14:textId="4F46F097" w:rsidR="00BD624C" w:rsidRPr="008E58E2" w:rsidRDefault="00BD624C" w:rsidP="004C0B80">
      <w:pPr>
        <w:spacing w:after="0" w:line="240" w:lineRule="auto"/>
        <w:jc w:val="both"/>
        <w:rPr>
          <w:rFonts w:cs="Times New Roman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6F88BF99" wp14:editId="2C5F5E9A">
            <wp:extent cx="5274310" cy="2611755"/>
            <wp:effectExtent l="0" t="0" r="254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06A0" w14:textId="23EC8085" w:rsidR="00E42AC7" w:rsidRPr="00511A64" w:rsidRDefault="00E42AC7" w:rsidP="00E42AC7">
      <w:pPr>
        <w:pStyle w:val="Heading1"/>
        <w:rPr>
          <w:rFonts w:cs="Times New Roman"/>
          <w:lang w:val="en-US" w:eastAsia="zh-TW"/>
        </w:rPr>
      </w:pPr>
      <w:bookmarkStart w:id="28" w:name="_Toc101709810"/>
      <w:r w:rsidRPr="00511A64">
        <w:rPr>
          <w:rFonts w:cs="Times New Roman"/>
          <w:lang w:val="en-US" w:eastAsia="zh-TW"/>
        </w:rPr>
        <w:t>References:</w:t>
      </w:r>
      <w:bookmarkEnd w:id="28"/>
    </w:p>
    <w:p w14:paraId="73C8E7D6" w14:textId="5F3B8FA9" w:rsidR="00E42AC7" w:rsidRPr="00511A64" w:rsidRDefault="00E42AC7" w:rsidP="00E42AC7">
      <w:pPr>
        <w:rPr>
          <w:rFonts w:cs="Times New Roman"/>
          <w:lang w:val="en-US" w:eastAsia="zh-TW"/>
        </w:rPr>
      </w:pPr>
      <w:r w:rsidRPr="00511A64">
        <w:rPr>
          <w:rFonts w:cs="Times New Roman"/>
          <w:lang w:val="en-US" w:eastAsia="zh-TW"/>
        </w:rPr>
        <w:t xml:space="preserve">[1] </w:t>
      </w:r>
      <w:proofErr w:type="spellStart"/>
      <w:r w:rsidRPr="00511A64">
        <w:rPr>
          <w:rFonts w:cs="Times New Roman"/>
          <w:lang w:val="en-US" w:eastAsia="zh-TW"/>
        </w:rPr>
        <w:t>Haiwai</w:t>
      </w:r>
      <w:proofErr w:type="spellEnd"/>
      <w:r w:rsidRPr="00511A64">
        <w:rPr>
          <w:rFonts w:cs="Times New Roman"/>
          <w:lang w:val="en-US" w:eastAsia="zh-TW"/>
        </w:rPr>
        <w:t xml:space="preserve">, Driving Behavior Data Analysis, </w:t>
      </w:r>
      <w:r w:rsidR="002B7B71" w:rsidRPr="00511A64">
        <w:rPr>
          <w:rFonts w:cs="Times New Roman"/>
          <w:lang w:val="en-US" w:eastAsia="zh-TW"/>
        </w:rPr>
        <w:t xml:space="preserve">Apr 01, 2022, </w:t>
      </w:r>
      <w:hyperlink r:id="rId65" w:history="1">
        <w:r w:rsidR="002B7B71" w:rsidRPr="00511A64">
          <w:rPr>
            <w:rStyle w:val="Hyperlink"/>
            <w:rFonts w:cs="Times New Roman"/>
            <w:lang w:val="en-US" w:eastAsia="zh-TW"/>
          </w:rPr>
          <w:t>https://support.huaweicloud.com/intl/en-us/bestpractice-dli/dli_05_0001.html</w:t>
        </w:r>
      </w:hyperlink>
    </w:p>
    <w:p w14:paraId="2F5231BA" w14:textId="77777777" w:rsidR="002B7B71" w:rsidRPr="00511A64" w:rsidRDefault="002B7B71" w:rsidP="00E42AC7">
      <w:pPr>
        <w:rPr>
          <w:rFonts w:cs="Times New Roman"/>
          <w:lang w:val="en-US" w:eastAsia="zh-TW"/>
        </w:rPr>
      </w:pPr>
    </w:p>
    <w:p w14:paraId="29B83D1B" w14:textId="77777777" w:rsidR="002B7B71" w:rsidRPr="00511A64" w:rsidRDefault="002B7B71" w:rsidP="00E42AC7">
      <w:pPr>
        <w:rPr>
          <w:rFonts w:cs="Times New Roman"/>
          <w:lang w:val="en-US" w:eastAsia="zh-TW"/>
        </w:rPr>
      </w:pPr>
    </w:p>
    <w:sectPr w:rsidR="002B7B71" w:rsidRPr="00511A64" w:rsidSect="005F6D25">
      <w:footerReference w:type="default" r:id="rId66"/>
      <w:type w:val="continuous"/>
      <w:pgSz w:w="11906" w:h="16838" w:code="9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74FD9" w14:textId="77777777" w:rsidR="00745079" w:rsidRDefault="00745079" w:rsidP="00F333FD">
      <w:pPr>
        <w:spacing w:after="0" w:line="240" w:lineRule="auto"/>
      </w:pPr>
      <w:r>
        <w:separator/>
      </w:r>
    </w:p>
  </w:endnote>
  <w:endnote w:type="continuationSeparator" w:id="0">
    <w:p w14:paraId="39AD5735" w14:textId="77777777" w:rsidR="00745079" w:rsidRDefault="00745079" w:rsidP="00F333FD">
      <w:pPr>
        <w:spacing w:after="0" w:line="240" w:lineRule="auto"/>
      </w:pPr>
      <w:r>
        <w:continuationSeparator/>
      </w:r>
    </w:p>
  </w:endnote>
  <w:endnote w:type="continuationNotice" w:id="1">
    <w:p w14:paraId="32B4E4B6" w14:textId="77777777" w:rsidR="00745079" w:rsidRDefault="007450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3746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E0425F" w14:textId="63AAEC45" w:rsidR="00B70473" w:rsidRDefault="00745079">
        <w:pPr>
          <w:pStyle w:val="Footer"/>
          <w:jc w:val="center"/>
        </w:pPr>
      </w:p>
    </w:sdtContent>
  </w:sdt>
  <w:p w14:paraId="69016351" w14:textId="77777777" w:rsidR="00B70473" w:rsidRDefault="00B704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1920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74AF7" w14:textId="6562333B" w:rsidR="00B70473" w:rsidRDefault="00B70473">
        <w:pPr>
          <w:pStyle w:val="Footer"/>
          <w:jc w:val="center"/>
        </w:pPr>
        <w:r>
          <w:fldChar w:fldCharType="begin"/>
        </w:r>
        <w:r>
          <w:instrText xml:space="preserve"> PAGE  \* roman  \* MERGEFORMAT </w:instrText>
        </w:r>
        <w:r>
          <w:fldChar w:fldCharType="separate"/>
        </w:r>
        <w:r>
          <w:rPr>
            <w:noProof/>
          </w:rPr>
          <w:t>iv</w:t>
        </w:r>
        <w:r>
          <w:fldChar w:fldCharType="end"/>
        </w:r>
      </w:p>
    </w:sdtContent>
  </w:sdt>
  <w:p w14:paraId="1803C50B" w14:textId="77777777" w:rsidR="00B70473" w:rsidRDefault="00B704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15500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58D53F" w14:textId="77777777" w:rsidR="00B70473" w:rsidRDefault="00B704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F9897B" w14:textId="77777777" w:rsidR="00F333FD" w:rsidRDefault="00F333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B039" w14:textId="77777777" w:rsidR="00745079" w:rsidRDefault="00745079" w:rsidP="00F333FD">
      <w:pPr>
        <w:spacing w:after="0" w:line="240" w:lineRule="auto"/>
      </w:pPr>
      <w:r>
        <w:separator/>
      </w:r>
    </w:p>
  </w:footnote>
  <w:footnote w:type="continuationSeparator" w:id="0">
    <w:p w14:paraId="730BEF3D" w14:textId="77777777" w:rsidR="00745079" w:rsidRDefault="00745079" w:rsidP="00F333FD">
      <w:pPr>
        <w:spacing w:after="0" w:line="240" w:lineRule="auto"/>
      </w:pPr>
      <w:r>
        <w:continuationSeparator/>
      </w:r>
    </w:p>
  </w:footnote>
  <w:footnote w:type="continuationNotice" w:id="1">
    <w:p w14:paraId="2D2D808A" w14:textId="77777777" w:rsidR="00745079" w:rsidRDefault="0074507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33CE"/>
    <w:multiLevelType w:val="hybridMultilevel"/>
    <w:tmpl w:val="2AE63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D4D4B"/>
    <w:multiLevelType w:val="hybridMultilevel"/>
    <w:tmpl w:val="27322FF6"/>
    <w:lvl w:ilvl="0" w:tplc="A3DCB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C5A79"/>
    <w:multiLevelType w:val="hybridMultilevel"/>
    <w:tmpl w:val="4F18C5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2571B0"/>
    <w:multiLevelType w:val="hybridMultilevel"/>
    <w:tmpl w:val="D280F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579F4"/>
    <w:multiLevelType w:val="hybridMultilevel"/>
    <w:tmpl w:val="3A38F764"/>
    <w:lvl w:ilvl="0" w:tplc="3BA69F8C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B5CAE"/>
    <w:multiLevelType w:val="hybridMultilevel"/>
    <w:tmpl w:val="A4A25DB2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146A"/>
    <w:multiLevelType w:val="hybridMultilevel"/>
    <w:tmpl w:val="5F049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3891"/>
    <w:multiLevelType w:val="hybridMultilevel"/>
    <w:tmpl w:val="BFCA26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D453FF"/>
    <w:multiLevelType w:val="hybridMultilevel"/>
    <w:tmpl w:val="4F142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7C6164"/>
    <w:multiLevelType w:val="hybridMultilevel"/>
    <w:tmpl w:val="34D43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B7CE3"/>
    <w:multiLevelType w:val="hybridMultilevel"/>
    <w:tmpl w:val="CB586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B57F5F"/>
    <w:multiLevelType w:val="hybridMultilevel"/>
    <w:tmpl w:val="51988B02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E5C66"/>
    <w:multiLevelType w:val="hybridMultilevel"/>
    <w:tmpl w:val="F48083B2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A919E0"/>
    <w:multiLevelType w:val="hybridMultilevel"/>
    <w:tmpl w:val="9AD68034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74A06B4"/>
    <w:multiLevelType w:val="hybridMultilevel"/>
    <w:tmpl w:val="C0840F46"/>
    <w:lvl w:ilvl="0" w:tplc="F5AA45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47C31"/>
    <w:multiLevelType w:val="hybridMultilevel"/>
    <w:tmpl w:val="857A07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538EA"/>
    <w:multiLevelType w:val="hybridMultilevel"/>
    <w:tmpl w:val="43B627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D010CA"/>
    <w:multiLevelType w:val="hybridMultilevel"/>
    <w:tmpl w:val="DD94F5E6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A23F8F"/>
    <w:multiLevelType w:val="hybridMultilevel"/>
    <w:tmpl w:val="17580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E376C"/>
    <w:multiLevelType w:val="hybridMultilevel"/>
    <w:tmpl w:val="D3725E7E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CD3022"/>
    <w:multiLevelType w:val="hybridMultilevel"/>
    <w:tmpl w:val="FFFFFFFF"/>
    <w:lvl w:ilvl="0" w:tplc="6E8C8D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9D42B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60F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12BA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44A7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0C0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4A73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655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C2BC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996B6E"/>
    <w:multiLevelType w:val="hybridMultilevel"/>
    <w:tmpl w:val="50F4378C"/>
    <w:lvl w:ilvl="0" w:tplc="2C367CD8">
      <w:start w:val="1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D26428"/>
    <w:multiLevelType w:val="hybridMultilevel"/>
    <w:tmpl w:val="FFFFFFFF"/>
    <w:lvl w:ilvl="0" w:tplc="40A09A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8F443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B43F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5493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EA7F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5E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AEE0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461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0C94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673687">
    <w:abstractNumId w:val="0"/>
  </w:num>
  <w:num w:numId="2" w16cid:durableId="1170363776">
    <w:abstractNumId w:val="3"/>
  </w:num>
  <w:num w:numId="3" w16cid:durableId="730612435">
    <w:abstractNumId w:val="7"/>
  </w:num>
  <w:num w:numId="4" w16cid:durableId="307979883">
    <w:abstractNumId w:val="2"/>
  </w:num>
  <w:num w:numId="5" w16cid:durableId="263419361">
    <w:abstractNumId w:val="14"/>
  </w:num>
  <w:num w:numId="6" w16cid:durableId="1748726856">
    <w:abstractNumId w:val="10"/>
  </w:num>
  <w:num w:numId="7" w16cid:durableId="1882863181">
    <w:abstractNumId w:val="15"/>
  </w:num>
  <w:num w:numId="8" w16cid:durableId="1030959698">
    <w:abstractNumId w:val="9"/>
  </w:num>
  <w:num w:numId="9" w16cid:durableId="1349716142">
    <w:abstractNumId w:val="8"/>
  </w:num>
  <w:num w:numId="10" w16cid:durableId="1293830017">
    <w:abstractNumId w:val="18"/>
  </w:num>
  <w:num w:numId="11" w16cid:durableId="1239748781">
    <w:abstractNumId w:val="13"/>
  </w:num>
  <w:num w:numId="12" w16cid:durableId="735929983">
    <w:abstractNumId w:val="1"/>
  </w:num>
  <w:num w:numId="13" w16cid:durableId="2021345234">
    <w:abstractNumId w:val="6"/>
  </w:num>
  <w:num w:numId="14" w16cid:durableId="709837733">
    <w:abstractNumId w:val="16"/>
  </w:num>
  <w:num w:numId="15" w16cid:durableId="1916670670">
    <w:abstractNumId w:val="4"/>
  </w:num>
  <w:num w:numId="16" w16cid:durableId="678703724">
    <w:abstractNumId w:val="17"/>
  </w:num>
  <w:num w:numId="17" w16cid:durableId="1381394912">
    <w:abstractNumId w:val="21"/>
  </w:num>
  <w:num w:numId="18" w16cid:durableId="1417048215">
    <w:abstractNumId w:val="5"/>
  </w:num>
  <w:num w:numId="19" w16cid:durableId="752627909">
    <w:abstractNumId w:val="12"/>
  </w:num>
  <w:num w:numId="20" w16cid:durableId="1509709187">
    <w:abstractNumId w:val="11"/>
  </w:num>
  <w:num w:numId="21" w16cid:durableId="1212959766">
    <w:abstractNumId w:val="20"/>
  </w:num>
  <w:num w:numId="22" w16cid:durableId="421801843">
    <w:abstractNumId w:val="22"/>
  </w:num>
  <w:num w:numId="23" w16cid:durableId="124364157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A0MbYwNzM1NDJX0lEKTi0uzszPAykwNKoFAGdrp9wtAAAA"/>
  </w:docVars>
  <w:rsids>
    <w:rsidRoot w:val="00436559"/>
    <w:rsid w:val="000021E7"/>
    <w:rsid w:val="00003CE5"/>
    <w:rsid w:val="00005266"/>
    <w:rsid w:val="000060E3"/>
    <w:rsid w:val="000062F8"/>
    <w:rsid w:val="0000767D"/>
    <w:rsid w:val="00010D8E"/>
    <w:rsid w:val="00011A54"/>
    <w:rsid w:val="00015D1A"/>
    <w:rsid w:val="0001630E"/>
    <w:rsid w:val="00016AD0"/>
    <w:rsid w:val="000172EE"/>
    <w:rsid w:val="0001777C"/>
    <w:rsid w:val="0001796F"/>
    <w:rsid w:val="00017E4E"/>
    <w:rsid w:val="000229BA"/>
    <w:rsid w:val="00022B7A"/>
    <w:rsid w:val="00023066"/>
    <w:rsid w:val="000230BF"/>
    <w:rsid w:val="00023230"/>
    <w:rsid w:val="00023C27"/>
    <w:rsid w:val="0002428D"/>
    <w:rsid w:val="0002474B"/>
    <w:rsid w:val="000252C1"/>
    <w:rsid w:val="00025E15"/>
    <w:rsid w:val="0002689F"/>
    <w:rsid w:val="00026B94"/>
    <w:rsid w:val="0002783F"/>
    <w:rsid w:val="00030C9C"/>
    <w:rsid w:val="00031A27"/>
    <w:rsid w:val="00032B75"/>
    <w:rsid w:val="0003707D"/>
    <w:rsid w:val="00037679"/>
    <w:rsid w:val="000377FF"/>
    <w:rsid w:val="000378BD"/>
    <w:rsid w:val="00037B04"/>
    <w:rsid w:val="00040709"/>
    <w:rsid w:val="00040859"/>
    <w:rsid w:val="00040A70"/>
    <w:rsid w:val="000417BD"/>
    <w:rsid w:val="00042659"/>
    <w:rsid w:val="00043B68"/>
    <w:rsid w:val="00043EBA"/>
    <w:rsid w:val="0004437D"/>
    <w:rsid w:val="00044CFC"/>
    <w:rsid w:val="000452D0"/>
    <w:rsid w:val="00046611"/>
    <w:rsid w:val="00046B5E"/>
    <w:rsid w:val="00046BF1"/>
    <w:rsid w:val="000478E9"/>
    <w:rsid w:val="00051587"/>
    <w:rsid w:val="00051ED0"/>
    <w:rsid w:val="000521B9"/>
    <w:rsid w:val="0005372F"/>
    <w:rsid w:val="00053DC1"/>
    <w:rsid w:val="00057D1B"/>
    <w:rsid w:val="000615B7"/>
    <w:rsid w:val="00062418"/>
    <w:rsid w:val="00063BB4"/>
    <w:rsid w:val="00064C6A"/>
    <w:rsid w:val="00065DBB"/>
    <w:rsid w:val="00065E1A"/>
    <w:rsid w:val="0006662D"/>
    <w:rsid w:val="00066BD8"/>
    <w:rsid w:val="00066DC3"/>
    <w:rsid w:val="0007095B"/>
    <w:rsid w:val="00071BA2"/>
    <w:rsid w:val="00073439"/>
    <w:rsid w:val="00075980"/>
    <w:rsid w:val="00075DFB"/>
    <w:rsid w:val="0008008E"/>
    <w:rsid w:val="00081273"/>
    <w:rsid w:val="00081335"/>
    <w:rsid w:val="00081754"/>
    <w:rsid w:val="00081A69"/>
    <w:rsid w:val="0008376C"/>
    <w:rsid w:val="00084DCA"/>
    <w:rsid w:val="000863B4"/>
    <w:rsid w:val="00087522"/>
    <w:rsid w:val="00090311"/>
    <w:rsid w:val="00090929"/>
    <w:rsid w:val="00091D49"/>
    <w:rsid w:val="00093EAF"/>
    <w:rsid w:val="0009705C"/>
    <w:rsid w:val="00097F1C"/>
    <w:rsid w:val="000A0D9D"/>
    <w:rsid w:val="000A297F"/>
    <w:rsid w:val="000A4FE2"/>
    <w:rsid w:val="000A5679"/>
    <w:rsid w:val="000A5B64"/>
    <w:rsid w:val="000B011E"/>
    <w:rsid w:val="000B06FD"/>
    <w:rsid w:val="000B0A96"/>
    <w:rsid w:val="000B0E57"/>
    <w:rsid w:val="000B0FB0"/>
    <w:rsid w:val="000B21D0"/>
    <w:rsid w:val="000B3937"/>
    <w:rsid w:val="000B4894"/>
    <w:rsid w:val="000B6274"/>
    <w:rsid w:val="000B772C"/>
    <w:rsid w:val="000C2DF8"/>
    <w:rsid w:val="000C6574"/>
    <w:rsid w:val="000D116B"/>
    <w:rsid w:val="000D159E"/>
    <w:rsid w:val="000D353E"/>
    <w:rsid w:val="000D44C0"/>
    <w:rsid w:val="000D4B24"/>
    <w:rsid w:val="000D4D29"/>
    <w:rsid w:val="000D7046"/>
    <w:rsid w:val="000D79F0"/>
    <w:rsid w:val="000D7D0D"/>
    <w:rsid w:val="000D7E76"/>
    <w:rsid w:val="000E081E"/>
    <w:rsid w:val="000E086E"/>
    <w:rsid w:val="000E1268"/>
    <w:rsid w:val="000E179F"/>
    <w:rsid w:val="000E4743"/>
    <w:rsid w:val="000E54D3"/>
    <w:rsid w:val="000E6159"/>
    <w:rsid w:val="000E6BAE"/>
    <w:rsid w:val="000E76C1"/>
    <w:rsid w:val="000F2782"/>
    <w:rsid w:val="000F2895"/>
    <w:rsid w:val="000F30F5"/>
    <w:rsid w:val="000F520E"/>
    <w:rsid w:val="000F547A"/>
    <w:rsid w:val="000F6FEC"/>
    <w:rsid w:val="000F77BD"/>
    <w:rsid w:val="00100B22"/>
    <w:rsid w:val="001014F7"/>
    <w:rsid w:val="00105387"/>
    <w:rsid w:val="0010693B"/>
    <w:rsid w:val="00106B4C"/>
    <w:rsid w:val="0010738D"/>
    <w:rsid w:val="001105C8"/>
    <w:rsid w:val="00110E30"/>
    <w:rsid w:val="00111DF5"/>
    <w:rsid w:val="00112305"/>
    <w:rsid w:val="001153DC"/>
    <w:rsid w:val="0011753D"/>
    <w:rsid w:val="00123112"/>
    <w:rsid w:val="0012469A"/>
    <w:rsid w:val="00124F02"/>
    <w:rsid w:val="00126FB1"/>
    <w:rsid w:val="00130383"/>
    <w:rsid w:val="00130ED1"/>
    <w:rsid w:val="0013135E"/>
    <w:rsid w:val="00131CBE"/>
    <w:rsid w:val="00132C81"/>
    <w:rsid w:val="001331C9"/>
    <w:rsid w:val="00133CD8"/>
    <w:rsid w:val="00133CF9"/>
    <w:rsid w:val="00134ACA"/>
    <w:rsid w:val="00136796"/>
    <w:rsid w:val="00136E73"/>
    <w:rsid w:val="0013759F"/>
    <w:rsid w:val="00142568"/>
    <w:rsid w:val="0014260B"/>
    <w:rsid w:val="001426F0"/>
    <w:rsid w:val="00144D6C"/>
    <w:rsid w:val="00145A06"/>
    <w:rsid w:val="00146F7B"/>
    <w:rsid w:val="001475BC"/>
    <w:rsid w:val="00150CC9"/>
    <w:rsid w:val="00151B69"/>
    <w:rsid w:val="00152B59"/>
    <w:rsid w:val="001549E6"/>
    <w:rsid w:val="001606D5"/>
    <w:rsid w:val="0016076B"/>
    <w:rsid w:val="0016130B"/>
    <w:rsid w:val="00161CC5"/>
    <w:rsid w:val="0016318A"/>
    <w:rsid w:val="00163BE8"/>
    <w:rsid w:val="00165106"/>
    <w:rsid w:val="00166AA1"/>
    <w:rsid w:val="00166EC5"/>
    <w:rsid w:val="001679EE"/>
    <w:rsid w:val="00167C3B"/>
    <w:rsid w:val="00167FBC"/>
    <w:rsid w:val="001706E9"/>
    <w:rsid w:val="00171323"/>
    <w:rsid w:val="00171A07"/>
    <w:rsid w:val="001720FC"/>
    <w:rsid w:val="001747E8"/>
    <w:rsid w:val="001749DE"/>
    <w:rsid w:val="00176B56"/>
    <w:rsid w:val="001800E6"/>
    <w:rsid w:val="001801D5"/>
    <w:rsid w:val="00182978"/>
    <w:rsid w:val="001848E6"/>
    <w:rsid w:val="001850B4"/>
    <w:rsid w:val="001859C7"/>
    <w:rsid w:val="001862B1"/>
    <w:rsid w:val="00191223"/>
    <w:rsid w:val="00194483"/>
    <w:rsid w:val="001957C7"/>
    <w:rsid w:val="0019580E"/>
    <w:rsid w:val="00195B43"/>
    <w:rsid w:val="00196773"/>
    <w:rsid w:val="00196B5A"/>
    <w:rsid w:val="001A0473"/>
    <w:rsid w:val="001A09A0"/>
    <w:rsid w:val="001A28DD"/>
    <w:rsid w:val="001A2BAB"/>
    <w:rsid w:val="001A3641"/>
    <w:rsid w:val="001A41F6"/>
    <w:rsid w:val="001A5583"/>
    <w:rsid w:val="001A71DC"/>
    <w:rsid w:val="001B1850"/>
    <w:rsid w:val="001B1BD4"/>
    <w:rsid w:val="001B4021"/>
    <w:rsid w:val="001B4832"/>
    <w:rsid w:val="001B5987"/>
    <w:rsid w:val="001B6406"/>
    <w:rsid w:val="001C058A"/>
    <w:rsid w:val="001C1956"/>
    <w:rsid w:val="001C19F3"/>
    <w:rsid w:val="001C362B"/>
    <w:rsid w:val="001C38FA"/>
    <w:rsid w:val="001C5008"/>
    <w:rsid w:val="001C5AF7"/>
    <w:rsid w:val="001C75B3"/>
    <w:rsid w:val="001D0FD7"/>
    <w:rsid w:val="001D2D4B"/>
    <w:rsid w:val="001D33F1"/>
    <w:rsid w:val="001D3C6F"/>
    <w:rsid w:val="001D4024"/>
    <w:rsid w:val="001D4610"/>
    <w:rsid w:val="001D5001"/>
    <w:rsid w:val="001D51F9"/>
    <w:rsid w:val="001D6653"/>
    <w:rsid w:val="001D6805"/>
    <w:rsid w:val="001D736E"/>
    <w:rsid w:val="001E11E4"/>
    <w:rsid w:val="001E14EC"/>
    <w:rsid w:val="001E1D9D"/>
    <w:rsid w:val="001E1F50"/>
    <w:rsid w:val="001E2DB0"/>
    <w:rsid w:val="001E3459"/>
    <w:rsid w:val="001E6336"/>
    <w:rsid w:val="001E650E"/>
    <w:rsid w:val="001E720B"/>
    <w:rsid w:val="001F04EA"/>
    <w:rsid w:val="001F0921"/>
    <w:rsid w:val="001F0C51"/>
    <w:rsid w:val="001F177C"/>
    <w:rsid w:val="001F48FF"/>
    <w:rsid w:val="001F67B0"/>
    <w:rsid w:val="001F754C"/>
    <w:rsid w:val="001F7D70"/>
    <w:rsid w:val="001F7FAA"/>
    <w:rsid w:val="0020049E"/>
    <w:rsid w:val="00201435"/>
    <w:rsid w:val="00201711"/>
    <w:rsid w:val="002031E7"/>
    <w:rsid w:val="002042BD"/>
    <w:rsid w:val="00204ADB"/>
    <w:rsid w:val="002052DB"/>
    <w:rsid w:val="00205530"/>
    <w:rsid w:val="002062B9"/>
    <w:rsid w:val="002077D5"/>
    <w:rsid w:val="002077E7"/>
    <w:rsid w:val="00212149"/>
    <w:rsid w:val="00214D4F"/>
    <w:rsid w:val="00216ABF"/>
    <w:rsid w:val="00216B14"/>
    <w:rsid w:val="00217CFA"/>
    <w:rsid w:val="00221187"/>
    <w:rsid w:val="0022135B"/>
    <w:rsid w:val="00224217"/>
    <w:rsid w:val="00224B84"/>
    <w:rsid w:val="002306AA"/>
    <w:rsid w:val="00230D2B"/>
    <w:rsid w:val="00233142"/>
    <w:rsid w:val="00234551"/>
    <w:rsid w:val="00237003"/>
    <w:rsid w:val="002370AC"/>
    <w:rsid w:val="002375B2"/>
    <w:rsid w:val="00237AE7"/>
    <w:rsid w:val="00241363"/>
    <w:rsid w:val="00241B53"/>
    <w:rsid w:val="00243365"/>
    <w:rsid w:val="00245F23"/>
    <w:rsid w:val="002468A4"/>
    <w:rsid w:val="0024712E"/>
    <w:rsid w:val="00247C03"/>
    <w:rsid w:val="00251224"/>
    <w:rsid w:val="00251889"/>
    <w:rsid w:val="00251C28"/>
    <w:rsid w:val="0025362D"/>
    <w:rsid w:val="00254CFB"/>
    <w:rsid w:val="00255CB9"/>
    <w:rsid w:val="00255E60"/>
    <w:rsid w:val="00256325"/>
    <w:rsid w:val="00260401"/>
    <w:rsid w:val="002618D2"/>
    <w:rsid w:val="00262057"/>
    <w:rsid w:val="00262E96"/>
    <w:rsid w:val="00263588"/>
    <w:rsid w:val="00263C83"/>
    <w:rsid w:val="00264825"/>
    <w:rsid w:val="00264C93"/>
    <w:rsid w:val="00265627"/>
    <w:rsid w:val="00265735"/>
    <w:rsid w:val="00265DD8"/>
    <w:rsid w:val="00265F70"/>
    <w:rsid w:val="00267600"/>
    <w:rsid w:val="00267671"/>
    <w:rsid w:val="00267AD2"/>
    <w:rsid w:val="002701D6"/>
    <w:rsid w:val="002741C1"/>
    <w:rsid w:val="00275577"/>
    <w:rsid w:val="00275A70"/>
    <w:rsid w:val="00275D9A"/>
    <w:rsid w:val="00276070"/>
    <w:rsid w:val="00276D8E"/>
    <w:rsid w:val="0028254F"/>
    <w:rsid w:val="002832A2"/>
    <w:rsid w:val="002847A6"/>
    <w:rsid w:val="002859B9"/>
    <w:rsid w:val="002904B0"/>
    <w:rsid w:val="00290E68"/>
    <w:rsid w:val="00290F28"/>
    <w:rsid w:val="00290FCB"/>
    <w:rsid w:val="00292CE4"/>
    <w:rsid w:val="002936A1"/>
    <w:rsid w:val="00293AE9"/>
    <w:rsid w:val="002940F3"/>
    <w:rsid w:val="0029416D"/>
    <w:rsid w:val="00294505"/>
    <w:rsid w:val="00294B37"/>
    <w:rsid w:val="0029529F"/>
    <w:rsid w:val="00295849"/>
    <w:rsid w:val="0029766B"/>
    <w:rsid w:val="002A0541"/>
    <w:rsid w:val="002A0CFD"/>
    <w:rsid w:val="002A100D"/>
    <w:rsid w:val="002A1189"/>
    <w:rsid w:val="002A1AB7"/>
    <w:rsid w:val="002A1D0C"/>
    <w:rsid w:val="002A2185"/>
    <w:rsid w:val="002A2446"/>
    <w:rsid w:val="002A2D95"/>
    <w:rsid w:val="002A4C4E"/>
    <w:rsid w:val="002A58E6"/>
    <w:rsid w:val="002A6174"/>
    <w:rsid w:val="002A732A"/>
    <w:rsid w:val="002A73E6"/>
    <w:rsid w:val="002B0DC4"/>
    <w:rsid w:val="002B1B13"/>
    <w:rsid w:val="002B26EE"/>
    <w:rsid w:val="002B2F4A"/>
    <w:rsid w:val="002B3FEE"/>
    <w:rsid w:val="002B61BD"/>
    <w:rsid w:val="002B6943"/>
    <w:rsid w:val="002B7B71"/>
    <w:rsid w:val="002C0013"/>
    <w:rsid w:val="002C0308"/>
    <w:rsid w:val="002C1284"/>
    <w:rsid w:val="002C2BF9"/>
    <w:rsid w:val="002C38E4"/>
    <w:rsid w:val="002D10A4"/>
    <w:rsid w:val="002D30DC"/>
    <w:rsid w:val="002D3826"/>
    <w:rsid w:val="002D3D5C"/>
    <w:rsid w:val="002D4AA1"/>
    <w:rsid w:val="002D4B38"/>
    <w:rsid w:val="002D65DE"/>
    <w:rsid w:val="002D7900"/>
    <w:rsid w:val="002D7CA3"/>
    <w:rsid w:val="002E1DCC"/>
    <w:rsid w:val="002E21DF"/>
    <w:rsid w:val="002E62CE"/>
    <w:rsid w:val="002E648A"/>
    <w:rsid w:val="002F2629"/>
    <w:rsid w:val="002F2CAF"/>
    <w:rsid w:val="002F5A50"/>
    <w:rsid w:val="002F5C30"/>
    <w:rsid w:val="002F65AF"/>
    <w:rsid w:val="002F7FD2"/>
    <w:rsid w:val="003011D5"/>
    <w:rsid w:val="003016FD"/>
    <w:rsid w:val="00301F20"/>
    <w:rsid w:val="00301F84"/>
    <w:rsid w:val="00303A82"/>
    <w:rsid w:val="00305062"/>
    <w:rsid w:val="003066F5"/>
    <w:rsid w:val="0030720D"/>
    <w:rsid w:val="00307EA8"/>
    <w:rsid w:val="00310694"/>
    <w:rsid w:val="00312FAB"/>
    <w:rsid w:val="00312FD9"/>
    <w:rsid w:val="00313066"/>
    <w:rsid w:val="00313EBC"/>
    <w:rsid w:val="00314B91"/>
    <w:rsid w:val="00317698"/>
    <w:rsid w:val="0031774A"/>
    <w:rsid w:val="00321131"/>
    <w:rsid w:val="00322C93"/>
    <w:rsid w:val="003237FC"/>
    <w:rsid w:val="00323A6B"/>
    <w:rsid w:val="00326205"/>
    <w:rsid w:val="00326EB9"/>
    <w:rsid w:val="00327B92"/>
    <w:rsid w:val="00327D87"/>
    <w:rsid w:val="003345C6"/>
    <w:rsid w:val="00334935"/>
    <w:rsid w:val="00334B09"/>
    <w:rsid w:val="00334DA4"/>
    <w:rsid w:val="00334EF1"/>
    <w:rsid w:val="00336DD8"/>
    <w:rsid w:val="00340ED1"/>
    <w:rsid w:val="00342F6C"/>
    <w:rsid w:val="00343D0F"/>
    <w:rsid w:val="0035046A"/>
    <w:rsid w:val="003505A1"/>
    <w:rsid w:val="0035128F"/>
    <w:rsid w:val="003515CC"/>
    <w:rsid w:val="00351D76"/>
    <w:rsid w:val="00352AC6"/>
    <w:rsid w:val="003539E0"/>
    <w:rsid w:val="00353D78"/>
    <w:rsid w:val="00354E0D"/>
    <w:rsid w:val="003606F9"/>
    <w:rsid w:val="0036344C"/>
    <w:rsid w:val="003648C0"/>
    <w:rsid w:val="00365B4E"/>
    <w:rsid w:val="00366AB7"/>
    <w:rsid w:val="00371C97"/>
    <w:rsid w:val="0037217F"/>
    <w:rsid w:val="0037284A"/>
    <w:rsid w:val="003748B0"/>
    <w:rsid w:val="0038183E"/>
    <w:rsid w:val="003821B5"/>
    <w:rsid w:val="00383AE0"/>
    <w:rsid w:val="00384747"/>
    <w:rsid w:val="00384EC1"/>
    <w:rsid w:val="00385AD8"/>
    <w:rsid w:val="00390477"/>
    <w:rsid w:val="0039167B"/>
    <w:rsid w:val="0039213F"/>
    <w:rsid w:val="00394BB5"/>
    <w:rsid w:val="003953CF"/>
    <w:rsid w:val="003A0DE3"/>
    <w:rsid w:val="003A0E18"/>
    <w:rsid w:val="003A10DA"/>
    <w:rsid w:val="003A3AAC"/>
    <w:rsid w:val="003A4205"/>
    <w:rsid w:val="003A7A6A"/>
    <w:rsid w:val="003B1E93"/>
    <w:rsid w:val="003B218F"/>
    <w:rsid w:val="003B312D"/>
    <w:rsid w:val="003B3C87"/>
    <w:rsid w:val="003B40A0"/>
    <w:rsid w:val="003B4745"/>
    <w:rsid w:val="003B49EE"/>
    <w:rsid w:val="003B55D8"/>
    <w:rsid w:val="003B5BCF"/>
    <w:rsid w:val="003B5C9F"/>
    <w:rsid w:val="003B6317"/>
    <w:rsid w:val="003C0C9F"/>
    <w:rsid w:val="003C0EC6"/>
    <w:rsid w:val="003C15E2"/>
    <w:rsid w:val="003C2B7D"/>
    <w:rsid w:val="003C336E"/>
    <w:rsid w:val="003C47D1"/>
    <w:rsid w:val="003C4C5A"/>
    <w:rsid w:val="003C5D5E"/>
    <w:rsid w:val="003C615B"/>
    <w:rsid w:val="003C68E8"/>
    <w:rsid w:val="003C692D"/>
    <w:rsid w:val="003C7452"/>
    <w:rsid w:val="003C754A"/>
    <w:rsid w:val="003D032F"/>
    <w:rsid w:val="003D0934"/>
    <w:rsid w:val="003D291D"/>
    <w:rsid w:val="003D3AC3"/>
    <w:rsid w:val="003D44B7"/>
    <w:rsid w:val="003D47CF"/>
    <w:rsid w:val="003D585D"/>
    <w:rsid w:val="003D6096"/>
    <w:rsid w:val="003D6D09"/>
    <w:rsid w:val="003E016E"/>
    <w:rsid w:val="003E1C7F"/>
    <w:rsid w:val="003E1D12"/>
    <w:rsid w:val="003E6782"/>
    <w:rsid w:val="003F0FE1"/>
    <w:rsid w:val="003F13E0"/>
    <w:rsid w:val="003F237D"/>
    <w:rsid w:val="003F534D"/>
    <w:rsid w:val="003F5A3D"/>
    <w:rsid w:val="003F6251"/>
    <w:rsid w:val="003F6EED"/>
    <w:rsid w:val="003F761B"/>
    <w:rsid w:val="0040132D"/>
    <w:rsid w:val="004016C2"/>
    <w:rsid w:val="00406D47"/>
    <w:rsid w:val="00407026"/>
    <w:rsid w:val="004076A7"/>
    <w:rsid w:val="004103F5"/>
    <w:rsid w:val="00411BB1"/>
    <w:rsid w:val="004131A9"/>
    <w:rsid w:val="00424183"/>
    <w:rsid w:val="0042539F"/>
    <w:rsid w:val="00425BC2"/>
    <w:rsid w:val="00425D33"/>
    <w:rsid w:val="004260C1"/>
    <w:rsid w:val="00426793"/>
    <w:rsid w:val="00427C30"/>
    <w:rsid w:val="0043042A"/>
    <w:rsid w:val="00430A93"/>
    <w:rsid w:val="00432B0B"/>
    <w:rsid w:val="00433836"/>
    <w:rsid w:val="004352BB"/>
    <w:rsid w:val="00436559"/>
    <w:rsid w:val="00436D32"/>
    <w:rsid w:val="00436E89"/>
    <w:rsid w:val="00437CFF"/>
    <w:rsid w:val="00440DFD"/>
    <w:rsid w:val="004428B3"/>
    <w:rsid w:val="004438CE"/>
    <w:rsid w:val="004442AE"/>
    <w:rsid w:val="004442BB"/>
    <w:rsid w:val="00444B0A"/>
    <w:rsid w:val="004468BE"/>
    <w:rsid w:val="004469FA"/>
    <w:rsid w:val="00447001"/>
    <w:rsid w:val="0045096A"/>
    <w:rsid w:val="00450C51"/>
    <w:rsid w:val="00450DE2"/>
    <w:rsid w:val="00451433"/>
    <w:rsid w:val="004525A8"/>
    <w:rsid w:val="00452677"/>
    <w:rsid w:val="004527F0"/>
    <w:rsid w:val="004529CC"/>
    <w:rsid w:val="00453613"/>
    <w:rsid w:val="00453E1B"/>
    <w:rsid w:val="004546F4"/>
    <w:rsid w:val="004558AB"/>
    <w:rsid w:val="00456BE4"/>
    <w:rsid w:val="0045702C"/>
    <w:rsid w:val="00457B12"/>
    <w:rsid w:val="00460809"/>
    <w:rsid w:val="0046105B"/>
    <w:rsid w:val="004622F8"/>
    <w:rsid w:val="00464D2C"/>
    <w:rsid w:val="00465C2D"/>
    <w:rsid w:val="00465FEA"/>
    <w:rsid w:val="00467F8E"/>
    <w:rsid w:val="00470220"/>
    <w:rsid w:val="00472A65"/>
    <w:rsid w:val="00473672"/>
    <w:rsid w:val="004741A3"/>
    <w:rsid w:val="00475926"/>
    <w:rsid w:val="00476E6D"/>
    <w:rsid w:val="004775DB"/>
    <w:rsid w:val="0048272A"/>
    <w:rsid w:val="00482E24"/>
    <w:rsid w:val="00484D83"/>
    <w:rsid w:val="00484F8A"/>
    <w:rsid w:val="00484FDA"/>
    <w:rsid w:val="00486801"/>
    <w:rsid w:val="00486C10"/>
    <w:rsid w:val="004934D2"/>
    <w:rsid w:val="00493CE1"/>
    <w:rsid w:val="004944BA"/>
    <w:rsid w:val="00494B3E"/>
    <w:rsid w:val="00495C10"/>
    <w:rsid w:val="004A0DF9"/>
    <w:rsid w:val="004A34B3"/>
    <w:rsid w:val="004A4AB9"/>
    <w:rsid w:val="004A6C61"/>
    <w:rsid w:val="004A7182"/>
    <w:rsid w:val="004A7987"/>
    <w:rsid w:val="004B0322"/>
    <w:rsid w:val="004B2873"/>
    <w:rsid w:val="004B42AC"/>
    <w:rsid w:val="004B4A1B"/>
    <w:rsid w:val="004B6330"/>
    <w:rsid w:val="004B7559"/>
    <w:rsid w:val="004C0098"/>
    <w:rsid w:val="004C0686"/>
    <w:rsid w:val="004C0913"/>
    <w:rsid w:val="004C0B80"/>
    <w:rsid w:val="004C0E63"/>
    <w:rsid w:val="004C1AAC"/>
    <w:rsid w:val="004C5846"/>
    <w:rsid w:val="004C6880"/>
    <w:rsid w:val="004C6CF3"/>
    <w:rsid w:val="004C77E3"/>
    <w:rsid w:val="004D24CF"/>
    <w:rsid w:val="004D295D"/>
    <w:rsid w:val="004D6C07"/>
    <w:rsid w:val="004E2189"/>
    <w:rsid w:val="004E27E8"/>
    <w:rsid w:val="004E3060"/>
    <w:rsid w:val="004E3151"/>
    <w:rsid w:val="004E38D8"/>
    <w:rsid w:val="004E55D5"/>
    <w:rsid w:val="004E5C66"/>
    <w:rsid w:val="004E7613"/>
    <w:rsid w:val="004F1400"/>
    <w:rsid w:val="004F15F9"/>
    <w:rsid w:val="004F1E6B"/>
    <w:rsid w:val="004F2B38"/>
    <w:rsid w:val="004F48B4"/>
    <w:rsid w:val="004F4A4A"/>
    <w:rsid w:val="004F57F1"/>
    <w:rsid w:val="004F5B68"/>
    <w:rsid w:val="004F5E5F"/>
    <w:rsid w:val="004F6973"/>
    <w:rsid w:val="004F6A8F"/>
    <w:rsid w:val="004F6D32"/>
    <w:rsid w:val="004F7FC3"/>
    <w:rsid w:val="00501DCD"/>
    <w:rsid w:val="00504B60"/>
    <w:rsid w:val="00504B7D"/>
    <w:rsid w:val="005076FA"/>
    <w:rsid w:val="00507869"/>
    <w:rsid w:val="00510051"/>
    <w:rsid w:val="00510603"/>
    <w:rsid w:val="00510AE6"/>
    <w:rsid w:val="005117F4"/>
    <w:rsid w:val="00511A64"/>
    <w:rsid w:val="005122D6"/>
    <w:rsid w:val="0051361E"/>
    <w:rsid w:val="00513860"/>
    <w:rsid w:val="00513DF0"/>
    <w:rsid w:val="005147E0"/>
    <w:rsid w:val="00515ED0"/>
    <w:rsid w:val="005161B1"/>
    <w:rsid w:val="0051640F"/>
    <w:rsid w:val="005165FC"/>
    <w:rsid w:val="00517A55"/>
    <w:rsid w:val="00517B8C"/>
    <w:rsid w:val="00517DB2"/>
    <w:rsid w:val="00520402"/>
    <w:rsid w:val="00522B28"/>
    <w:rsid w:val="00522BF8"/>
    <w:rsid w:val="00523AB2"/>
    <w:rsid w:val="00524346"/>
    <w:rsid w:val="00524534"/>
    <w:rsid w:val="00524C46"/>
    <w:rsid w:val="00525412"/>
    <w:rsid w:val="005307BE"/>
    <w:rsid w:val="00531986"/>
    <w:rsid w:val="005319B2"/>
    <w:rsid w:val="0053265B"/>
    <w:rsid w:val="00536101"/>
    <w:rsid w:val="0053698C"/>
    <w:rsid w:val="00542900"/>
    <w:rsid w:val="00542F00"/>
    <w:rsid w:val="005430DB"/>
    <w:rsid w:val="00544703"/>
    <w:rsid w:val="005450B4"/>
    <w:rsid w:val="005459AB"/>
    <w:rsid w:val="00547036"/>
    <w:rsid w:val="00547FDE"/>
    <w:rsid w:val="005503D7"/>
    <w:rsid w:val="005522C2"/>
    <w:rsid w:val="0055540C"/>
    <w:rsid w:val="00555793"/>
    <w:rsid w:val="00555DBF"/>
    <w:rsid w:val="00556345"/>
    <w:rsid w:val="00557778"/>
    <w:rsid w:val="00557B60"/>
    <w:rsid w:val="005601B2"/>
    <w:rsid w:val="005629CF"/>
    <w:rsid w:val="0056426B"/>
    <w:rsid w:val="0056765F"/>
    <w:rsid w:val="00567D8E"/>
    <w:rsid w:val="005708DD"/>
    <w:rsid w:val="00571636"/>
    <w:rsid w:val="00571E6E"/>
    <w:rsid w:val="005826C1"/>
    <w:rsid w:val="00582F99"/>
    <w:rsid w:val="00584C92"/>
    <w:rsid w:val="00585616"/>
    <w:rsid w:val="00585803"/>
    <w:rsid w:val="005863F4"/>
    <w:rsid w:val="00587095"/>
    <w:rsid w:val="00590EBD"/>
    <w:rsid w:val="005913F2"/>
    <w:rsid w:val="00591BDF"/>
    <w:rsid w:val="00593A6A"/>
    <w:rsid w:val="00594A9D"/>
    <w:rsid w:val="00596FD5"/>
    <w:rsid w:val="00597E66"/>
    <w:rsid w:val="005A2E72"/>
    <w:rsid w:val="005A3209"/>
    <w:rsid w:val="005A40C9"/>
    <w:rsid w:val="005A4590"/>
    <w:rsid w:val="005A51E3"/>
    <w:rsid w:val="005A530B"/>
    <w:rsid w:val="005A57BC"/>
    <w:rsid w:val="005B01CB"/>
    <w:rsid w:val="005B0410"/>
    <w:rsid w:val="005B0A83"/>
    <w:rsid w:val="005B16B7"/>
    <w:rsid w:val="005B4207"/>
    <w:rsid w:val="005B5BD9"/>
    <w:rsid w:val="005B7D7F"/>
    <w:rsid w:val="005C0DDB"/>
    <w:rsid w:val="005C1B9C"/>
    <w:rsid w:val="005C1E81"/>
    <w:rsid w:val="005C31A6"/>
    <w:rsid w:val="005C31A9"/>
    <w:rsid w:val="005C3474"/>
    <w:rsid w:val="005C427B"/>
    <w:rsid w:val="005C6111"/>
    <w:rsid w:val="005C70AE"/>
    <w:rsid w:val="005C75D5"/>
    <w:rsid w:val="005D050E"/>
    <w:rsid w:val="005D370C"/>
    <w:rsid w:val="005D392B"/>
    <w:rsid w:val="005D3D4A"/>
    <w:rsid w:val="005D4B52"/>
    <w:rsid w:val="005D5341"/>
    <w:rsid w:val="005D55CB"/>
    <w:rsid w:val="005D6222"/>
    <w:rsid w:val="005D744C"/>
    <w:rsid w:val="005E04ED"/>
    <w:rsid w:val="005E0C35"/>
    <w:rsid w:val="005E148F"/>
    <w:rsid w:val="005E3566"/>
    <w:rsid w:val="005E4136"/>
    <w:rsid w:val="005E6FE7"/>
    <w:rsid w:val="005E7685"/>
    <w:rsid w:val="005E7F07"/>
    <w:rsid w:val="005F1668"/>
    <w:rsid w:val="005F2CF7"/>
    <w:rsid w:val="005F4875"/>
    <w:rsid w:val="005F6D25"/>
    <w:rsid w:val="006016F0"/>
    <w:rsid w:val="006029D2"/>
    <w:rsid w:val="00602F5B"/>
    <w:rsid w:val="006037D5"/>
    <w:rsid w:val="00603D00"/>
    <w:rsid w:val="006045CE"/>
    <w:rsid w:val="00605C3C"/>
    <w:rsid w:val="006062D9"/>
    <w:rsid w:val="00610801"/>
    <w:rsid w:val="00613960"/>
    <w:rsid w:val="00614B7B"/>
    <w:rsid w:val="00614CA7"/>
    <w:rsid w:val="00615A44"/>
    <w:rsid w:val="006161CB"/>
    <w:rsid w:val="00616434"/>
    <w:rsid w:val="00616599"/>
    <w:rsid w:val="00617313"/>
    <w:rsid w:val="00621C23"/>
    <w:rsid w:val="00621C32"/>
    <w:rsid w:val="00622260"/>
    <w:rsid w:val="00623D07"/>
    <w:rsid w:val="0062460B"/>
    <w:rsid w:val="00626DCC"/>
    <w:rsid w:val="006273C6"/>
    <w:rsid w:val="00631C5C"/>
    <w:rsid w:val="006327E2"/>
    <w:rsid w:val="00633763"/>
    <w:rsid w:val="00633BFC"/>
    <w:rsid w:val="0063486E"/>
    <w:rsid w:val="00634FC5"/>
    <w:rsid w:val="006367C5"/>
    <w:rsid w:val="006374E4"/>
    <w:rsid w:val="00637621"/>
    <w:rsid w:val="00640513"/>
    <w:rsid w:val="00643E8C"/>
    <w:rsid w:val="0064424C"/>
    <w:rsid w:val="006469AC"/>
    <w:rsid w:val="00650D78"/>
    <w:rsid w:val="006512D8"/>
    <w:rsid w:val="00652570"/>
    <w:rsid w:val="00652901"/>
    <w:rsid w:val="006535A1"/>
    <w:rsid w:val="00653642"/>
    <w:rsid w:val="006546B9"/>
    <w:rsid w:val="00654B1D"/>
    <w:rsid w:val="006559D5"/>
    <w:rsid w:val="00657977"/>
    <w:rsid w:val="00657DEB"/>
    <w:rsid w:val="00662FD5"/>
    <w:rsid w:val="00663570"/>
    <w:rsid w:val="006637F0"/>
    <w:rsid w:val="00663EAA"/>
    <w:rsid w:val="00665813"/>
    <w:rsid w:val="00665893"/>
    <w:rsid w:val="00665F13"/>
    <w:rsid w:val="00667FA3"/>
    <w:rsid w:val="0067012A"/>
    <w:rsid w:val="00670EFD"/>
    <w:rsid w:val="0067171C"/>
    <w:rsid w:val="006728F7"/>
    <w:rsid w:val="00673A69"/>
    <w:rsid w:val="0067421C"/>
    <w:rsid w:val="0067513B"/>
    <w:rsid w:val="0067720B"/>
    <w:rsid w:val="0068153B"/>
    <w:rsid w:val="00682FE0"/>
    <w:rsid w:val="006835D8"/>
    <w:rsid w:val="00684529"/>
    <w:rsid w:val="00685F7A"/>
    <w:rsid w:val="00686D18"/>
    <w:rsid w:val="00686D22"/>
    <w:rsid w:val="006874BB"/>
    <w:rsid w:val="00687A3F"/>
    <w:rsid w:val="00693E5E"/>
    <w:rsid w:val="006959E9"/>
    <w:rsid w:val="0069668D"/>
    <w:rsid w:val="006979E4"/>
    <w:rsid w:val="006A4EF8"/>
    <w:rsid w:val="006A676C"/>
    <w:rsid w:val="006A7324"/>
    <w:rsid w:val="006B03C0"/>
    <w:rsid w:val="006B08CD"/>
    <w:rsid w:val="006B10E1"/>
    <w:rsid w:val="006B262B"/>
    <w:rsid w:val="006B2638"/>
    <w:rsid w:val="006B3296"/>
    <w:rsid w:val="006B348F"/>
    <w:rsid w:val="006B3A7B"/>
    <w:rsid w:val="006B57AF"/>
    <w:rsid w:val="006B58F6"/>
    <w:rsid w:val="006B603D"/>
    <w:rsid w:val="006C2220"/>
    <w:rsid w:val="006C275F"/>
    <w:rsid w:val="006C77D4"/>
    <w:rsid w:val="006C7F70"/>
    <w:rsid w:val="006D02CC"/>
    <w:rsid w:val="006D14E3"/>
    <w:rsid w:val="006D237D"/>
    <w:rsid w:val="006D242D"/>
    <w:rsid w:val="006D2D88"/>
    <w:rsid w:val="006D3914"/>
    <w:rsid w:val="006D4023"/>
    <w:rsid w:val="006D76ED"/>
    <w:rsid w:val="006E3B0F"/>
    <w:rsid w:val="006E3C35"/>
    <w:rsid w:val="006E4C6D"/>
    <w:rsid w:val="006E53B5"/>
    <w:rsid w:val="006E5423"/>
    <w:rsid w:val="006E6499"/>
    <w:rsid w:val="006E6895"/>
    <w:rsid w:val="006E68E6"/>
    <w:rsid w:val="006E7D3E"/>
    <w:rsid w:val="006F1A24"/>
    <w:rsid w:val="006F2588"/>
    <w:rsid w:val="006F506A"/>
    <w:rsid w:val="006F516A"/>
    <w:rsid w:val="006F5763"/>
    <w:rsid w:val="006F647D"/>
    <w:rsid w:val="006F6514"/>
    <w:rsid w:val="00700049"/>
    <w:rsid w:val="00700141"/>
    <w:rsid w:val="007003EC"/>
    <w:rsid w:val="00700456"/>
    <w:rsid w:val="007009CD"/>
    <w:rsid w:val="00703039"/>
    <w:rsid w:val="00704623"/>
    <w:rsid w:val="00707C67"/>
    <w:rsid w:val="00707CC2"/>
    <w:rsid w:val="00710962"/>
    <w:rsid w:val="007126BF"/>
    <w:rsid w:val="007219DF"/>
    <w:rsid w:val="0072200A"/>
    <w:rsid w:val="00722288"/>
    <w:rsid w:val="0072473E"/>
    <w:rsid w:val="007263E5"/>
    <w:rsid w:val="00726D89"/>
    <w:rsid w:val="00726E1C"/>
    <w:rsid w:val="0073019C"/>
    <w:rsid w:val="00733939"/>
    <w:rsid w:val="00733DF2"/>
    <w:rsid w:val="00734077"/>
    <w:rsid w:val="0073447F"/>
    <w:rsid w:val="007348BA"/>
    <w:rsid w:val="00734CCE"/>
    <w:rsid w:val="00734CEC"/>
    <w:rsid w:val="00736999"/>
    <w:rsid w:val="0073700E"/>
    <w:rsid w:val="00737D22"/>
    <w:rsid w:val="00740E07"/>
    <w:rsid w:val="007413CF"/>
    <w:rsid w:val="007417C1"/>
    <w:rsid w:val="007421B7"/>
    <w:rsid w:val="00744B61"/>
    <w:rsid w:val="00745079"/>
    <w:rsid w:val="00745402"/>
    <w:rsid w:val="00745B40"/>
    <w:rsid w:val="00746A2F"/>
    <w:rsid w:val="00751A56"/>
    <w:rsid w:val="00751E7A"/>
    <w:rsid w:val="007544A9"/>
    <w:rsid w:val="00754817"/>
    <w:rsid w:val="0075574A"/>
    <w:rsid w:val="007559A3"/>
    <w:rsid w:val="00757D54"/>
    <w:rsid w:val="00760455"/>
    <w:rsid w:val="0076077F"/>
    <w:rsid w:val="007626A2"/>
    <w:rsid w:val="007646B0"/>
    <w:rsid w:val="00764737"/>
    <w:rsid w:val="00764DDF"/>
    <w:rsid w:val="00770089"/>
    <w:rsid w:val="007700B3"/>
    <w:rsid w:val="007700FF"/>
    <w:rsid w:val="00770F73"/>
    <w:rsid w:val="007712A7"/>
    <w:rsid w:val="00773FFE"/>
    <w:rsid w:val="007751EB"/>
    <w:rsid w:val="0077579E"/>
    <w:rsid w:val="00776C4D"/>
    <w:rsid w:val="00776F30"/>
    <w:rsid w:val="00776F69"/>
    <w:rsid w:val="0077707E"/>
    <w:rsid w:val="00777D8C"/>
    <w:rsid w:val="007806EE"/>
    <w:rsid w:val="00781995"/>
    <w:rsid w:val="00782CEB"/>
    <w:rsid w:val="00782FE1"/>
    <w:rsid w:val="00785798"/>
    <w:rsid w:val="007901EA"/>
    <w:rsid w:val="0079207F"/>
    <w:rsid w:val="007950D6"/>
    <w:rsid w:val="0079657A"/>
    <w:rsid w:val="00796C57"/>
    <w:rsid w:val="00797415"/>
    <w:rsid w:val="007979AC"/>
    <w:rsid w:val="007A0548"/>
    <w:rsid w:val="007A237E"/>
    <w:rsid w:val="007A2457"/>
    <w:rsid w:val="007A624E"/>
    <w:rsid w:val="007A7664"/>
    <w:rsid w:val="007B0481"/>
    <w:rsid w:val="007B15C4"/>
    <w:rsid w:val="007B186D"/>
    <w:rsid w:val="007B2C7E"/>
    <w:rsid w:val="007B42BA"/>
    <w:rsid w:val="007B529B"/>
    <w:rsid w:val="007B5A3F"/>
    <w:rsid w:val="007B77D0"/>
    <w:rsid w:val="007C0691"/>
    <w:rsid w:val="007C089C"/>
    <w:rsid w:val="007C0EAD"/>
    <w:rsid w:val="007C1224"/>
    <w:rsid w:val="007C1BA9"/>
    <w:rsid w:val="007C3685"/>
    <w:rsid w:val="007C381C"/>
    <w:rsid w:val="007C4015"/>
    <w:rsid w:val="007C4997"/>
    <w:rsid w:val="007C6472"/>
    <w:rsid w:val="007C7507"/>
    <w:rsid w:val="007D0CC6"/>
    <w:rsid w:val="007D166D"/>
    <w:rsid w:val="007D2E24"/>
    <w:rsid w:val="007D486B"/>
    <w:rsid w:val="007D6FAF"/>
    <w:rsid w:val="007D7EBA"/>
    <w:rsid w:val="007E00A2"/>
    <w:rsid w:val="007E066F"/>
    <w:rsid w:val="007E1A71"/>
    <w:rsid w:val="007E22A5"/>
    <w:rsid w:val="007E39D6"/>
    <w:rsid w:val="007E3A8D"/>
    <w:rsid w:val="007E3AB7"/>
    <w:rsid w:val="007E4754"/>
    <w:rsid w:val="007F048C"/>
    <w:rsid w:val="007F09C3"/>
    <w:rsid w:val="007F0D2B"/>
    <w:rsid w:val="007F13B9"/>
    <w:rsid w:val="007F2585"/>
    <w:rsid w:val="007F3C86"/>
    <w:rsid w:val="007F4D53"/>
    <w:rsid w:val="007F5F62"/>
    <w:rsid w:val="007F6F29"/>
    <w:rsid w:val="007F7B18"/>
    <w:rsid w:val="007F7B2E"/>
    <w:rsid w:val="007F7EE7"/>
    <w:rsid w:val="008012DD"/>
    <w:rsid w:val="0080215B"/>
    <w:rsid w:val="00802DB5"/>
    <w:rsid w:val="008034BF"/>
    <w:rsid w:val="00803B94"/>
    <w:rsid w:val="00805AFF"/>
    <w:rsid w:val="00805CE4"/>
    <w:rsid w:val="008070F4"/>
    <w:rsid w:val="00807ECB"/>
    <w:rsid w:val="00810275"/>
    <w:rsid w:val="00810651"/>
    <w:rsid w:val="008108AC"/>
    <w:rsid w:val="008129C6"/>
    <w:rsid w:val="00813247"/>
    <w:rsid w:val="0081460B"/>
    <w:rsid w:val="00815E00"/>
    <w:rsid w:val="00816AB1"/>
    <w:rsid w:val="00817305"/>
    <w:rsid w:val="00823A5C"/>
    <w:rsid w:val="0082478C"/>
    <w:rsid w:val="008249E3"/>
    <w:rsid w:val="008254E1"/>
    <w:rsid w:val="00825D1C"/>
    <w:rsid w:val="00825E42"/>
    <w:rsid w:val="0082686E"/>
    <w:rsid w:val="0083173F"/>
    <w:rsid w:val="00832A37"/>
    <w:rsid w:val="008345AE"/>
    <w:rsid w:val="0083478B"/>
    <w:rsid w:val="008352C9"/>
    <w:rsid w:val="008353C0"/>
    <w:rsid w:val="00836232"/>
    <w:rsid w:val="00837179"/>
    <w:rsid w:val="008371FA"/>
    <w:rsid w:val="0083754D"/>
    <w:rsid w:val="00842181"/>
    <w:rsid w:val="008421AA"/>
    <w:rsid w:val="00842286"/>
    <w:rsid w:val="00842CAE"/>
    <w:rsid w:val="008439D6"/>
    <w:rsid w:val="00843E9B"/>
    <w:rsid w:val="008442BF"/>
    <w:rsid w:val="008450CA"/>
    <w:rsid w:val="00845421"/>
    <w:rsid w:val="00846335"/>
    <w:rsid w:val="00846663"/>
    <w:rsid w:val="008467DC"/>
    <w:rsid w:val="00850933"/>
    <w:rsid w:val="00850E1D"/>
    <w:rsid w:val="00851B3B"/>
    <w:rsid w:val="008527C6"/>
    <w:rsid w:val="00854533"/>
    <w:rsid w:val="00854CB4"/>
    <w:rsid w:val="008553E8"/>
    <w:rsid w:val="008557EB"/>
    <w:rsid w:val="0085586D"/>
    <w:rsid w:val="00856CB0"/>
    <w:rsid w:val="008611D3"/>
    <w:rsid w:val="008615D0"/>
    <w:rsid w:val="00862CE1"/>
    <w:rsid w:val="00863FA7"/>
    <w:rsid w:val="0086462F"/>
    <w:rsid w:val="00864C62"/>
    <w:rsid w:val="008656BF"/>
    <w:rsid w:val="008659A4"/>
    <w:rsid w:val="008659FB"/>
    <w:rsid w:val="00865BC8"/>
    <w:rsid w:val="0086601A"/>
    <w:rsid w:val="0086708F"/>
    <w:rsid w:val="00867309"/>
    <w:rsid w:val="008678F3"/>
    <w:rsid w:val="00867E21"/>
    <w:rsid w:val="00870FA4"/>
    <w:rsid w:val="008715B2"/>
    <w:rsid w:val="00871DD1"/>
    <w:rsid w:val="008748A0"/>
    <w:rsid w:val="00875097"/>
    <w:rsid w:val="008751B6"/>
    <w:rsid w:val="0087619C"/>
    <w:rsid w:val="00876996"/>
    <w:rsid w:val="00876B0C"/>
    <w:rsid w:val="00877691"/>
    <w:rsid w:val="008807C2"/>
    <w:rsid w:val="00880BA6"/>
    <w:rsid w:val="00880DA0"/>
    <w:rsid w:val="008829C0"/>
    <w:rsid w:val="00884016"/>
    <w:rsid w:val="008910BA"/>
    <w:rsid w:val="0089165F"/>
    <w:rsid w:val="00891815"/>
    <w:rsid w:val="0089369B"/>
    <w:rsid w:val="00893D61"/>
    <w:rsid w:val="00895070"/>
    <w:rsid w:val="00896332"/>
    <w:rsid w:val="00896419"/>
    <w:rsid w:val="0089677B"/>
    <w:rsid w:val="008A1D8E"/>
    <w:rsid w:val="008A213C"/>
    <w:rsid w:val="008A28E8"/>
    <w:rsid w:val="008A471B"/>
    <w:rsid w:val="008A49AF"/>
    <w:rsid w:val="008A59A9"/>
    <w:rsid w:val="008A7A0A"/>
    <w:rsid w:val="008B2ACB"/>
    <w:rsid w:val="008B34B3"/>
    <w:rsid w:val="008B5421"/>
    <w:rsid w:val="008B573C"/>
    <w:rsid w:val="008B5ABF"/>
    <w:rsid w:val="008C0917"/>
    <w:rsid w:val="008C1050"/>
    <w:rsid w:val="008C200E"/>
    <w:rsid w:val="008C64CA"/>
    <w:rsid w:val="008C6CA9"/>
    <w:rsid w:val="008C77A2"/>
    <w:rsid w:val="008D059E"/>
    <w:rsid w:val="008D0ED5"/>
    <w:rsid w:val="008D1415"/>
    <w:rsid w:val="008D3928"/>
    <w:rsid w:val="008D5532"/>
    <w:rsid w:val="008D6FEB"/>
    <w:rsid w:val="008E2CC7"/>
    <w:rsid w:val="008E2D8E"/>
    <w:rsid w:val="008E31C0"/>
    <w:rsid w:val="008E320B"/>
    <w:rsid w:val="008E33B6"/>
    <w:rsid w:val="008E4107"/>
    <w:rsid w:val="008E507E"/>
    <w:rsid w:val="008E58E2"/>
    <w:rsid w:val="008E7665"/>
    <w:rsid w:val="008E77C9"/>
    <w:rsid w:val="008E7CA3"/>
    <w:rsid w:val="008E7EF2"/>
    <w:rsid w:val="008F2EC7"/>
    <w:rsid w:val="008F4BAB"/>
    <w:rsid w:val="008F7E04"/>
    <w:rsid w:val="00900FE5"/>
    <w:rsid w:val="009015BF"/>
    <w:rsid w:val="00901684"/>
    <w:rsid w:val="00904187"/>
    <w:rsid w:val="00905DBC"/>
    <w:rsid w:val="00910C59"/>
    <w:rsid w:val="00910F87"/>
    <w:rsid w:val="0091154A"/>
    <w:rsid w:val="00912A2C"/>
    <w:rsid w:val="0091751C"/>
    <w:rsid w:val="009214D1"/>
    <w:rsid w:val="00921529"/>
    <w:rsid w:val="00921EC8"/>
    <w:rsid w:val="00922085"/>
    <w:rsid w:val="009225F6"/>
    <w:rsid w:val="0092273D"/>
    <w:rsid w:val="009232C8"/>
    <w:rsid w:val="00924872"/>
    <w:rsid w:val="00924F27"/>
    <w:rsid w:val="00925927"/>
    <w:rsid w:val="00925FE4"/>
    <w:rsid w:val="00926AF4"/>
    <w:rsid w:val="0092744E"/>
    <w:rsid w:val="00927ADB"/>
    <w:rsid w:val="009301B8"/>
    <w:rsid w:val="00931683"/>
    <w:rsid w:val="009319AB"/>
    <w:rsid w:val="00931F0C"/>
    <w:rsid w:val="00932555"/>
    <w:rsid w:val="009325E3"/>
    <w:rsid w:val="0093264B"/>
    <w:rsid w:val="00932694"/>
    <w:rsid w:val="0093408A"/>
    <w:rsid w:val="00934DED"/>
    <w:rsid w:val="00935EDB"/>
    <w:rsid w:val="00936155"/>
    <w:rsid w:val="00936500"/>
    <w:rsid w:val="00937A77"/>
    <w:rsid w:val="0094081E"/>
    <w:rsid w:val="009433FE"/>
    <w:rsid w:val="00946876"/>
    <w:rsid w:val="00946B85"/>
    <w:rsid w:val="00947E0B"/>
    <w:rsid w:val="009536DB"/>
    <w:rsid w:val="00954017"/>
    <w:rsid w:val="009540FA"/>
    <w:rsid w:val="00955183"/>
    <w:rsid w:val="0096220C"/>
    <w:rsid w:val="00963169"/>
    <w:rsid w:val="00963687"/>
    <w:rsid w:val="009643E6"/>
    <w:rsid w:val="009646FE"/>
    <w:rsid w:val="00964C4F"/>
    <w:rsid w:val="00964D7A"/>
    <w:rsid w:val="00964D7B"/>
    <w:rsid w:val="00965244"/>
    <w:rsid w:val="00967639"/>
    <w:rsid w:val="009702FA"/>
    <w:rsid w:val="00971E06"/>
    <w:rsid w:val="00972677"/>
    <w:rsid w:val="00972750"/>
    <w:rsid w:val="00972F80"/>
    <w:rsid w:val="0097314C"/>
    <w:rsid w:val="009752D1"/>
    <w:rsid w:val="00975796"/>
    <w:rsid w:val="009759DF"/>
    <w:rsid w:val="00976584"/>
    <w:rsid w:val="009773DB"/>
    <w:rsid w:val="009776E9"/>
    <w:rsid w:val="00980B38"/>
    <w:rsid w:val="009817B3"/>
    <w:rsid w:val="00982628"/>
    <w:rsid w:val="009829DD"/>
    <w:rsid w:val="009843EC"/>
    <w:rsid w:val="0098500B"/>
    <w:rsid w:val="00985F55"/>
    <w:rsid w:val="00995D2A"/>
    <w:rsid w:val="00996A6D"/>
    <w:rsid w:val="009A1456"/>
    <w:rsid w:val="009A153D"/>
    <w:rsid w:val="009A2E14"/>
    <w:rsid w:val="009A3AE3"/>
    <w:rsid w:val="009A3CF4"/>
    <w:rsid w:val="009A5E32"/>
    <w:rsid w:val="009A6853"/>
    <w:rsid w:val="009A6BF8"/>
    <w:rsid w:val="009A7556"/>
    <w:rsid w:val="009B05C4"/>
    <w:rsid w:val="009B2950"/>
    <w:rsid w:val="009B2E66"/>
    <w:rsid w:val="009B3DE4"/>
    <w:rsid w:val="009B4CAE"/>
    <w:rsid w:val="009B65EF"/>
    <w:rsid w:val="009B6989"/>
    <w:rsid w:val="009B6D30"/>
    <w:rsid w:val="009B7C05"/>
    <w:rsid w:val="009C03DD"/>
    <w:rsid w:val="009C065B"/>
    <w:rsid w:val="009C0ADF"/>
    <w:rsid w:val="009C0DD0"/>
    <w:rsid w:val="009C1E54"/>
    <w:rsid w:val="009C2077"/>
    <w:rsid w:val="009C25ED"/>
    <w:rsid w:val="009C4A5B"/>
    <w:rsid w:val="009C6600"/>
    <w:rsid w:val="009C7991"/>
    <w:rsid w:val="009D09C5"/>
    <w:rsid w:val="009D11ED"/>
    <w:rsid w:val="009D1DBE"/>
    <w:rsid w:val="009D2144"/>
    <w:rsid w:val="009D2529"/>
    <w:rsid w:val="009D37F1"/>
    <w:rsid w:val="009D48B3"/>
    <w:rsid w:val="009D5C07"/>
    <w:rsid w:val="009D6B10"/>
    <w:rsid w:val="009E1DC3"/>
    <w:rsid w:val="009E37CA"/>
    <w:rsid w:val="009E3B55"/>
    <w:rsid w:val="009E40EE"/>
    <w:rsid w:val="009E4E0B"/>
    <w:rsid w:val="009E609F"/>
    <w:rsid w:val="009F04D0"/>
    <w:rsid w:val="009F0AD5"/>
    <w:rsid w:val="009F3F76"/>
    <w:rsid w:val="009F4572"/>
    <w:rsid w:val="009F480E"/>
    <w:rsid w:val="009F508B"/>
    <w:rsid w:val="009F5E24"/>
    <w:rsid w:val="009F67FE"/>
    <w:rsid w:val="009F6CA0"/>
    <w:rsid w:val="009F74E6"/>
    <w:rsid w:val="009F7A0C"/>
    <w:rsid w:val="00A01430"/>
    <w:rsid w:val="00A0194A"/>
    <w:rsid w:val="00A01E1E"/>
    <w:rsid w:val="00A01EDC"/>
    <w:rsid w:val="00A025B3"/>
    <w:rsid w:val="00A02677"/>
    <w:rsid w:val="00A02CDE"/>
    <w:rsid w:val="00A02EE6"/>
    <w:rsid w:val="00A03089"/>
    <w:rsid w:val="00A043B4"/>
    <w:rsid w:val="00A05011"/>
    <w:rsid w:val="00A1472A"/>
    <w:rsid w:val="00A149DF"/>
    <w:rsid w:val="00A16F91"/>
    <w:rsid w:val="00A176A0"/>
    <w:rsid w:val="00A21133"/>
    <w:rsid w:val="00A21473"/>
    <w:rsid w:val="00A22CCF"/>
    <w:rsid w:val="00A22F03"/>
    <w:rsid w:val="00A23446"/>
    <w:rsid w:val="00A24BCE"/>
    <w:rsid w:val="00A24E56"/>
    <w:rsid w:val="00A25AB4"/>
    <w:rsid w:val="00A262FB"/>
    <w:rsid w:val="00A26D57"/>
    <w:rsid w:val="00A30FC1"/>
    <w:rsid w:val="00A33336"/>
    <w:rsid w:val="00A33706"/>
    <w:rsid w:val="00A34AE4"/>
    <w:rsid w:val="00A36694"/>
    <w:rsid w:val="00A36EA1"/>
    <w:rsid w:val="00A4046D"/>
    <w:rsid w:val="00A4421F"/>
    <w:rsid w:val="00A44CD2"/>
    <w:rsid w:val="00A46862"/>
    <w:rsid w:val="00A5024C"/>
    <w:rsid w:val="00A50499"/>
    <w:rsid w:val="00A507B6"/>
    <w:rsid w:val="00A50C84"/>
    <w:rsid w:val="00A50F4A"/>
    <w:rsid w:val="00A51179"/>
    <w:rsid w:val="00A5271C"/>
    <w:rsid w:val="00A539E9"/>
    <w:rsid w:val="00A53FE9"/>
    <w:rsid w:val="00A54621"/>
    <w:rsid w:val="00A566F5"/>
    <w:rsid w:val="00A6022D"/>
    <w:rsid w:val="00A60529"/>
    <w:rsid w:val="00A61D2F"/>
    <w:rsid w:val="00A632F5"/>
    <w:rsid w:val="00A63524"/>
    <w:rsid w:val="00A63D6E"/>
    <w:rsid w:val="00A72C1A"/>
    <w:rsid w:val="00A741BB"/>
    <w:rsid w:val="00A74749"/>
    <w:rsid w:val="00A74DE4"/>
    <w:rsid w:val="00A74EC0"/>
    <w:rsid w:val="00A75AC2"/>
    <w:rsid w:val="00A75EF8"/>
    <w:rsid w:val="00A76D57"/>
    <w:rsid w:val="00A776B4"/>
    <w:rsid w:val="00A81E0E"/>
    <w:rsid w:val="00A82366"/>
    <w:rsid w:val="00A823CD"/>
    <w:rsid w:val="00A82606"/>
    <w:rsid w:val="00A8352F"/>
    <w:rsid w:val="00A83A43"/>
    <w:rsid w:val="00A83EAC"/>
    <w:rsid w:val="00A8416E"/>
    <w:rsid w:val="00A845AA"/>
    <w:rsid w:val="00A85C05"/>
    <w:rsid w:val="00A90D68"/>
    <w:rsid w:val="00A915B4"/>
    <w:rsid w:val="00A91733"/>
    <w:rsid w:val="00A9260E"/>
    <w:rsid w:val="00A94476"/>
    <w:rsid w:val="00A95F8D"/>
    <w:rsid w:val="00A9736E"/>
    <w:rsid w:val="00AA065A"/>
    <w:rsid w:val="00AA1277"/>
    <w:rsid w:val="00AA2C39"/>
    <w:rsid w:val="00AA3C12"/>
    <w:rsid w:val="00AA3DAD"/>
    <w:rsid w:val="00AA4562"/>
    <w:rsid w:val="00AA4C80"/>
    <w:rsid w:val="00AA52D2"/>
    <w:rsid w:val="00AA5E4B"/>
    <w:rsid w:val="00AA620A"/>
    <w:rsid w:val="00AA6813"/>
    <w:rsid w:val="00AA7058"/>
    <w:rsid w:val="00AA7D37"/>
    <w:rsid w:val="00AB061E"/>
    <w:rsid w:val="00AB1C01"/>
    <w:rsid w:val="00AB43C5"/>
    <w:rsid w:val="00AB6C7D"/>
    <w:rsid w:val="00AB6CB2"/>
    <w:rsid w:val="00AB7952"/>
    <w:rsid w:val="00AB7AB4"/>
    <w:rsid w:val="00AC07C0"/>
    <w:rsid w:val="00AC22B3"/>
    <w:rsid w:val="00AC4445"/>
    <w:rsid w:val="00AC78E6"/>
    <w:rsid w:val="00AC7E84"/>
    <w:rsid w:val="00AD0524"/>
    <w:rsid w:val="00AD0718"/>
    <w:rsid w:val="00AD0D06"/>
    <w:rsid w:val="00AD1438"/>
    <w:rsid w:val="00AD14C5"/>
    <w:rsid w:val="00AD1BFE"/>
    <w:rsid w:val="00AD22D0"/>
    <w:rsid w:val="00AD3536"/>
    <w:rsid w:val="00AD3B67"/>
    <w:rsid w:val="00AD6101"/>
    <w:rsid w:val="00AD64AB"/>
    <w:rsid w:val="00AE34E1"/>
    <w:rsid w:val="00AE399C"/>
    <w:rsid w:val="00AE3D74"/>
    <w:rsid w:val="00AE4269"/>
    <w:rsid w:val="00AE4CB9"/>
    <w:rsid w:val="00AE6937"/>
    <w:rsid w:val="00AE746E"/>
    <w:rsid w:val="00AF105E"/>
    <w:rsid w:val="00AF14D3"/>
    <w:rsid w:val="00AF2A0C"/>
    <w:rsid w:val="00AF5AF7"/>
    <w:rsid w:val="00AF7DEF"/>
    <w:rsid w:val="00B00071"/>
    <w:rsid w:val="00B0210D"/>
    <w:rsid w:val="00B02303"/>
    <w:rsid w:val="00B03296"/>
    <w:rsid w:val="00B0450B"/>
    <w:rsid w:val="00B065D1"/>
    <w:rsid w:val="00B07347"/>
    <w:rsid w:val="00B07B1C"/>
    <w:rsid w:val="00B11657"/>
    <w:rsid w:val="00B116AC"/>
    <w:rsid w:val="00B138F3"/>
    <w:rsid w:val="00B1644D"/>
    <w:rsid w:val="00B16D2E"/>
    <w:rsid w:val="00B214FC"/>
    <w:rsid w:val="00B245A5"/>
    <w:rsid w:val="00B2544C"/>
    <w:rsid w:val="00B25A27"/>
    <w:rsid w:val="00B2668F"/>
    <w:rsid w:val="00B32600"/>
    <w:rsid w:val="00B33DAC"/>
    <w:rsid w:val="00B33EAA"/>
    <w:rsid w:val="00B3416A"/>
    <w:rsid w:val="00B350A9"/>
    <w:rsid w:val="00B3548D"/>
    <w:rsid w:val="00B3583F"/>
    <w:rsid w:val="00B36D3B"/>
    <w:rsid w:val="00B37744"/>
    <w:rsid w:val="00B37C79"/>
    <w:rsid w:val="00B401E3"/>
    <w:rsid w:val="00B4054B"/>
    <w:rsid w:val="00B4111A"/>
    <w:rsid w:val="00B41948"/>
    <w:rsid w:val="00B42FBA"/>
    <w:rsid w:val="00B44329"/>
    <w:rsid w:val="00B444A3"/>
    <w:rsid w:val="00B4588F"/>
    <w:rsid w:val="00B474AB"/>
    <w:rsid w:val="00B50C8F"/>
    <w:rsid w:val="00B50D25"/>
    <w:rsid w:val="00B50ED1"/>
    <w:rsid w:val="00B51171"/>
    <w:rsid w:val="00B51C84"/>
    <w:rsid w:val="00B51C94"/>
    <w:rsid w:val="00B537D9"/>
    <w:rsid w:val="00B54499"/>
    <w:rsid w:val="00B6130E"/>
    <w:rsid w:val="00B62103"/>
    <w:rsid w:val="00B6217E"/>
    <w:rsid w:val="00B62A42"/>
    <w:rsid w:val="00B63F50"/>
    <w:rsid w:val="00B64586"/>
    <w:rsid w:val="00B647BC"/>
    <w:rsid w:val="00B65AE9"/>
    <w:rsid w:val="00B65CA3"/>
    <w:rsid w:val="00B66512"/>
    <w:rsid w:val="00B66B4D"/>
    <w:rsid w:val="00B70473"/>
    <w:rsid w:val="00B70972"/>
    <w:rsid w:val="00B71729"/>
    <w:rsid w:val="00B72138"/>
    <w:rsid w:val="00B73D29"/>
    <w:rsid w:val="00B75833"/>
    <w:rsid w:val="00B75933"/>
    <w:rsid w:val="00B764F9"/>
    <w:rsid w:val="00B77AAF"/>
    <w:rsid w:val="00B80A4E"/>
    <w:rsid w:val="00B80C23"/>
    <w:rsid w:val="00B81ADF"/>
    <w:rsid w:val="00B83906"/>
    <w:rsid w:val="00B83F33"/>
    <w:rsid w:val="00B83FF8"/>
    <w:rsid w:val="00B8498B"/>
    <w:rsid w:val="00B84C21"/>
    <w:rsid w:val="00B85540"/>
    <w:rsid w:val="00B8607B"/>
    <w:rsid w:val="00B86F2E"/>
    <w:rsid w:val="00B87793"/>
    <w:rsid w:val="00B87B9D"/>
    <w:rsid w:val="00B90641"/>
    <w:rsid w:val="00B912ED"/>
    <w:rsid w:val="00B9171C"/>
    <w:rsid w:val="00B917BC"/>
    <w:rsid w:val="00B95557"/>
    <w:rsid w:val="00B96C2F"/>
    <w:rsid w:val="00BA0D86"/>
    <w:rsid w:val="00BA0FE6"/>
    <w:rsid w:val="00BA4C3A"/>
    <w:rsid w:val="00BA67FA"/>
    <w:rsid w:val="00BA7ADC"/>
    <w:rsid w:val="00BB0B64"/>
    <w:rsid w:val="00BB3148"/>
    <w:rsid w:val="00BB351F"/>
    <w:rsid w:val="00BB4608"/>
    <w:rsid w:val="00BB5DE1"/>
    <w:rsid w:val="00BB6F31"/>
    <w:rsid w:val="00BB70AA"/>
    <w:rsid w:val="00BC0814"/>
    <w:rsid w:val="00BC11B5"/>
    <w:rsid w:val="00BC13BF"/>
    <w:rsid w:val="00BC3205"/>
    <w:rsid w:val="00BC3547"/>
    <w:rsid w:val="00BC4FFF"/>
    <w:rsid w:val="00BC58FC"/>
    <w:rsid w:val="00BC5AC6"/>
    <w:rsid w:val="00BC5C6F"/>
    <w:rsid w:val="00BC6048"/>
    <w:rsid w:val="00BC6CE0"/>
    <w:rsid w:val="00BD07C6"/>
    <w:rsid w:val="00BD0C3C"/>
    <w:rsid w:val="00BD1D50"/>
    <w:rsid w:val="00BD370B"/>
    <w:rsid w:val="00BD5F73"/>
    <w:rsid w:val="00BD624C"/>
    <w:rsid w:val="00BD6FF9"/>
    <w:rsid w:val="00BD7DDF"/>
    <w:rsid w:val="00BE0700"/>
    <w:rsid w:val="00BE128D"/>
    <w:rsid w:val="00BE1537"/>
    <w:rsid w:val="00BE328E"/>
    <w:rsid w:val="00BE3893"/>
    <w:rsid w:val="00BE3DEF"/>
    <w:rsid w:val="00BE4C86"/>
    <w:rsid w:val="00BE4FB8"/>
    <w:rsid w:val="00BE6518"/>
    <w:rsid w:val="00BE792D"/>
    <w:rsid w:val="00BE7BF0"/>
    <w:rsid w:val="00BF148B"/>
    <w:rsid w:val="00BF36A6"/>
    <w:rsid w:val="00BF3D0E"/>
    <w:rsid w:val="00BF3F5D"/>
    <w:rsid w:val="00BF4ABC"/>
    <w:rsid w:val="00BF5644"/>
    <w:rsid w:val="00BF6251"/>
    <w:rsid w:val="00BF706D"/>
    <w:rsid w:val="00C00E3A"/>
    <w:rsid w:val="00C02E4D"/>
    <w:rsid w:val="00C035CE"/>
    <w:rsid w:val="00C03E58"/>
    <w:rsid w:val="00C03FD2"/>
    <w:rsid w:val="00C0673B"/>
    <w:rsid w:val="00C0733D"/>
    <w:rsid w:val="00C078FC"/>
    <w:rsid w:val="00C0797E"/>
    <w:rsid w:val="00C10A70"/>
    <w:rsid w:val="00C11B76"/>
    <w:rsid w:val="00C11C93"/>
    <w:rsid w:val="00C11CD0"/>
    <w:rsid w:val="00C13E6B"/>
    <w:rsid w:val="00C14F80"/>
    <w:rsid w:val="00C15CF3"/>
    <w:rsid w:val="00C201A4"/>
    <w:rsid w:val="00C202CA"/>
    <w:rsid w:val="00C21366"/>
    <w:rsid w:val="00C22397"/>
    <w:rsid w:val="00C2268C"/>
    <w:rsid w:val="00C233F6"/>
    <w:rsid w:val="00C24AB6"/>
    <w:rsid w:val="00C266B2"/>
    <w:rsid w:val="00C26B4C"/>
    <w:rsid w:val="00C26EDA"/>
    <w:rsid w:val="00C2726D"/>
    <w:rsid w:val="00C27730"/>
    <w:rsid w:val="00C31CF5"/>
    <w:rsid w:val="00C32052"/>
    <w:rsid w:val="00C32167"/>
    <w:rsid w:val="00C3324D"/>
    <w:rsid w:val="00C33269"/>
    <w:rsid w:val="00C334BC"/>
    <w:rsid w:val="00C34255"/>
    <w:rsid w:val="00C354F7"/>
    <w:rsid w:val="00C36458"/>
    <w:rsid w:val="00C36E61"/>
    <w:rsid w:val="00C4255F"/>
    <w:rsid w:val="00C431AF"/>
    <w:rsid w:val="00C438CF"/>
    <w:rsid w:val="00C446C4"/>
    <w:rsid w:val="00C45E97"/>
    <w:rsid w:val="00C47142"/>
    <w:rsid w:val="00C4732E"/>
    <w:rsid w:val="00C47C3C"/>
    <w:rsid w:val="00C51B79"/>
    <w:rsid w:val="00C52E06"/>
    <w:rsid w:val="00C53394"/>
    <w:rsid w:val="00C5487E"/>
    <w:rsid w:val="00C56DA4"/>
    <w:rsid w:val="00C60201"/>
    <w:rsid w:val="00C60825"/>
    <w:rsid w:val="00C6117F"/>
    <w:rsid w:val="00C630B8"/>
    <w:rsid w:val="00C631FA"/>
    <w:rsid w:val="00C6388D"/>
    <w:rsid w:val="00C65F0B"/>
    <w:rsid w:val="00C67A40"/>
    <w:rsid w:val="00C67F56"/>
    <w:rsid w:val="00C70E3D"/>
    <w:rsid w:val="00C73276"/>
    <w:rsid w:val="00C7454D"/>
    <w:rsid w:val="00C7476E"/>
    <w:rsid w:val="00C76D61"/>
    <w:rsid w:val="00C776BC"/>
    <w:rsid w:val="00C81F3D"/>
    <w:rsid w:val="00C83209"/>
    <w:rsid w:val="00C85236"/>
    <w:rsid w:val="00C85575"/>
    <w:rsid w:val="00C86912"/>
    <w:rsid w:val="00C86CF2"/>
    <w:rsid w:val="00C90476"/>
    <w:rsid w:val="00C9292F"/>
    <w:rsid w:val="00C92ADF"/>
    <w:rsid w:val="00C93357"/>
    <w:rsid w:val="00C95B44"/>
    <w:rsid w:val="00C964D7"/>
    <w:rsid w:val="00C9698F"/>
    <w:rsid w:val="00C96DBF"/>
    <w:rsid w:val="00CA2A06"/>
    <w:rsid w:val="00CA2B6C"/>
    <w:rsid w:val="00CA3220"/>
    <w:rsid w:val="00CA52EB"/>
    <w:rsid w:val="00CA5A61"/>
    <w:rsid w:val="00CA683E"/>
    <w:rsid w:val="00CB0C45"/>
    <w:rsid w:val="00CB2DBF"/>
    <w:rsid w:val="00CB3698"/>
    <w:rsid w:val="00CB3BFA"/>
    <w:rsid w:val="00CB5ED4"/>
    <w:rsid w:val="00CB6F9D"/>
    <w:rsid w:val="00CB7F41"/>
    <w:rsid w:val="00CC17FA"/>
    <w:rsid w:val="00CC1DA9"/>
    <w:rsid w:val="00CC2B94"/>
    <w:rsid w:val="00CC3A70"/>
    <w:rsid w:val="00CC5B90"/>
    <w:rsid w:val="00CD019A"/>
    <w:rsid w:val="00CD020A"/>
    <w:rsid w:val="00CD6C27"/>
    <w:rsid w:val="00CD724A"/>
    <w:rsid w:val="00CE09AD"/>
    <w:rsid w:val="00CE19E5"/>
    <w:rsid w:val="00CE1C1A"/>
    <w:rsid w:val="00CE2C51"/>
    <w:rsid w:val="00CE5DFD"/>
    <w:rsid w:val="00CE671F"/>
    <w:rsid w:val="00CE6D9B"/>
    <w:rsid w:val="00CF008C"/>
    <w:rsid w:val="00CF0E8A"/>
    <w:rsid w:val="00CF1A90"/>
    <w:rsid w:val="00CF228A"/>
    <w:rsid w:val="00CF2AC3"/>
    <w:rsid w:val="00CF3874"/>
    <w:rsid w:val="00CF3C4B"/>
    <w:rsid w:val="00CF3ECF"/>
    <w:rsid w:val="00CF3ED1"/>
    <w:rsid w:val="00CF3F66"/>
    <w:rsid w:val="00CF6AAF"/>
    <w:rsid w:val="00CF75A7"/>
    <w:rsid w:val="00D00343"/>
    <w:rsid w:val="00D0231F"/>
    <w:rsid w:val="00D04117"/>
    <w:rsid w:val="00D048B1"/>
    <w:rsid w:val="00D059E0"/>
    <w:rsid w:val="00D13100"/>
    <w:rsid w:val="00D13466"/>
    <w:rsid w:val="00D154CA"/>
    <w:rsid w:val="00D17A72"/>
    <w:rsid w:val="00D20837"/>
    <w:rsid w:val="00D23E55"/>
    <w:rsid w:val="00D240F6"/>
    <w:rsid w:val="00D25BBD"/>
    <w:rsid w:val="00D27645"/>
    <w:rsid w:val="00D27E73"/>
    <w:rsid w:val="00D308AB"/>
    <w:rsid w:val="00D31419"/>
    <w:rsid w:val="00D334E8"/>
    <w:rsid w:val="00D35B64"/>
    <w:rsid w:val="00D35E22"/>
    <w:rsid w:val="00D36230"/>
    <w:rsid w:val="00D36C41"/>
    <w:rsid w:val="00D3722B"/>
    <w:rsid w:val="00D43679"/>
    <w:rsid w:val="00D43D35"/>
    <w:rsid w:val="00D46550"/>
    <w:rsid w:val="00D47E4F"/>
    <w:rsid w:val="00D528FB"/>
    <w:rsid w:val="00D53142"/>
    <w:rsid w:val="00D5317B"/>
    <w:rsid w:val="00D5330A"/>
    <w:rsid w:val="00D536DE"/>
    <w:rsid w:val="00D53A76"/>
    <w:rsid w:val="00D54867"/>
    <w:rsid w:val="00D554DC"/>
    <w:rsid w:val="00D57C6A"/>
    <w:rsid w:val="00D611B9"/>
    <w:rsid w:val="00D62B1B"/>
    <w:rsid w:val="00D62D83"/>
    <w:rsid w:val="00D66CEE"/>
    <w:rsid w:val="00D70F17"/>
    <w:rsid w:val="00D72983"/>
    <w:rsid w:val="00D72F3D"/>
    <w:rsid w:val="00D734E0"/>
    <w:rsid w:val="00D74CE2"/>
    <w:rsid w:val="00D752B5"/>
    <w:rsid w:val="00D7707E"/>
    <w:rsid w:val="00D818E2"/>
    <w:rsid w:val="00D81ECF"/>
    <w:rsid w:val="00D828B7"/>
    <w:rsid w:val="00D8307B"/>
    <w:rsid w:val="00D83169"/>
    <w:rsid w:val="00D843FC"/>
    <w:rsid w:val="00D848F7"/>
    <w:rsid w:val="00D8653C"/>
    <w:rsid w:val="00D87D65"/>
    <w:rsid w:val="00D91651"/>
    <w:rsid w:val="00D9230B"/>
    <w:rsid w:val="00D93809"/>
    <w:rsid w:val="00D9627A"/>
    <w:rsid w:val="00D96459"/>
    <w:rsid w:val="00D967F7"/>
    <w:rsid w:val="00DA026E"/>
    <w:rsid w:val="00DA05E6"/>
    <w:rsid w:val="00DA0D79"/>
    <w:rsid w:val="00DA485B"/>
    <w:rsid w:val="00DA4AD7"/>
    <w:rsid w:val="00DA7AC7"/>
    <w:rsid w:val="00DA7E65"/>
    <w:rsid w:val="00DB0DB7"/>
    <w:rsid w:val="00DB38E7"/>
    <w:rsid w:val="00DB39B8"/>
    <w:rsid w:val="00DB3CE4"/>
    <w:rsid w:val="00DB5E18"/>
    <w:rsid w:val="00DB7FE7"/>
    <w:rsid w:val="00DC0FD2"/>
    <w:rsid w:val="00DC1C7E"/>
    <w:rsid w:val="00DC1D30"/>
    <w:rsid w:val="00DC31F5"/>
    <w:rsid w:val="00DC459A"/>
    <w:rsid w:val="00DC551A"/>
    <w:rsid w:val="00DC5980"/>
    <w:rsid w:val="00DC60FF"/>
    <w:rsid w:val="00DC652F"/>
    <w:rsid w:val="00DC6BB9"/>
    <w:rsid w:val="00DC7DED"/>
    <w:rsid w:val="00DD096D"/>
    <w:rsid w:val="00DD132D"/>
    <w:rsid w:val="00DD2379"/>
    <w:rsid w:val="00DD2478"/>
    <w:rsid w:val="00DD2883"/>
    <w:rsid w:val="00DD2E0A"/>
    <w:rsid w:val="00DD3267"/>
    <w:rsid w:val="00DD70D0"/>
    <w:rsid w:val="00DD772F"/>
    <w:rsid w:val="00DD7964"/>
    <w:rsid w:val="00DD7FA3"/>
    <w:rsid w:val="00DE0CD3"/>
    <w:rsid w:val="00DE1ADF"/>
    <w:rsid w:val="00DE1D51"/>
    <w:rsid w:val="00DE1FA0"/>
    <w:rsid w:val="00DE28AF"/>
    <w:rsid w:val="00DE28CF"/>
    <w:rsid w:val="00DE2BBC"/>
    <w:rsid w:val="00DE2EDB"/>
    <w:rsid w:val="00DE30C9"/>
    <w:rsid w:val="00DE3628"/>
    <w:rsid w:val="00DE4BDB"/>
    <w:rsid w:val="00DE4EA7"/>
    <w:rsid w:val="00DE5200"/>
    <w:rsid w:val="00DE5CB9"/>
    <w:rsid w:val="00DE6339"/>
    <w:rsid w:val="00DF0F96"/>
    <w:rsid w:val="00DF11C8"/>
    <w:rsid w:val="00DF143A"/>
    <w:rsid w:val="00DF1745"/>
    <w:rsid w:val="00DF22FC"/>
    <w:rsid w:val="00DF4B72"/>
    <w:rsid w:val="00DF5153"/>
    <w:rsid w:val="00DF656F"/>
    <w:rsid w:val="00DF6C04"/>
    <w:rsid w:val="00DF776C"/>
    <w:rsid w:val="00E003E0"/>
    <w:rsid w:val="00E02398"/>
    <w:rsid w:val="00E05497"/>
    <w:rsid w:val="00E06AB4"/>
    <w:rsid w:val="00E06AB7"/>
    <w:rsid w:val="00E06BBD"/>
    <w:rsid w:val="00E07CD4"/>
    <w:rsid w:val="00E07DD2"/>
    <w:rsid w:val="00E10C7D"/>
    <w:rsid w:val="00E123F6"/>
    <w:rsid w:val="00E13899"/>
    <w:rsid w:val="00E14348"/>
    <w:rsid w:val="00E146AD"/>
    <w:rsid w:val="00E16D31"/>
    <w:rsid w:val="00E1725C"/>
    <w:rsid w:val="00E22942"/>
    <w:rsid w:val="00E23ED6"/>
    <w:rsid w:val="00E26040"/>
    <w:rsid w:val="00E26846"/>
    <w:rsid w:val="00E26F3F"/>
    <w:rsid w:val="00E2743D"/>
    <w:rsid w:val="00E2779A"/>
    <w:rsid w:val="00E30A1B"/>
    <w:rsid w:val="00E30DB5"/>
    <w:rsid w:val="00E33116"/>
    <w:rsid w:val="00E33711"/>
    <w:rsid w:val="00E33FA0"/>
    <w:rsid w:val="00E33FCB"/>
    <w:rsid w:val="00E34406"/>
    <w:rsid w:val="00E34918"/>
    <w:rsid w:val="00E3574D"/>
    <w:rsid w:val="00E41332"/>
    <w:rsid w:val="00E415D7"/>
    <w:rsid w:val="00E42AC7"/>
    <w:rsid w:val="00E438CE"/>
    <w:rsid w:val="00E43F06"/>
    <w:rsid w:val="00E44C25"/>
    <w:rsid w:val="00E50714"/>
    <w:rsid w:val="00E50BA6"/>
    <w:rsid w:val="00E55F89"/>
    <w:rsid w:val="00E56F6A"/>
    <w:rsid w:val="00E572E3"/>
    <w:rsid w:val="00E61C07"/>
    <w:rsid w:val="00E63021"/>
    <w:rsid w:val="00E646FD"/>
    <w:rsid w:val="00E65E4A"/>
    <w:rsid w:val="00E66536"/>
    <w:rsid w:val="00E678BE"/>
    <w:rsid w:val="00E70D03"/>
    <w:rsid w:val="00E72A33"/>
    <w:rsid w:val="00E72ED6"/>
    <w:rsid w:val="00E73565"/>
    <w:rsid w:val="00E73572"/>
    <w:rsid w:val="00E73D3F"/>
    <w:rsid w:val="00E7423E"/>
    <w:rsid w:val="00E764AC"/>
    <w:rsid w:val="00E7753B"/>
    <w:rsid w:val="00E77CBD"/>
    <w:rsid w:val="00E8043A"/>
    <w:rsid w:val="00E80D1C"/>
    <w:rsid w:val="00E82F10"/>
    <w:rsid w:val="00E83619"/>
    <w:rsid w:val="00E847C0"/>
    <w:rsid w:val="00E84B45"/>
    <w:rsid w:val="00E85AA3"/>
    <w:rsid w:val="00E85FEC"/>
    <w:rsid w:val="00E865CA"/>
    <w:rsid w:val="00E8692A"/>
    <w:rsid w:val="00E869F7"/>
    <w:rsid w:val="00E872F1"/>
    <w:rsid w:val="00E9149C"/>
    <w:rsid w:val="00E93E35"/>
    <w:rsid w:val="00E94970"/>
    <w:rsid w:val="00E94F00"/>
    <w:rsid w:val="00E967E2"/>
    <w:rsid w:val="00E970E9"/>
    <w:rsid w:val="00E97AA3"/>
    <w:rsid w:val="00EA0753"/>
    <w:rsid w:val="00EA0BEF"/>
    <w:rsid w:val="00EA22E0"/>
    <w:rsid w:val="00EA2D5E"/>
    <w:rsid w:val="00EA45B8"/>
    <w:rsid w:val="00EA5AAC"/>
    <w:rsid w:val="00EA6424"/>
    <w:rsid w:val="00EA6CAA"/>
    <w:rsid w:val="00EB0B7F"/>
    <w:rsid w:val="00EB1853"/>
    <w:rsid w:val="00EB2F96"/>
    <w:rsid w:val="00EB4718"/>
    <w:rsid w:val="00EB4B80"/>
    <w:rsid w:val="00EB5FE6"/>
    <w:rsid w:val="00EB630C"/>
    <w:rsid w:val="00EB6ED5"/>
    <w:rsid w:val="00EC08EC"/>
    <w:rsid w:val="00EC0DF9"/>
    <w:rsid w:val="00EC1D4C"/>
    <w:rsid w:val="00EC3C03"/>
    <w:rsid w:val="00EC471B"/>
    <w:rsid w:val="00EC4BC0"/>
    <w:rsid w:val="00ED1354"/>
    <w:rsid w:val="00ED16F7"/>
    <w:rsid w:val="00ED2267"/>
    <w:rsid w:val="00ED2CDE"/>
    <w:rsid w:val="00ED3AF5"/>
    <w:rsid w:val="00ED4012"/>
    <w:rsid w:val="00ED4023"/>
    <w:rsid w:val="00ED4131"/>
    <w:rsid w:val="00ED4B30"/>
    <w:rsid w:val="00ED5284"/>
    <w:rsid w:val="00ED6C9C"/>
    <w:rsid w:val="00ED6D54"/>
    <w:rsid w:val="00ED75AC"/>
    <w:rsid w:val="00ED789F"/>
    <w:rsid w:val="00EE2E9D"/>
    <w:rsid w:val="00EF01CF"/>
    <w:rsid w:val="00EF21EF"/>
    <w:rsid w:val="00EF32EB"/>
    <w:rsid w:val="00EF38A2"/>
    <w:rsid w:val="00EF6C8F"/>
    <w:rsid w:val="00EF77FB"/>
    <w:rsid w:val="00F007D2"/>
    <w:rsid w:val="00F023B9"/>
    <w:rsid w:val="00F03284"/>
    <w:rsid w:val="00F043B6"/>
    <w:rsid w:val="00F04E8D"/>
    <w:rsid w:val="00F06349"/>
    <w:rsid w:val="00F067A5"/>
    <w:rsid w:val="00F070AD"/>
    <w:rsid w:val="00F078D0"/>
    <w:rsid w:val="00F07D2B"/>
    <w:rsid w:val="00F123A4"/>
    <w:rsid w:val="00F12EAE"/>
    <w:rsid w:val="00F1412B"/>
    <w:rsid w:val="00F14BD8"/>
    <w:rsid w:val="00F15719"/>
    <w:rsid w:val="00F16A05"/>
    <w:rsid w:val="00F178EC"/>
    <w:rsid w:val="00F17A0F"/>
    <w:rsid w:val="00F20683"/>
    <w:rsid w:val="00F22D6C"/>
    <w:rsid w:val="00F22F73"/>
    <w:rsid w:val="00F23D56"/>
    <w:rsid w:val="00F257B5"/>
    <w:rsid w:val="00F25CC2"/>
    <w:rsid w:val="00F26773"/>
    <w:rsid w:val="00F30F32"/>
    <w:rsid w:val="00F31057"/>
    <w:rsid w:val="00F32268"/>
    <w:rsid w:val="00F328AD"/>
    <w:rsid w:val="00F333FD"/>
    <w:rsid w:val="00F343A0"/>
    <w:rsid w:val="00F35400"/>
    <w:rsid w:val="00F35CF4"/>
    <w:rsid w:val="00F36068"/>
    <w:rsid w:val="00F37184"/>
    <w:rsid w:val="00F3725E"/>
    <w:rsid w:val="00F373BC"/>
    <w:rsid w:val="00F37D7E"/>
    <w:rsid w:val="00F41425"/>
    <w:rsid w:val="00F42656"/>
    <w:rsid w:val="00F42C60"/>
    <w:rsid w:val="00F435D2"/>
    <w:rsid w:val="00F43C12"/>
    <w:rsid w:val="00F4591E"/>
    <w:rsid w:val="00F45E98"/>
    <w:rsid w:val="00F47585"/>
    <w:rsid w:val="00F47D5D"/>
    <w:rsid w:val="00F503AC"/>
    <w:rsid w:val="00F51522"/>
    <w:rsid w:val="00F51853"/>
    <w:rsid w:val="00F52477"/>
    <w:rsid w:val="00F52681"/>
    <w:rsid w:val="00F52C29"/>
    <w:rsid w:val="00F5311B"/>
    <w:rsid w:val="00F53441"/>
    <w:rsid w:val="00F54557"/>
    <w:rsid w:val="00F6012B"/>
    <w:rsid w:val="00F60993"/>
    <w:rsid w:val="00F614AF"/>
    <w:rsid w:val="00F62348"/>
    <w:rsid w:val="00F64435"/>
    <w:rsid w:val="00F64ABA"/>
    <w:rsid w:val="00F672BF"/>
    <w:rsid w:val="00F6750D"/>
    <w:rsid w:val="00F679FB"/>
    <w:rsid w:val="00F70D8B"/>
    <w:rsid w:val="00F71082"/>
    <w:rsid w:val="00F71E13"/>
    <w:rsid w:val="00F742DB"/>
    <w:rsid w:val="00F75147"/>
    <w:rsid w:val="00F751BA"/>
    <w:rsid w:val="00F764E7"/>
    <w:rsid w:val="00F76D2B"/>
    <w:rsid w:val="00F76D45"/>
    <w:rsid w:val="00F76F3B"/>
    <w:rsid w:val="00F8073A"/>
    <w:rsid w:val="00F844EC"/>
    <w:rsid w:val="00F8656B"/>
    <w:rsid w:val="00F90195"/>
    <w:rsid w:val="00F906E4"/>
    <w:rsid w:val="00F91814"/>
    <w:rsid w:val="00F95764"/>
    <w:rsid w:val="00F95EE1"/>
    <w:rsid w:val="00F961C4"/>
    <w:rsid w:val="00F961F1"/>
    <w:rsid w:val="00F967B8"/>
    <w:rsid w:val="00F96AC2"/>
    <w:rsid w:val="00FA1CBE"/>
    <w:rsid w:val="00FA34E1"/>
    <w:rsid w:val="00FA5FE1"/>
    <w:rsid w:val="00FB273E"/>
    <w:rsid w:val="00FB5273"/>
    <w:rsid w:val="00FB5ECE"/>
    <w:rsid w:val="00FB775B"/>
    <w:rsid w:val="00FC0C96"/>
    <w:rsid w:val="00FC0EBE"/>
    <w:rsid w:val="00FC1623"/>
    <w:rsid w:val="00FC26CA"/>
    <w:rsid w:val="00FC4E2B"/>
    <w:rsid w:val="00FC542A"/>
    <w:rsid w:val="00FC72CB"/>
    <w:rsid w:val="00FD01C9"/>
    <w:rsid w:val="00FD1E01"/>
    <w:rsid w:val="00FD3188"/>
    <w:rsid w:val="00FD3ACD"/>
    <w:rsid w:val="00FD53FC"/>
    <w:rsid w:val="00FD628D"/>
    <w:rsid w:val="00FD71BD"/>
    <w:rsid w:val="00FD75E1"/>
    <w:rsid w:val="00FD7A9A"/>
    <w:rsid w:val="00FE035F"/>
    <w:rsid w:val="00FE079E"/>
    <w:rsid w:val="00FE0C17"/>
    <w:rsid w:val="00FE28FD"/>
    <w:rsid w:val="00FE2FDE"/>
    <w:rsid w:val="00FE406C"/>
    <w:rsid w:val="00FE4CA1"/>
    <w:rsid w:val="00FE5EEB"/>
    <w:rsid w:val="00FE71CB"/>
    <w:rsid w:val="00FF2516"/>
    <w:rsid w:val="00FF27C4"/>
    <w:rsid w:val="00FF37C6"/>
    <w:rsid w:val="00FF49E9"/>
    <w:rsid w:val="00FF4F36"/>
    <w:rsid w:val="00FF5631"/>
    <w:rsid w:val="00FF57D2"/>
    <w:rsid w:val="00FF6485"/>
    <w:rsid w:val="00FF6820"/>
    <w:rsid w:val="00FF6D07"/>
    <w:rsid w:val="00FF7934"/>
    <w:rsid w:val="07B4355E"/>
    <w:rsid w:val="0CD3C0AD"/>
    <w:rsid w:val="3E9C5FFD"/>
    <w:rsid w:val="5332F5CC"/>
    <w:rsid w:val="59BF78CE"/>
    <w:rsid w:val="720BF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77FB1"/>
  <w15:chartTrackingRefBased/>
  <w15:docId w15:val="{5481E5C3-19F7-49E2-8357-4381FD4D9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A3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33FD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DF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57A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214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C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3D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333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FD"/>
  </w:style>
  <w:style w:type="paragraph" w:styleId="Footer">
    <w:name w:val="footer"/>
    <w:basedOn w:val="Normal"/>
    <w:link w:val="FooterChar"/>
    <w:uiPriority w:val="99"/>
    <w:unhideWhenUsed/>
    <w:rsid w:val="00F333F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FD"/>
  </w:style>
  <w:style w:type="character" w:customStyle="1" w:styleId="Heading1Char">
    <w:name w:val="Heading 1 Char"/>
    <w:basedOn w:val="DefaultParagraphFont"/>
    <w:link w:val="Heading1"/>
    <w:uiPriority w:val="9"/>
    <w:rsid w:val="00F333FD"/>
    <w:rPr>
      <w:rFonts w:ascii="Times New Roman" w:eastAsiaTheme="majorEastAsia" w:hAnsi="Times New Roman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333FD"/>
    <w:pPr>
      <w:outlineLvl w:val="9"/>
    </w:pPr>
    <w:rPr>
      <w:lang w:val="en-US" w:eastAsia="en-US"/>
    </w:rPr>
  </w:style>
  <w:style w:type="paragraph" w:styleId="NoSpacing">
    <w:name w:val="No Spacing"/>
    <w:link w:val="NoSpacingChar"/>
    <w:uiPriority w:val="1"/>
    <w:qFormat/>
    <w:rsid w:val="00F333F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33FD"/>
    <w:rPr>
      <w:lang w:val="en-US" w:eastAsia="en-US"/>
    </w:rPr>
  </w:style>
  <w:style w:type="table" w:styleId="TableGrid">
    <w:name w:val="Table Grid"/>
    <w:basedOn w:val="TableNormal"/>
    <w:uiPriority w:val="39"/>
    <w:rsid w:val="00F33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F333FD"/>
    <w:pPr>
      <w:spacing w:after="100"/>
    </w:pPr>
  </w:style>
  <w:style w:type="paragraph" w:styleId="NormalWeb">
    <w:name w:val="Normal (Web)"/>
    <w:basedOn w:val="Normal"/>
    <w:uiPriority w:val="99"/>
    <w:semiHidden/>
    <w:unhideWhenUsed/>
    <w:rsid w:val="001E1D9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CE5DFD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75577"/>
    <w:pPr>
      <w:spacing w:after="100"/>
      <w:ind w:left="240"/>
    </w:pPr>
  </w:style>
  <w:style w:type="paragraph" w:styleId="Caption">
    <w:name w:val="caption"/>
    <w:basedOn w:val="Normal"/>
    <w:next w:val="Normal"/>
    <w:uiPriority w:val="35"/>
    <w:unhideWhenUsed/>
    <w:qFormat/>
    <w:rsid w:val="00C36E61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9657A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12149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9657A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B401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8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872804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9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2904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0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53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5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5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222242">
                      <w:marLeft w:val="-10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9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eb-env.eba-qttvhmqs.us-east-1.elasticbeanstalk.com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image" Target="media/image49.png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61" Type="http://schemas.openxmlformats.org/officeDocument/2006/relationships/image" Target="media/image47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hyperlink" Target="https://support.huaweicloud.com/intl/en-us/bestpractice-dli/dli_05_0001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50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yperlink" Target="http://web-env.eba-qttvhmqs.us-east-1.elasticbeanstalk.com/" TargetMode="External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AA015E76FEB649A9D3193D6946E91E" ma:contentTypeVersion="7" ma:contentTypeDescription="Create a new document." ma:contentTypeScope="" ma:versionID="e037df033eb6fb4e05c3d871d04eae7c">
  <xsd:schema xmlns:xsd="http://www.w3.org/2001/XMLSchema" xmlns:xs="http://www.w3.org/2001/XMLSchema" xmlns:p="http://schemas.microsoft.com/office/2006/metadata/properties" xmlns:ns3="7883acef-bdee-4bb9-bef4-29f2b3f50c47" xmlns:ns4="a712cf18-2864-416b-86f1-e2545a5b8fbc" targetNamespace="http://schemas.microsoft.com/office/2006/metadata/properties" ma:root="true" ma:fieldsID="3b2f812cd8bdbc83040fc0c489e0f3b6" ns3:_="" ns4:_="">
    <xsd:import namespace="7883acef-bdee-4bb9-bef4-29f2b3f50c47"/>
    <xsd:import namespace="a712cf18-2864-416b-86f1-e2545a5b8f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3acef-bdee-4bb9-bef4-29f2b3f50c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2cf18-2864-416b-86f1-e2545a5b8f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36A082-3436-479D-A4E4-FD0E4D908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83acef-bdee-4bb9-bef4-29f2b3f50c47"/>
    <ds:schemaRef ds:uri="a712cf18-2864-416b-86f1-e2545a5b8f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B8A0F1-CE29-4502-95A1-7718A77469B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834B3B-3AAF-4FCB-8CA3-E4BB11C1C9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9C27A6-85A9-4C23-B1B2-E3DD0D83CB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13</Words>
  <Characters>748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3</CharactersWithSpaces>
  <SharedDoc>false</SharedDoc>
  <HLinks>
    <vt:vector size="180" baseType="variant">
      <vt:variant>
        <vt:i4>2359347</vt:i4>
      </vt:variant>
      <vt:variant>
        <vt:i4>174</vt:i4>
      </vt:variant>
      <vt:variant>
        <vt:i4>0</vt:i4>
      </vt:variant>
      <vt:variant>
        <vt:i4>5</vt:i4>
      </vt:variant>
      <vt:variant>
        <vt:lpwstr>https://support.huaweicloud.com/intl/en-us/bestpractice-dli/dli_05_0001.html</vt:lpwstr>
      </vt:variant>
      <vt:variant>
        <vt:lpwstr/>
      </vt:variant>
      <vt:variant>
        <vt:i4>8323183</vt:i4>
      </vt:variant>
      <vt:variant>
        <vt:i4>171</vt:i4>
      </vt:variant>
      <vt:variant>
        <vt:i4>0</vt:i4>
      </vt:variant>
      <vt:variant>
        <vt:i4>5</vt:i4>
      </vt:variant>
      <vt:variant>
        <vt:lpwstr>http://web-env.eba-qttvhmqs.us-east-1.elasticbeanstalk.com/</vt:lpwstr>
      </vt:variant>
      <vt:variant>
        <vt:lpwstr/>
      </vt:variant>
      <vt:variant>
        <vt:i4>163845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1709601</vt:lpwstr>
      </vt:variant>
      <vt:variant>
        <vt:i4>16384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1709600</vt:lpwstr>
      </vt:variant>
      <vt:variant>
        <vt:i4>104862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1709599</vt:lpwstr>
      </vt:variant>
      <vt:variant>
        <vt:i4>104862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1709598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1709597</vt:lpwstr>
      </vt:variant>
      <vt:variant>
        <vt:i4>104862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1709596</vt:lpwstr>
      </vt:variant>
      <vt:variant>
        <vt:i4>10486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1709595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1709594</vt:lpwstr>
      </vt:variant>
      <vt:variant>
        <vt:i4>104862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1709593</vt:lpwstr>
      </vt:variant>
      <vt:variant>
        <vt:i4>10486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1709592</vt:lpwstr>
      </vt:variant>
      <vt:variant>
        <vt:i4>10486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1709591</vt:lpwstr>
      </vt:variant>
      <vt:variant>
        <vt:i4>10486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1709590</vt:lpwstr>
      </vt:variant>
      <vt:variant>
        <vt:i4>11141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1709589</vt:lpwstr>
      </vt:variant>
      <vt:variant>
        <vt:i4>11141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1709588</vt:lpwstr>
      </vt:variant>
      <vt:variant>
        <vt:i4>11141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1709587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1709586</vt:lpwstr>
      </vt:variant>
      <vt:variant>
        <vt:i4>11141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1709585</vt:lpwstr>
      </vt:variant>
      <vt:variant>
        <vt:i4>11141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1709584</vt:lpwstr>
      </vt:variant>
      <vt:variant>
        <vt:i4>11141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1709583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1709582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1709581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1709580</vt:lpwstr>
      </vt:variant>
      <vt:variant>
        <vt:i4>19661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1709579</vt:lpwstr>
      </vt:variant>
      <vt:variant>
        <vt:i4>19661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1709578</vt:lpwstr>
      </vt:variant>
      <vt:variant>
        <vt:i4>19661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1709577</vt:lpwstr>
      </vt:variant>
      <vt:variant>
        <vt:i4>19661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1709576</vt:lpwstr>
      </vt:variant>
      <vt:variant>
        <vt:i4>19661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1709575</vt:lpwstr>
      </vt:variant>
      <vt:variant>
        <vt:i4>19661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17095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Sui Wing [Student]</dc:creator>
  <cp:keywords/>
  <dc:description/>
  <cp:lastModifiedBy>CHEUNG, Sui Wing [Student]</cp:lastModifiedBy>
  <cp:revision>7</cp:revision>
  <cp:lastPrinted>2022-04-24T08:23:00Z</cp:lastPrinted>
  <dcterms:created xsi:type="dcterms:W3CDTF">2022-04-24T08:19:00Z</dcterms:created>
  <dcterms:modified xsi:type="dcterms:W3CDTF">2022-04-2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AA015E76FEB649A9D3193D6946E91E</vt:lpwstr>
  </property>
</Properties>
</file>